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8F232" w14:textId="77777777" w:rsidR="00D076B7" w:rsidRDefault="00D076B7" w:rsidP="00A15017">
      <w:pPr>
        <w:spacing w:line="240" w:lineRule="auto"/>
        <w:ind w:left="2880" w:firstLine="720"/>
        <w:jc w:val="both"/>
        <w:rPr>
          <w:rFonts w:ascii="Times New Roman" w:hAnsi="Times New Roman"/>
          <w:sz w:val="32"/>
          <w:szCs w:val="32"/>
          <w:u w:val="single"/>
        </w:rPr>
      </w:pPr>
    </w:p>
    <w:p w14:paraId="79206BCF" w14:textId="77777777" w:rsidR="00A15017" w:rsidRPr="00561588" w:rsidRDefault="00212CCB" w:rsidP="00A15017">
      <w:pPr>
        <w:spacing w:line="240" w:lineRule="auto"/>
        <w:ind w:left="2880" w:firstLine="720"/>
        <w:jc w:val="both"/>
        <w:rPr>
          <w:rFonts w:ascii="Times New Roman" w:hAnsi="Times New Roman"/>
          <w:sz w:val="32"/>
          <w:szCs w:val="32"/>
          <w:u w:val="single"/>
        </w:rPr>
      </w:pPr>
      <w:r>
        <w:rPr>
          <w:rFonts w:ascii="Times New Roman" w:hAnsi="Times New Roman"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43E71D9" wp14:editId="1AA276BA">
                <wp:simplePos x="0" y="0"/>
                <wp:positionH relativeFrom="column">
                  <wp:posOffset>5076825</wp:posOffset>
                </wp:positionH>
                <wp:positionV relativeFrom="paragraph">
                  <wp:posOffset>-819150</wp:posOffset>
                </wp:positionV>
                <wp:extent cx="1514475" cy="1628775"/>
                <wp:effectExtent l="0" t="0" r="9525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4475" cy="1628775"/>
                          <a:chOff x="0" y="0"/>
                          <a:chExt cx="1514475" cy="1628775"/>
                        </a:xfrm>
                      </wpg:grpSpPr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506917" cy="16172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B42E55" w14:textId="77777777" w:rsidR="005F393B" w:rsidRDefault="005F393B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2" descr="Description: Mrs. Ogunrind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25" y="0"/>
                            <a:ext cx="1504950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3E71D9" id="Group 5" o:spid="_x0000_s1026" style="position:absolute;left:0;text-align:left;margin-left:399.75pt;margin-top:-64.5pt;width:119.25pt;height:128.25pt;z-index:251658240;mso-width-relative:margin;mso-height-relative:margin" coordsize="15144,162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width:15069;height:1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<v:textbox>
                    <w:txbxContent>
                      <w:p w14:paraId="04B42E55" w14:textId="77777777" w:rsidR="005F393B" w:rsidRDefault="005F393B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alt="Description: Mrs. Ogunrinde" style="position:absolute;left:95;width:15049;height:1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">
                  <v:imagedata r:id="rId9" o:title=" Mrs"/>
                  <v:path arrowok="t"/>
                </v:shape>
              </v:group>
            </w:pict>
          </mc:Fallback>
        </mc:AlternateContent>
      </w:r>
      <w:r w:rsidR="00510C1C" w:rsidRPr="00561588">
        <w:rPr>
          <w:rFonts w:ascii="Times New Roman" w:hAnsi="Times New Roman"/>
          <w:sz w:val="32"/>
          <w:szCs w:val="32"/>
          <w:u w:val="single"/>
        </w:rPr>
        <w:t>C</w:t>
      </w:r>
      <w:r w:rsidR="00A15017" w:rsidRPr="00561588">
        <w:rPr>
          <w:rFonts w:ascii="Times New Roman" w:hAnsi="Times New Roman"/>
          <w:sz w:val="32"/>
          <w:szCs w:val="32"/>
          <w:u w:val="single"/>
        </w:rPr>
        <w:t>URRICULUM VITAE</w:t>
      </w:r>
    </w:p>
    <w:p w14:paraId="6BD4E9F2" w14:textId="77777777" w:rsidR="000F27FF" w:rsidRPr="00561588" w:rsidRDefault="000F27FF" w:rsidP="00D4783D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61588">
        <w:rPr>
          <w:rFonts w:ascii="Times New Roman" w:hAnsi="Times New Roman"/>
          <w:b/>
          <w:bCs/>
          <w:sz w:val="24"/>
          <w:szCs w:val="24"/>
        </w:rPr>
        <w:t>A</w:t>
      </w:r>
      <w:r w:rsidR="00E91F0F" w:rsidRPr="00561588">
        <w:rPr>
          <w:rFonts w:ascii="Times New Roman" w:hAnsi="Times New Roman"/>
          <w:b/>
          <w:bCs/>
          <w:sz w:val="24"/>
          <w:szCs w:val="24"/>
        </w:rPr>
        <w:t>.</w:t>
      </w:r>
      <w:r w:rsidRPr="00561588">
        <w:rPr>
          <w:rFonts w:ascii="Times New Roman" w:hAnsi="Times New Roman"/>
          <w:b/>
          <w:bCs/>
          <w:sz w:val="24"/>
          <w:szCs w:val="24"/>
        </w:rPr>
        <w:tab/>
        <w:t>PERSONAL DATA</w:t>
      </w:r>
    </w:p>
    <w:p w14:paraId="621FCB98" w14:textId="77777777" w:rsidR="00A15017" w:rsidRPr="002E30C0" w:rsidRDefault="00A15017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Full N</w:t>
      </w:r>
      <w:r w:rsidR="00E81010" w:rsidRPr="002E30C0">
        <w:rPr>
          <w:rFonts w:ascii="Times New Roman" w:hAnsi="Times New Roman"/>
          <w:sz w:val="24"/>
          <w:szCs w:val="24"/>
        </w:rPr>
        <w:t>ame:</w:t>
      </w:r>
      <w:r w:rsidR="00E81010" w:rsidRPr="002E30C0">
        <w:rPr>
          <w:rFonts w:ascii="Times New Roman" w:hAnsi="Times New Roman"/>
          <w:sz w:val="24"/>
          <w:szCs w:val="24"/>
        </w:rPr>
        <w:tab/>
      </w:r>
      <w:r w:rsidR="00E81010" w:rsidRPr="002E30C0">
        <w:rPr>
          <w:rFonts w:ascii="Times New Roman" w:hAnsi="Times New Roman"/>
          <w:sz w:val="24"/>
          <w:szCs w:val="24"/>
        </w:rPr>
        <w:tab/>
      </w:r>
      <w:r w:rsidR="00E81010" w:rsidRPr="002E30C0">
        <w:rPr>
          <w:rFonts w:ascii="Times New Roman" w:hAnsi="Times New Roman"/>
          <w:sz w:val="24"/>
          <w:szCs w:val="24"/>
        </w:rPr>
        <w:tab/>
      </w:r>
      <w:r w:rsidR="00E81010"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 xml:space="preserve">OGUNRINDE, </w:t>
      </w:r>
      <w:proofErr w:type="spellStart"/>
      <w:r w:rsidRPr="002E30C0">
        <w:rPr>
          <w:rFonts w:ascii="Times New Roman" w:hAnsi="Times New Roman"/>
          <w:sz w:val="24"/>
          <w:szCs w:val="24"/>
        </w:rPr>
        <w:t>Mutiat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0C0">
        <w:rPr>
          <w:rFonts w:ascii="Times New Roman" w:hAnsi="Times New Roman"/>
          <w:sz w:val="24"/>
          <w:szCs w:val="24"/>
        </w:rPr>
        <w:t>Adebukola</w:t>
      </w:r>
      <w:proofErr w:type="spellEnd"/>
    </w:p>
    <w:p w14:paraId="4B5EE370" w14:textId="7CB2309F" w:rsidR="007B4502" w:rsidRPr="007B4502" w:rsidRDefault="00D4783D" w:rsidP="007B4502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bCs/>
          <w:sz w:val="24"/>
          <w:szCs w:val="24"/>
        </w:rPr>
      </w:pPr>
      <w:r w:rsidRPr="007B4502">
        <w:rPr>
          <w:rFonts w:ascii="Times New Roman" w:hAnsi="Times New Roman"/>
          <w:sz w:val="24"/>
          <w:szCs w:val="24"/>
        </w:rPr>
        <w:t>Present Position:</w:t>
      </w:r>
      <w:r w:rsidRPr="007B4502">
        <w:rPr>
          <w:rFonts w:ascii="Times New Roman" w:hAnsi="Times New Roman"/>
          <w:sz w:val="24"/>
          <w:szCs w:val="24"/>
        </w:rPr>
        <w:tab/>
      </w:r>
      <w:r w:rsidRPr="007B4502">
        <w:rPr>
          <w:rFonts w:ascii="Times New Roman" w:hAnsi="Times New Roman"/>
          <w:sz w:val="24"/>
          <w:szCs w:val="24"/>
        </w:rPr>
        <w:tab/>
      </w:r>
      <w:r w:rsidRPr="007B4502">
        <w:rPr>
          <w:rFonts w:ascii="Times New Roman" w:hAnsi="Times New Roman"/>
          <w:sz w:val="24"/>
          <w:szCs w:val="24"/>
        </w:rPr>
        <w:tab/>
      </w:r>
      <w:bookmarkStart w:id="0" w:name="_Hlk84062445"/>
      <w:r w:rsidR="007B4502" w:rsidRPr="007B4502">
        <w:rPr>
          <w:rFonts w:ascii="Times New Roman" w:hAnsi="Times New Roman"/>
          <w:bCs/>
          <w:sz w:val="24"/>
          <w:szCs w:val="24"/>
          <w:lang w:val="en-GB"/>
        </w:rPr>
        <w:t>Senior Lecturer</w:t>
      </w:r>
      <w:bookmarkEnd w:id="0"/>
    </w:p>
    <w:p w14:paraId="3B03A261" w14:textId="12482F42" w:rsidR="00D4783D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</w:p>
    <w:p w14:paraId="15793331" w14:textId="77777777" w:rsidR="00D4783D" w:rsidRPr="002E30C0" w:rsidRDefault="00D4783D" w:rsidP="00D4783D">
      <w:pPr>
        <w:pStyle w:val="ListParagraph"/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Department: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Mathematical and Computer Sciences</w:t>
      </w:r>
    </w:p>
    <w:p w14:paraId="65AD8B02" w14:textId="77777777" w:rsidR="0017045E" w:rsidRPr="002E30C0" w:rsidRDefault="0017045E" w:rsidP="0017045E">
      <w:pPr>
        <w:pStyle w:val="ListParagraph"/>
        <w:spacing w:after="0" w:line="240" w:lineRule="auto"/>
        <w:ind w:left="432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Fountain University, Osogbo.</w:t>
      </w:r>
    </w:p>
    <w:p w14:paraId="4DBAAC02" w14:textId="77777777" w:rsidR="00D4783D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Date and Place  of Birth: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="0033129A" w:rsidRPr="002E30C0">
        <w:rPr>
          <w:rFonts w:ascii="Times New Roman" w:hAnsi="Times New Roman"/>
          <w:sz w:val="24"/>
          <w:szCs w:val="24"/>
        </w:rPr>
        <w:t xml:space="preserve">Odeomu / </w:t>
      </w:r>
      <w:r w:rsidRPr="002E30C0">
        <w:rPr>
          <w:rFonts w:ascii="Times New Roman" w:hAnsi="Times New Roman"/>
          <w:sz w:val="24"/>
          <w:szCs w:val="24"/>
        </w:rPr>
        <w:t xml:space="preserve">9th April 1984 </w:t>
      </w:r>
    </w:p>
    <w:p w14:paraId="0D65B23B" w14:textId="77777777" w:rsidR="00D4783D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Nationality: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Nigerian</w:t>
      </w:r>
    </w:p>
    <w:p w14:paraId="11732B52" w14:textId="77777777" w:rsidR="00D4783D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State/ Local Government Area:</w:t>
      </w:r>
      <w:r w:rsidRPr="002E30C0">
        <w:rPr>
          <w:rFonts w:ascii="Times New Roman" w:hAnsi="Times New Roman"/>
          <w:sz w:val="24"/>
          <w:szCs w:val="24"/>
        </w:rPr>
        <w:tab/>
        <w:t xml:space="preserve">Osun/ </w:t>
      </w:r>
      <w:proofErr w:type="spellStart"/>
      <w:r w:rsidRPr="002E30C0">
        <w:rPr>
          <w:rFonts w:ascii="Times New Roman" w:hAnsi="Times New Roman"/>
          <w:sz w:val="24"/>
          <w:szCs w:val="24"/>
        </w:rPr>
        <w:t>Ayedaade</w:t>
      </w:r>
      <w:proofErr w:type="spellEnd"/>
    </w:p>
    <w:p w14:paraId="0A51B0E0" w14:textId="77777777" w:rsidR="00D4783D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Marital Status: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Married</w:t>
      </w:r>
    </w:p>
    <w:p w14:paraId="7AFB2ACF" w14:textId="74CA0F38" w:rsidR="002E6380" w:rsidRPr="002E30C0" w:rsidRDefault="00A15017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Number and Ages</w:t>
      </w:r>
      <w:r w:rsidR="001C662B" w:rsidRPr="002E30C0">
        <w:rPr>
          <w:rFonts w:ascii="Times New Roman" w:hAnsi="Times New Roman"/>
          <w:sz w:val="24"/>
          <w:szCs w:val="24"/>
        </w:rPr>
        <w:t xml:space="preserve"> of children:</w:t>
      </w:r>
      <w:r w:rsidR="001C662B"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>Two</w:t>
      </w:r>
      <w:r w:rsidR="009A65BB">
        <w:rPr>
          <w:rFonts w:ascii="Times New Roman" w:hAnsi="Times New Roman"/>
          <w:sz w:val="24"/>
          <w:szCs w:val="24"/>
        </w:rPr>
        <w:t xml:space="preserve"> </w:t>
      </w:r>
      <w:r w:rsidR="00E81010" w:rsidRPr="002E30C0">
        <w:rPr>
          <w:rFonts w:ascii="Times New Roman" w:hAnsi="Times New Roman"/>
          <w:sz w:val="24"/>
          <w:szCs w:val="24"/>
        </w:rPr>
        <w:t>(2);</w:t>
      </w:r>
      <w:r w:rsidR="00A70D57">
        <w:rPr>
          <w:rFonts w:ascii="Times New Roman" w:hAnsi="Times New Roman"/>
          <w:sz w:val="24"/>
          <w:szCs w:val="24"/>
        </w:rPr>
        <w:t>10</w:t>
      </w:r>
      <w:r w:rsidRPr="002E30C0">
        <w:rPr>
          <w:rFonts w:ascii="Times New Roman" w:hAnsi="Times New Roman"/>
          <w:sz w:val="24"/>
          <w:szCs w:val="24"/>
        </w:rPr>
        <w:t>yr</w:t>
      </w:r>
      <w:r w:rsidR="00A81A7E" w:rsidRPr="002E30C0">
        <w:rPr>
          <w:rFonts w:ascii="Times New Roman" w:hAnsi="Times New Roman"/>
          <w:sz w:val="24"/>
          <w:szCs w:val="24"/>
        </w:rPr>
        <w:t>s</w:t>
      </w:r>
      <w:r w:rsidRPr="002E30C0">
        <w:rPr>
          <w:rFonts w:ascii="Times New Roman" w:hAnsi="Times New Roman"/>
          <w:sz w:val="24"/>
          <w:szCs w:val="24"/>
        </w:rPr>
        <w:t xml:space="preserve"> and </w:t>
      </w:r>
      <w:r w:rsidR="00A70D57">
        <w:rPr>
          <w:rFonts w:ascii="Times New Roman" w:hAnsi="Times New Roman"/>
          <w:sz w:val="24"/>
          <w:szCs w:val="24"/>
        </w:rPr>
        <w:t>8</w:t>
      </w:r>
      <w:r w:rsidR="002E6380" w:rsidRPr="002E30C0">
        <w:rPr>
          <w:rFonts w:ascii="Times New Roman" w:hAnsi="Times New Roman"/>
          <w:sz w:val="24"/>
          <w:szCs w:val="24"/>
        </w:rPr>
        <w:t>yr</w:t>
      </w:r>
      <w:r w:rsidR="009A184F" w:rsidRPr="002E30C0">
        <w:rPr>
          <w:rFonts w:ascii="Times New Roman" w:hAnsi="Times New Roman"/>
          <w:sz w:val="24"/>
          <w:szCs w:val="24"/>
        </w:rPr>
        <w:t>s</w:t>
      </w:r>
    </w:p>
    <w:p w14:paraId="10A63233" w14:textId="77777777" w:rsidR="00DE526E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  <w:lang w:val="en-GB"/>
        </w:rPr>
        <w:t>Residential Address</w:t>
      </w:r>
      <w:r w:rsidRPr="002E30C0">
        <w:rPr>
          <w:rFonts w:ascii="Times New Roman" w:hAnsi="Times New Roman"/>
          <w:sz w:val="24"/>
          <w:szCs w:val="24"/>
          <w:lang w:val="en-GB"/>
        </w:rPr>
        <w:tab/>
        <w:t>:</w:t>
      </w:r>
      <w:r w:rsidRPr="002E30C0">
        <w:rPr>
          <w:rFonts w:ascii="Times New Roman" w:hAnsi="Times New Roman"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sz w:val="24"/>
          <w:szCs w:val="24"/>
          <w:lang w:val="en-GB"/>
        </w:rPr>
        <w:tab/>
      </w:r>
      <w:r w:rsidR="00DE526E" w:rsidRPr="002E30C0">
        <w:rPr>
          <w:rFonts w:ascii="Times New Roman" w:hAnsi="Times New Roman"/>
          <w:sz w:val="24"/>
          <w:szCs w:val="24"/>
          <w:lang w:val="en-GB"/>
        </w:rPr>
        <w:t xml:space="preserve">H 2, Daud Salami Street, </w:t>
      </w:r>
      <w:proofErr w:type="spellStart"/>
      <w:r w:rsidR="00DE526E" w:rsidRPr="002E30C0">
        <w:rPr>
          <w:rFonts w:ascii="Times New Roman" w:hAnsi="Times New Roman"/>
          <w:sz w:val="24"/>
          <w:szCs w:val="24"/>
          <w:lang w:val="en-GB"/>
        </w:rPr>
        <w:t>Iludun</w:t>
      </w:r>
      <w:proofErr w:type="spellEnd"/>
      <w:r w:rsidR="00DE526E" w:rsidRPr="002E30C0">
        <w:rPr>
          <w:rFonts w:ascii="Times New Roman" w:hAnsi="Times New Roman"/>
          <w:sz w:val="24"/>
          <w:szCs w:val="24"/>
          <w:lang w:val="en-GB"/>
        </w:rPr>
        <w:t xml:space="preserve">, 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Testing Ground Area, </w:t>
      </w:r>
    </w:p>
    <w:p w14:paraId="52E090B0" w14:textId="77777777" w:rsidR="00D4783D" w:rsidRPr="002E30C0" w:rsidRDefault="00D4783D" w:rsidP="00DE526E">
      <w:pPr>
        <w:spacing w:after="0" w:line="240" w:lineRule="auto"/>
        <w:ind w:left="3780" w:firstLine="54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  <w:lang w:val="en-GB"/>
        </w:rPr>
        <w:t>Osogbo.</w:t>
      </w:r>
    </w:p>
    <w:p w14:paraId="0C1B98B1" w14:textId="77777777" w:rsidR="00E81010" w:rsidRPr="002E30C0" w:rsidRDefault="00D4783D" w:rsidP="00D4783D">
      <w:pPr>
        <w:numPr>
          <w:ilvl w:val="2"/>
          <w:numId w:val="1"/>
        </w:numPr>
        <w:tabs>
          <w:tab w:val="num" w:pos="900"/>
        </w:tabs>
        <w:spacing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  <w:lang w:val="en-GB"/>
        </w:rPr>
        <w:t>Address for Correspondence</w:t>
      </w:r>
      <w:r w:rsidRPr="002E30C0">
        <w:rPr>
          <w:rFonts w:ascii="Times New Roman" w:hAnsi="Times New Roman"/>
          <w:sz w:val="24"/>
          <w:szCs w:val="24"/>
        </w:rPr>
        <w:t>:</w:t>
      </w:r>
      <w:r w:rsidRPr="002E30C0">
        <w:rPr>
          <w:rFonts w:ascii="Times New Roman" w:hAnsi="Times New Roman"/>
          <w:sz w:val="24"/>
          <w:szCs w:val="24"/>
        </w:rPr>
        <w:tab/>
      </w:r>
      <w:r w:rsidR="00E81010" w:rsidRPr="002E30C0">
        <w:rPr>
          <w:rFonts w:ascii="Times New Roman" w:hAnsi="Times New Roman"/>
          <w:sz w:val="24"/>
          <w:szCs w:val="24"/>
        </w:rPr>
        <w:t xml:space="preserve">Mathematical and Computer </w:t>
      </w:r>
      <w:r w:rsidRPr="002E30C0">
        <w:rPr>
          <w:rFonts w:ascii="Times New Roman" w:hAnsi="Times New Roman"/>
          <w:sz w:val="24"/>
          <w:szCs w:val="24"/>
        </w:rPr>
        <w:t>Science</w:t>
      </w:r>
      <w:r w:rsidR="00091A2A" w:rsidRPr="002E30C0">
        <w:rPr>
          <w:rFonts w:ascii="Times New Roman" w:hAnsi="Times New Roman"/>
          <w:sz w:val="24"/>
          <w:szCs w:val="24"/>
        </w:rPr>
        <w:t>s</w:t>
      </w:r>
      <w:r w:rsidRPr="002E30C0">
        <w:rPr>
          <w:rFonts w:ascii="Times New Roman" w:hAnsi="Times New Roman"/>
          <w:sz w:val="24"/>
          <w:szCs w:val="24"/>
        </w:rPr>
        <w:t>,</w:t>
      </w:r>
    </w:p>
    <w:p w14:paraId="19BD6F3B" w14:textId="77777777" w:rsidR="001C662B" w:rsidRPr="002E30C0" w:rsidRDefault="00E81010" w:rsidP="00D4783D">
      <w:pPr>
        <w:spacing w:after="0" w:line="240" w:lineRule="auto"/>
        <w:ind w:left="3600" w:firstLine="72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College Of Natural and Applied Sciences, </w:t>
      </w:r>
    </w:p>
    <w:p w14:paraId="1360F55D" w14:textId="77777777" w:rsidR="00D4783D" w:rsidRPr="002E30C0" w:rsidRDefault="00E81010" w:rsidP="00D4783D">
      <w:pPr>
        <w:spacing w:after="0" w:line="240" w:lineRule="auto"/>
        <w:ind w:left="3600" w:firstLine="72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Fountain University</w:t>
      </w:r>
      <w:r w:rsidR="009A184F" w:rsidRPr="002E30C0">
        <w:rPr>
          <w:rFonts w:ascii="Times New Roman" w:hAnsi="Times New Roman"/>
          <w:sz w:val="24"/>
          <w:szCs w:val="24"/>
        </w:rPr>
        <w:t xml:space="preserve">, </w:t>
      </w:r>
    </w:p>
    <w:p w14:paraId="09B1BCD7" w14:textId="77777777" w:rsidR="00D4783D" w:rsidRPr="002E30C0" w:rsidRDefault="009A184F" w:rsidP="00D4783D">
      <w:pPr>
        <w:spacing w:after="0" w:line="240" w:lineRule="auto"/>
        <w:ind w:left="3600" w:firstLine="72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P.M.B</w:t>
      </w:r>
      <w:r w:rsidR="00E81010" w:rsidRPr="002E30C0">
        <w:rPr>
          <w:rFonts w:ascii="Times New Roman" w:hAnsi="Times New Roman"/>
          <w:sz w:val="24"/>
          <w:szCs w:val="24"/>
        </w:rPr>
        <w:t xml:space="preserve">. 4491, </w:t>
      </w:r>
    </w:p>
    <w:p w14:paraId="02A64599" w14:textId="77777777" w:rsidR="00E81010" w:rsidRPr="002E30C0" w:rsidRDefault="00E81010" w:rsidP="00D4783D">
      <w:pPr>
        <w:spacing w:after="0" w:line="240" w:lineRule="auto"/>
        <w:ind w:left="3600" w:firstLine="72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Osogbo. Osun State.</w:t>
      </w:r>
    </w:p>
    <w:p w14:paraId="3FC8A89E" w14:textId="77777777" w:rsidR="001C662B" w:rsidRPr="002E30C0" w:rsidRDefault="00CA07F4" w:rsidP="00D4783D">
      <w:pPr>
        <w:pStyle w:val="ListParagraph"/>
        <w:numPr>
          <w:ilvl w:val="2"/>
          <w:numId w:val="1"/>
        </w:numPr>
        <w:tabs>
          <w:tab w:val="num" w:pos="900"/>
        </w:tabs>
        <w:spacing w:before="240"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Mobile No</w:t>
      </w:r>
      <w:r w:rsidR="00123A07" w:rsidRPr="002E30C0">
        <w:rPr>
          <w:rFonts w:ascii="Times New Roman" w:hAnsi="Times New Roman"/>
          <w:sz w:val="24"/>
          <w:szCs w:val="24"/>
        </w:rPr>
        <w:t>:</w:t>
      </w:r>
      <w:r w:rsidRPr="002E30C0">
        <w:rPr>
          <w:rFonts w:ascii="Times New Roman" w:hAnsi="Times New Roman"/>
          <w:sz w:val="24"/>
          <w:szCs w:val="24"/>
        </w:rPr>
        <w:tab/>
      </w:r>
      <w:r w:rsidR="00123A07" w:rsidRPr="002E30C0">
        <w:rPr>
          <w:rFonts w:ascii="Times New Roman" w:hAnsi="Times New Roman"/>
          <w:sz w:val="24"/>
          <w:szCs w:val="24"/>
        </w:rPr>
        <w:tab/>
      </w:r>
      <w:r w:rsidR="00123A07" w:rsidRPr="002E30C0">
        <w:rPr>
          <w:rFonts w:ascii="Times New Roman" w:hAnsi="Times New Roman"/>
          <w:sz w:val="24"/>
          <w:szCs w:val="24"/>
        </w:rPr>
        <w:tab/>
      </w:r>
      <w:r w:rsidR="00123A07" w:rsidRPr="002E30C0">
        <w:rPr>
          <w:rFonts w:ascii="Times New Roman" w:hAnsi="Times New Roman"/>
          <w:sz w:val="24"/>
          <w:szCs w:val="24"/>
        </w:rPr>
        <w:tab/>
      </w:r>
      <w:r w:rsidR="00D4783D" w:rsidRPr="002E30C0">
        <w:rPr>
          <w:rFonts w:ascii="Times New Roman" w:hAnsi="Times New Roman"/>
          <w:sz w:val="24"/>
          <w:szCs w:val="24"/>
        </w:rPr>
        <w:t>08054280030</w:t>
      </w:r>
    </w:p>
    <w:p w14:paraId="0FF98B6C" w14:textId="5C5FB5C3" w:rsidR="003E15F9" w:rsidRDefault="003E15F9" w:rsidP="00D4783D">
      <w:pPr>
        <w:pStyle w:val="ListParagraph"/>
        <w:numPr>
          <w:ilvl w:val="2"/>
          <w:numId w:val="1"/>
        </w:numPr>
        <w:tabs>
          <w:tab w:val="num" w:pos="900"/>
        </w:tabs>
        <w:spacing w:before="240"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e-Mail Institutional Address:</w:t>
      </w:r>
      <w:r w:rsidRPr="002E30C0">
        <w:rPr>
          <w:rFonts w:ascii="Times New Roman" w:hAnsi="Times New Roman"/>
          <w:sz w:val="24"/>
          <w:szCs w:val="24"/>
        </w:rPr>
        <w:tab/>
      </w:r>
      <w:hyperlink r:id="rId10" w:history="1">
        <w:r w:rsidR="00A70D57" w:rsidRPr="00C06D4C">
          <w:rPr>
            <w:rStyle w:val="Hyperlink"/>
            <w:rFonts w:ascii="Times New Roman" w:hAnsi="Times New Roman"/>
            <w:sz w:val="24"/>
            <w:szCs w:val="24"/>
          </w:rPr>
          <w:t>ogunrinde.mutiat@fuo.edu.ng</w:t>
        </w:r>
      </w:hyperlink>
    </w:p>
    <w:p w14:paraId="797F5A86" w14:textId="4911520F" w:rsidR="00A70D57" w:rsidRPr="002E30C0" w:rsidRDefault="00A70D57" w:rsidP="00D4783D">
      <w:pPr>
        <w:pStyle w:val="ListParagraph"/>
        <w:numPr>
          <w:ilvl w:val="2"/>
          <w:numId w:val="1"/>
        </w:numPr>
        <w:tabs>
          <w:tab w:val="num" w:pos="900"/>
        </w:tabs>
        <w:spacing w:before="240" w:after="0" w:line="240" w:lineRule="auto"/>
        <w:ind w:left="90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lternatie</w:t>
      </w:r>
      <w:proofErr w:type="spellEnd"/>
      <w:r>
        <w:rPr>
          <w:rFonts w:ascii="Times New Roman" w:hAnsi="Times New Roman"/>
          <w:sz w:val="24"/>
          <w:szCs w:val="24"/>
        </w:rPr>
        <w:t xml:space="preserve"> e-</w:t>
      </w:r>
      <w:r w:rsidR="00457AE4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ail Address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bogunrinde@g</w:t>
      </w:r>
      <w:r w:rsidRPr="00A70D57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ail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A70D57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o</w:t>
      </w:r>
      <w:bookmarkStart w:id="1" w:name="_Hlk84061988"/>
      <w:r w:rsidRPr="00A70D57">
        <w:rPr>
          <w:rFonts w:ascii="Times New Roman" w:hAnsi="Times New Roman"/>
          <w:sz w:val="24"/>
          <w:szCs w:val="24"/>
        </w:rPr>
        <w:t>m</w:t>
      </w:r>
      <w:bookmarkEnd w:id="1"/>
    </w:p>
    <w:p w14:paraId="7366666E" w14:textId="77777777" w:rsidR="000F27FF" w:rsidRPr="002E30C0" w:rsidRDefault="000F27FF" w:rsidP="00E91F0F">
      <w:pPr>
        <w:tabs>
          <w:tab w:val="left" w:pos="1800"/>
        </w:tabs>
        <w:spacing w:line="240" w:lineRule="auto"/>
        <w:ind w:left="18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ab/>
      </w:r>
      <w:r w:rsidR="00AB489D" w:rsidRPr="002E30C0">
        <w:rPr>
          <w:rFonts w:ascii="Times New Roman" w:hAnsi="Times New Roman"/>
          <w:sz w:val="24"/>
          <w:szCs w:val="24"/>
        </w:rPr>
        <w:t xml:space="preserve"> </w:t>
      </w:r>
    </w:p>
    <w:p w14:paraId="3A746CA4" w14:textId="77777777" w:rsidR="002F6638" w:rsidRPr="00561588" w:rsidRDefault="002F6638" w:rsidP="002F6638">
      <w:pPr>
        <w:spacing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61588">
        <w:rPr>
          <w:rFonts w:ascii="Times New Roman" w:hAnsi="Times New Roman"/>
          <w:b/>
          <w:bCs/>
          <w:sz w:val="24"/>
          <w:szCs w:val="24"/>
        </w:rPr>
        <w:t>B</w:t>
      </w:r>
      <w:r w:rsidR="00E91F0F" w:rsidRPr="00561588">
        <w:rPr>
          <w:rFonts w:ascii="Times New Roman" w:hAnsi="Times New Roman"/>
          <w:b/>
          <w:bCs/>
          <w:sz w:val="24"/>
          <w:szCs w:val="24"/>
        </w:rPr>
        <w:t>.</w:t>
      </w:r>
      <w:r w:rsidRPr="00561588">
        <w:rPr>
          <w:rFonts w:ascii="Times New Roman" w:hAnsi="Times New Roman"/>
          <w:b/>
          <w:bCs/>
          <w:sz w:val="24"/>
          <w:szCs w:val="24"/>
        </w:rPr>
        <w:tab/>
        <w:t>EDUCATIONAL INSTITUTIONS ATTENDED WITH DATE</w:t>
      </w:r>
    </w:p>
    <w:p w14:paraId="1F78B1F6" w14:textId="77777777" w:rsidR="002F6638" w:rsidRPr="002E30C0" w:rsidRDefault="002F6638" w:rsidP="002F6638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INSTITUTIONS ATTENDED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DATE</w:t>
      </w:r>
    </w:p>
    <w:p w14:paraId="744FF0CC" w14:textId="77777777" w:rsidR="002F6638" w:rsidRPr="002E30C0" w:rsidRDefault="002F6638" w:rsidP="00E8787F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bCs/>
          <w:sz w:val="24"/>
          <w:szCs w:val="24"/>
        </w:rPr>
        <w:t>University of Ibadan, Ibadan, Nigeria.</w:t>
      </w:r>
      <w:r w:rsidRPr="002E30C0">
        <w:rPr>
          <w:rFonts w:ascii="Times New Roman" w:hAnsi="Times New Roman"/>
          <w:bCs/>
          <w:sz w:val="24"/>
          <w:szCs w:val="24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 xml:space="preserve">2013 – </w:t>
      </w:r>
      <w:r w:rsidR="00D73690" w:rsidRPr="002E30C0">
        <w:rPr>
          <w:rFonts w:ascii="Times New Roman" w:hAnsi="Times New Roman"/>
          <w:sz w:val="24"/>
          <w:szCs w:val="24"/>
        </w:rPr>
        <w:t>2020</w:t>
      </w:r>
    </w:p>
    <w:p w14:paraId="39D5B86C" w14:textId="77777777" w:rsidR="002F6638" w:rsidRPr="002E30C0" w:rsidRDefault="002F6638" w:rsidP="00E8787F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bCs/>
          <w:sz w:val="24"/>
          <w:szCs w:val="24"/>
        </w:rPr>
        <w:t>University of Ibadan, Ibadan, Nigeria.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2008</w:t>
      </w:r>
      <w:r w:rsidR="00B62FBD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-</w:t>
      </w:r>
      <w:r w:rsidR="00B62FBD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2010</w:t>
      </w:r>
    </w:p>
    <w:p w14:paraId="5710D9E1" w14:textId="76D0947D" w:rsidR="002F6638" w:rsidRDefault="002F6638" w:rsidP="00E8787F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bCs/>
          <w:sz w:val="24"/>
          <w:szCs w:val="24"/>
        </w:rPr>
        <w:t>University of Ibadan, Ibadan, Nigeria.</w:t>
      </w:r>
      <w:r w:rsidRPr="002E30C0">
        <w:rPr>
          <w:rFonts w:ascii="Times New Roman" w:hAnsi="Times New Roman"/>
          <w:bCs/>
          <w:sz w:val="24"/>
          <w:szCs w:val="24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2000</w:t>
      </w:r>
      <w:r w:rsidR="00B62FBD" w:rsidRPr="002E30C0">
        <w:rPr>
          <w:rFonts w:ascii="Times New Roman" w:hAnsi="Times New Roman"/>
          <w:sz w:val="24"/>
          <w:szCs w:val="24"/>
        </w:rPr>
        <w:t xml:space="preserve"> </w:t>
      </w:r>
      <w:r w:rsidR="002B6755">
        <w:rPr>
          <w:rFonts w:ascii="Times New Roman" w:hAnsi="Times New Roman"/>
          <w:sz w:val="24"/>
          <w:szCs w:val="24"/>
        </w:rPr>
        <w:t>–</w:t>
      </w:r>
      <w:r w:rsidR="00B62FBD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2005</w:t>
      </w:r>
    </w:p>
    <w:p w14:paraId="68947D05" w14:textId="77777777" w:rsidR="002B6755" w:rsidRPr="002E30C0" w:rsidRDefault="002B6755" w:rsidP="002B6755">
      <w:pPr>
        <w:pStyle w:val="ListParagraph"/>
        <w:spacing w:line="240" w:lineRule="auto"/>
        <w:ind w:left="1080"/>
        <w:jc w:val="both"/>
        <w:rPr>
          <w:rFonts w:ascii="Times New Roman" w:hAnsi="Times New Roman"/>
          <w:sz w:val="24"/>
          <w:szCs w:val="24"/>
        </w:rPr>
      </w:pPr>
    </w:p>
    <w:p w14:paraId="3C8373FD" w14:textId="77777777" w:rsidR="002F6638" w:rsidRPr="00561588" w:rsidRDefault="002F6638" w:rsidP="002F6638">
      <w:pPr>
        <w:spacing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61588">
        <w:rPr>
          <w:rFonts w:ascii="Times New Roman" w:hAnsi="Times New Roman"/>
          <w:b/>
          <w:bCs/>
          <w:sz w:val="24"/>
          <w:szCs w:val="24"/>
        </w:rPr>
        <w:t>C</w:t>
      </w:r>
      <w:r w:rsidR="00E91F0F" w:rsidRPr="00561588">
        <w:rPr>
          <w:rFonts w:ascii="Times New Roman" w:hAnsi="Times New Roman"/>
          <w:b/>
          <w:bCs/>
          <w:sz w:val="24"/>
          <w:szCs w:val="24"/>
        </w:rPr>
        <w:t>.</w:t>
      </w:r>
      <w:r w:rsidRPr="00561588">
        <w:rPr>
          <w:rFonts w:ascii="Times New Roman" w:hAnsi="Times New Roman"/>
          <w:b/>
          <w:bCs/>
          <w:sz w:val="24"/>
          <w:szCs w:val="24"/>
        </w:rPr>
        <w:tab/>
      </w:r>
      <w:r w:rsidR="006479E7" w:rsidRPr="00561588">
        <w:rPr>
          <w:rFonts w:ascii="Times New Roman" w:hAnsi="Times New Roman"/>
          <w:b/>
          <w:bCs/>
          <w:sz w:val="24"/>
          <w:szCs w:val="24"/>
        </w:rPr>
        <w:t>ACADEMIC QUALIFICATIONS</w:t>
      </w:r>
    </w:p>
    <w:p w14:paraId="1A05964A" w14:textId="77777777" w:rsidR="002F6638" w:rsidRPr="002E30C0" w:rsidRDefault="002F6638" w:rsidP="006479E7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      i.  </w:t>
      </w:r>
      <w:r w:rsidRPr="002E30C0">
        <w:rPr>
          <w:rFonts w:ascii="Times New Roman" w:hAnsi="Times New Roman"/>
          <w:sz w:val="24"/>
          <w:szCs w:val="24"/>
        </w:rPr>
        <w:tab/>
      </w:r>
      <w:proofErr w:type="gramStart"/>
      <w:r w:rsidRPr="002E30C0">
        <w:rPr>
          <w:rFonts w:ascii="Times New Roman" w:hAnsi="Times New Roman"/>
          <w:sz w:val="24"/>
          <w:szCs w:val="24"/>
        </w:rPr>
        <w:t>Ph</w:t>
      </w:r>
      <w:r w:rsidR="00B53E86">
        <w:rPr>
          <w:rFonts w:ascii="Times New Roman" w:hAnsi="Times New Roman"/>
          <w:sz w:val="24"/>
          <w:szCs w:val="24"/>
        </w:rPr>
        <w:t xml:space="preserve">. </w:t>
      </w:r>
      <w:r w:rsidRPr="002E30C0">
        <w:rPr>
          <w:rFonts w:ascii="Times New Roman" w:hAnsi="Times New Roman"/>
          <w:sz w:val="24"/>
          <w:szCs w:val="24"/>
        </w:rPr>
        <w:t>.D</w:t>
      </w:r>
      <w:proofErr w:type="gramEnd"/>
      <w:r w:rsidR="00BB4AD1" w:rsidRPr="002E30C0">
        <w:rPr>
          <w:rFonts w:ascii="Times New Roman" w:hAnsi="Times New Roman"/>
          <w:sz w:val="24"/>
          <w:szCs w:val="24"/>
        </w:rPr>
        <w:tab/>
      </w:r>
      <w:r w:rsidR="00BB4AD1"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Computer Science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="00D73690" w:rsidRPr="002E30C0">
        <w:rPr>
          <w:rFonts w:ascii="Times New Roman" w:hAnsi="Times New Roman"/>
          <w:sz w:val="24"/>
          <w:szCs w:val="24"/>
        </w:rPr>
        <w:t>2020</w:t>
      </w:r>
    </w:p>
    <w:p w14:paraId="63636581" w14:textId="77777777" w:rsidR="002F6638" w:rsidRPr="002E30C0" w:rsidRDefault="002F6638" w:rsidP="006479E7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     ii</w:t>
      </w:r>
      <w:r w:rsidRPr="002E30C0">
        <w:rPr>
          <w:rFonts w:ascii="Times New Roman" w:hAnsi="Times New Roman"/>
          <w:sz w:val="24"/>
          <w:szCs w:val="24"/>
        </w:rPr>
        <w:tab/>
      </w:r>
      <w:proofErr w:type="spellStart"/>
      <w:r w:rsidRPr="002E30C0">
        <w:rPr>
          <w:rFonts w:ascii="Times New Roman" w:hAnsi="Times New Roman"/>
          <w:sz w:val="24"/>
          <w:szCs w:val="24"/>
        </w:rPr>
        <w:t>M</w:t>
      </w:r>
      <w:r w:rsidR="00970CB8">
        <w:rPr>
          <w:rFonts w:ascii="Times New Roman" w:hAnsi="Times New Roman"/>
          <w:sz w:val="24"/>
          <w:szCs w:val="24"/>
        </w:rPr>
        <w:t>.</w:t>
      </w:r>
      <w:r w:rsidRPr="002E30C0">
        <w:rPr>
          <w:rFonts w:ascii="Times New Roman" w:hAnsi="Times New Roman"/>
          <w:sz w:val="24"/>
          <w:szCs w:val="24"/>
        </w:rPr>
        <w:t>.Sc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  <w:r w:rsidR="004E33D6" w:rsidRPr="002E30C0">
        <w:rPr>
          <w:rFonts w:ascii="Times New Roman" w:hAnsi="Times New Roman"/>
          <w:sz w:val="24"/>
          <w:szCs w:val="24"/>
        </w:rPr>
        <w:tab/>
      </w:r>
      <w:r w:rsidR="004E33D6" w:rsidRPr="002E30C0">
        <w:rPr>
          <w:rFonts w:ascii="Times New Roman" w:hAnsi="Times New Roman"/>
          <w:sz w:val="24"/>
          <w:szCs w:val="24"/>
        </w:rPr>
        <w:tab/>
      </w:r>
      <w:r w:rsidR="004E33D6"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>Computer Science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2010</w:t>
      </w:r>
    </w:p>
    <w:p w14:paraId="7739F0C8" w14:textId="12446C93" w:rsidR="002F6638" w:rsidRDefault="002F6638" w:rsidP="006479E7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    iii.</w:t>
      </w:r>
      <w:r w:rsidRPr="002E30C0">
        <w:rPr>
          <w:rFonts w:ascii="Times New Roman" w:hAnsi="Times New Roman"/>
          <w:sz w:val="24"/>
          <w:szCs w:val="24"/>
        </w:rPr>
        <w:tab/>
      </w:r>
      <w:proofErr w:type="spellStart"/>
      <w:r w:rsidRPr="002E30C0">
        <w:rPr>
          <w:rFonts w:ascii="Times New Roman" w:hAnsi="Times New Roman"/>
          <w:sz w:val="24"/>
          <w:szCs w:val="24"/>
        </w:rPr>
        <w:t>B</w:t>
      </w:r>
      <w:r w:rsidR="00B53E86">
        <w:rPr>
          <w:rFonts w:ascii="Times New Roman" w:hAnsi="Times New Roman"/>
          <w:sz w:val="24"/>
          <w:szCs w:val="24"/>
        </w:rPr>
        <w:t>.</w:t>
      </w:r>
      <w:r w:rsidRPr="002E30C0">
        <w:rPr>
          <w:rFonts w:ascii="Times New Roman" w:hAnsi="Times New Roman"/>
          <w:sz w:val="24"/>
          <w:szCs w:val="24"/>
        </w:rPr>
        <w:t>.Sc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  <w:r w:rsidR="004E33D6" w:rsidRPr="002E30C0">
        <w:rPr>
          <w:rFonts w:ascii="Times New Roman" w:hAnsi="Times New Roman"/>
          <w:sz w:val="24"/>
          <w:szCs w:val="24"/>
        </w:rPr>
        <w:tab/>
      </w:r>
      <w:r w:rsidR="004E33D6" w:rsidRPr="002E30C0">
        <w:rPr>
          <w:rFonts w:ascii="Times New Roman" w:hAnsi="Times New Roman"/>
          <w:sz w:val="24"/>
          <w:szCs w:val="24"/>
        </w:rPr>
        <w:tab/>
      </w:r>
      <w:r w:rsidR="004E33D6"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>Computer Science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  <w:t>2005</w:t>
      </w:r>
    </w:p>
    <w:p w14:paraId="6605FD65" w14:textId="77777777" w:rsidR="002B6755" w:rsidRPr="002E30C0" w:rsidRDefault="002B6755" w:rsidP="006479E7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04D73095" w14:textId="77777777" w:rsidR="006479E7" w:rsidRPr="006479E7" w:rsidRDefault="006479E7" w:rsidP="0041591D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4E6F646C" w14:textId="77777777" w:rsidR="006C2269" w:rsidRPr="002E30C0" w:rsidRDefault="006C2269" w:rsidP="0041591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D</w:t>
      </w:r>
      <w:r w:rsidR="00E91F0F" w:rsidRPr="002E30C0">
        <w:rPr>
          <w:rFonts w:ascii="Times New Roman" w:hAnsi="Times New Roman"/>
          <w:b/>
          <w:sz w:val="24"/>
          <w:szCs w:val="24"/>
        </w:rPr>
        <w:t>.</w:t>
      </w:r>
      <w:r w:rsidRPr="002E30C0">
        <w:rPr>
          <w:rFonts w:ascii="Times New Roman" w:hAnsi="Times New Roman"/>
          <w:b/>
          <w:sz w:val="24"/>
          <w:szCs w:val="24"/>
        </w:rPr>
        <w:tab/>
        <w:t>PROFESSIONAL   QUALIFICATIONS</w:t>
      </w:r>
    </w:p>
    <w:tbl>
      <w:tblPr>
        <w:tblW w:w="9585" w:type="dxa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19"/>
        <w:gridCol w:w="66"/>
      </w:tblGrid>
      <w:tr w:rsidR="009269D5" w:rsidRPr="002E30C0" w14:paraId="70EA95B9" w14:textId="77777777" w:rsidTr="00970CB8">
        <w:trPr>
          <w:tblCellSpacing w:w="0" w:type="dxa"/>
          <w:jc w:val="center"/>
        </w:trPr>
        <w:tc>
          <w:tcPr>
            <w:tcW w:w="9519" w:type="dxa"/>
            <w:hideMark/>
          </w:tcPr>
          <w:tbl>
            <w:tblPr>
              <w:tblW w:w="9428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1"/>
              <w:gridCol w:w="3587"/>
              <w:gridCol w:w="3960"/>
              <w:gridCol w:w="1710"/>
            </w:tblGrid>
            <w:tr w:rsidR="009269D5" w:rsidRPr="002E30C0" w14:paraId="167A9B75" w14:textId="77777777" w:rsidTr="00970CB8">
              <w:trPr>
                <w:trHeight w:val="657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26C6817" w14:textId="77777777" w:rsidR="009269D5" w:rsidRPr="002E30C0" w:rsidRDefault="009269D5" w:rsidP="00970CB8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587" w:type="dxa"/>
                  <w:vAlign w:val="center"/>
                  <w:hideMark/>
                </w:tcPr>
                <w:p w14:paraId="33E20090" w14:textId="77777777" w:rsidR="009269D5" w:rsidRPr="002E30C0" w:rsidRDefault="00970CB8" w:rsidP="00970CB8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  <w:t xml:space="preserve">     </w:t>
                  </w:r>
                  <w:r w:rsidR="009269D5" w:rsidRPr="002E30C0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  <w:t>Awarding Institution</w:t>
                  </w:r>
                </w:p>
              </w:tc>
              <w:tc>
                <w:tcPr>
                  <w:tcW w:w="3960" w:type="dxa"/>
                  <w:vAlign w:val="center"/>
                  <w:hideMark/>
                </w:tcPr>
                <w:p w14:paraId="003C75B9" w14:textId="77777777" w:rsidR="009269D5" w:rsidRPr="002E30C0" w:rsidRDefault="009269D5" w:rsidP="00970CB8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2E30C0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  <w:t>Certification</w:t>
                  </w:r>
                </w:p>
              </w:tc>
              <w:tc>
                <w:tcPr>
                  <w:tcW w:w="1710" w:type="dxa"/>
                  <w:vAlign w:val="center"/>
                  <w:hideMark/>
                </w:tcPr>
                <w:p w14:paraId="2A7CF2C8" w14:textId="77777777" w:rsidR="009269D5" w:rsidRPr="002E30C0" w:rsidRDefault="009269D5" w:rsidP="00970CB8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sz w:val="24"/>
                      <w:szCs w:val="24"/>
                    </w:rPr>
                  </w:pPr>
                  <w:r w:rsidRPr="002E30C0">
                    <w:rPr>
                      <w:rFonts w:ascii="Times New Roman" w:eastAsia="Times New Roman" w:hAnsi="Times New Roman"/>
                      <w:b/>
                      <w:bCs/>
                      <w:sz w:val="24"/>
                      <w:szCs w:val="24"/>
                    </w:rPr>
                    <w:t>Year Obtained</w:t>
                  </w:r>
                </w:p>
              </w:tc>
            </w:tr>
            <w:tr w:rsidR="00DB7414" w:rsidRPr="002E30C0" w14:paraId="7EE4D611" w14:textId="77777777" w:rsidTr="00335A24">
              <w:trPr>
                <w:trHeight w:val="630"/>
                <w:tblCellSpacing w:w="0" w:type="dxa"/>
              </w:trPr>
              <w:tc>
                <w:tcPr>
                  <w:tcW w:w="171" w:type="dxa"/>
                  <w:vAlign w:val="center"/>
                </w:tcPr>
                <w:p w14:paraId="78AA8D39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87" w:type="dxa"/>
                  <w:vAlign w:val="center"/>
                </w:tcPr>
                <w:p w14:paraId="41F8CCFA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 xml:space="preserve">Data Science Nigeria (DSN) </w:t>
                  </w:r>
                </w:p>
                <w:p w14:paraId="00DC63AC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960" w:type="dxa"/>
                  <w:vAlign w:val="center"/>
                </w:tcPr>
                <w:p w14:paraId="21E87096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Membership (DSN/</w:t>
                  </w:r>
                  <w:proofErr w:type="spellStart"/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AIPlus</w:t>
                  </w:r>
                  <w:proofErr w:type="spellEnd"/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/2019/0760)</w:t>
                  </w:r>
                </w:p>
              </w:tc>
              <w:tc>
                <w:tcPr>
                  <w:tcW w:w="1710" w:type="dxa"/>
                  <w:vAlign w:val="center"/>
                </w:tcPr>
                <w:p w14:paraId="6D33FFAF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2019</w:t>
                  </w:r>
                </w:p>
              </w:tc>
            </w:tr>
            <w:tr w:rsidR="00DB7414" w:rsidRPr="002E30C0" w14:paraId="368294BD" w14:textId="77777777" w:rsidTr="007F0827">
              <w:trPr>
                <w:trHeight w:val="750"/>
                <w:tblCellSpacing w:w="0" w:type="dxa"/>
              </w:trPr>
              <w:tc>
                <w:tcPr>
                  <w:tcW w:w="171" w:type="dxa"/>
                  <w:vAlign w:val="center"/>
                </w:tcPr>
                <w:p w14:paraId="2BF54B94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87" w:type="dxa"/>
                  <w:vAlign w:val="center"/>
                </w:tcPr>
                <w:p w14:paraId="7C613AEA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Nigeria Computer Society (NCS)</w:t>
                  </w:r>
                </w:p>
              </w:tc>
              <w:tc>
                <w:tcPr>
                  <w:tcW w:w="3960" w:type="dxa"/>
                  <w:vAlign w:val="center"/>
                </w:tcPr>
                <w:p w14:paraId="391E0E28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Membership</w:t>
                  </w:r>
                  <w:r w:rsidR="0043268F" w:rsidRPr="00970CB8">
                    <w:rPr>
                      <w:rFonts w:ascii="Times New Roman" w:hAnsi="Times New Roman"/>
                      <w:sz w:val="24"/>
                      <w:szCs w:val="24"/>
                    </w:rPr>
                    <w:t xml:space="preserve"> (MRN: 07993)</w:t>
                  </w:r>
                </w:p>
              </w:tc>
              <w:tc>
                <w:tcPr>
                  <w:tcW w:w="1710" w:type="dxa"/>
                  <w:vAlign w:val="center"/>
                </w:tcPr>
                <w:p w14:paraId="5111E4C7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2012</w:t>
                  </w:r>
                </w:p>
              </w:tc>
            </w:tr>
            <w:tr w:rsidR="00DB7414" w:rsidRPr="002E30C0" w14:paraId="293B6BC1" w14:textId="77777777" w:rsidTr="007F0827">
              <w:trPr>
                <w:trHeight w:val="750"/>
                <w:tblCellSpacing w:w="0" w:type="dxa"/>
              </w:trPr>
              <w:tc>
                <w:tcPr>
                  <w:tcW w:w="171" w:type="dxa"/>
                  <w:vAlign w:val="center"/>
                </w:tcPr>
                <w:p w14:paraId="4A90E675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87" w:type="dxa"/>
                  <w:vAlign w:val="center"/>
                </w:tcPr>
                <w:p w14:paraId="33E60181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 xml:space="preserve">Association for Computing Machinery (ACM) </w:t>
                  </w:r>
                </w:p>
              </w:tc>
              <w:tc>
                <w:tcPr>
                  <w:tcW w:w="3960" w:type="dxa"/>
                  <w:vAlign w:val="center"/>
                </w:tcPr>
                <w:p w14:paraId="19D47407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Membership</w:t>
                  </w:r>
                  <w:r w:rsidR="00F9031B" w:rsidRPr="00970CB8">
                    <w:rPr>
                      <w:rFonts w:ascii="Times New Roman" w:hAnsi="Times New Roman"/>
                      <w:sz w:val="24"/>
                      <w:szCs w:val="24"/>
                    </w:rPr>
                    <w:t xml:space="preserve"> (7870283 )</w:t>
                  </w:r>
                </w:p>
              </w:tc>
              <w:tc>
                <w:tcPr>
                  <w:tcW w:w="1710" w:type="dxa"/>
                  <w:vAlign w:val="center"/>
                </w:tcPr>
                <w:p w14:paraId="0673F2EF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2012</w:t>
                  </w:r>
                </w:p>
              </w:tc>
            </w:tr>
            <w:tr w:rsidR="00DB7414" w:rsidRPr="002E30C0" w14:paraId="1622BB79" w14:textId="77777777" w:rsidTr="007F0827">
              <w:trPr>
                <w:trHeight w:val="750"/>
                <w:tblCellSpacing w:w="0" w:type="dxa"/>
              </w:trPr>
              <w:tc>
                <w:tcPr>
                  <w:tcW w:w="171" w:type="dxa"/>
                  <w:vAlign w:val="center"/>
                  <w:hideMark/>
                </w:tcPr>
                <w:p w14:paraId="67A1960A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87" w:type="dxa"/>
                  <w:vAlign w:val="center"/>
                  <w:hideMark/>
                </w:tcPr>
                <w:p w14:paraId="3D05F00C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Nigerian Institute of Management (Chartered)</w:t>
                  </w:r>
                </w:p>
              </w:tc>
              <w:tc>
                <w:tcPr>
                  <w:tcW w:w="3960" w:type="dxa"/>
                  <w:vAlign w:val="center"/>
                  <w:hideMark/>
                </w:tcPr>
                <w:p w14:paraId="27D6E436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Proficiency Certificate In Management (Member)</w:t>
                  </w:r>
                </w:p>
              </w:tc>
              <w:tc>
                <w:tcPr>
                  <w:tcW w:w="1710" w:type="dxa"/>
                  <w:vAlign w:val="center"/>
                  <w:hideMark/>
                </w:tcPr>
                <w:p w14:paraId="79FDBC03" w14:textId="77777777" w:rsidR="00DB7414" w:rsidRPr="00970CB8" w:rsidRDefault="00DB7414" w:rsidP="00970CB8">
                  <w:pPr>
                    <w:spacing w:line="240" w:lineRule="auto"/>
                    <w:ind w:left="36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970CB8">
                    <w:rPr>
                      <w:rFonts w:ascii="Times New Roman" w:hAnsi="Times New Roman"/>
                      <w:sz w:val="24"/>
                      <w:szCs w:val="24"/>
                    </w:rPr>
                    <w:t>2008</w:t>
                  </w:r>
                </w:p>
              </w:tc>
            </w:tr>
          </w:tbl>
          <w:p w14:paraId="155252F0" w14:textId="77777777" w:rsidR="00091A2A" w:rsidRDefault="00091A2A" w:rsidP="00970CB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4D7ED883" w14:textId="57488CE7" w:rsidR="002B6755" w:rsidRPr="002E30C0" w:rsidRDefault="002B6755" w:rsidP="00970CB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6450557" w14:textId="77777777" w:rsidR="009269D5" w:rsidRPr="002E30C0" w:rsidRDefault="009269D5" w:rsidP="00970CB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 </w:t>
            </w:r>
          </w:p>
        </w:tc>
      </w:tr>
    </w:tbl>
    <w:p w14:paraId="727EC01B" w14:textId="77777777" w:rsidR="000B76FF" w:rsidRPr="002E30C0" w:rsidRDefault="000B76FF" w:rsidP="000B76FF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E</w:t>
      </w:r>
      <w:r w:rsidR="00E91F0F" w:rsidRPr="002E30C0">
        <w:rPr>
          <w:rFonts w:ascii="Times New Roman" w:hAnsi="Times New Roman"/>
          <w:b/>
          <w:sz w:val="24"/>
          <w:szCs w:val="24"/>
        </w:rPr>
        <w:t>.</w:t>
      </w:r>
      <w:r w:rsidRPr="002E30C0">
        <w:rPr>
          <w:rFonts w:ascii="Times New Roman" w:hAnsi="Times New Roman"/>
          <w:b/>
          <w:sz w:val="24"/>
          <w:szCs w:val="24"/>
        </w:rPr>
        <w:tab/>
        <w:t>SCHOLARSHIP, PRIZES AND OTHER DISTINCTIONS</w:t>
      </w:r>
    </w:p>
    <w:p w14:paraId="039CCD37" w14:textId="4AFBC4E5" w:rsidR="00957D76" w:rsidRPr="008B53CC" w:rsidRDefault="00957D76" w:rsidP="008B53CC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caps/>
          <w:sz w:val="24"/>
          <w:szCs w:val="24"/>
        </w:rPr>
      </w:pPr>
      <w:r w:rsidRPr="008B53CC">
        <w:rPr>
          <w:rFonts w:ascii="Times New Roman" w:hAnsi="Times New Roman"/>
          <w:sz w:val="24"/>
          <w:szCs w:val="24"/>
        </w:rPr>
        <w:t xml:space="preserve">Certificate of participation presented at the ATI-4 EKO-KONNECT Model Campus Network Boot camp held at Lagos State University, </w:t>
      </w:r>
      <w:proofErr w:type="spellStart"/>
      <w:r w:rsidRPr="008B53CC">
        <w:rPr>
          <w:rFonts w:ascii="Times New Roman" w:hAnsi="Times New Roman"/>
          <w:sz w:val="24"/>
          <w:szCs w:val="24"/>
        </w:rPr>
        <w:t>Ojo</w:t>
      </w:r>
      <w:proofErr w:type="spellEnd"/>
      <w:r w:rsidRPr="008B53CC">
        <w:rPr>
          <w:rFonts w:ascii="Times New Roman" w:hAnsi="Times New Roman"/>
          <w:sz w:val="24"/>
          <w:szCs w:val="24"/>
        </w:rPr>
        <w:t>, Lagos, Lagos State, from 23</w:t>
      </w:r>
      <w:r w:rsidRPr="008B53CC">
        <w:rPr>
          <w:rFonts w:ascii="Times New Roman" w:hAnsi="Times New Roman"/>
          <w:sz w:val="24"/>
          <w:szCs w:val="24"/>
          <w:vertAlign w:val="superscript"/>
        </w:rPr>
        <w:t>th</w:t>
      </w:r>
      <w:r w:rsidRPr="008B53CC">
        <w:rPr>
          <w:rFonts w:ascii="Times New Roman" w:hAnsi="Times New Roman"/>
          <w:sz w:val="24"/>
          <w:szCs w:val="24"/>
        </w:rPr>
        <w:t xml:space="preserve"> to 30</w:t>
      </w:r>
      <w:r w:rsidRPr="008B53CC">
        <w:rPr>
          <w:rFonts w:ascii="Times New Roman" w:hAnsi="Times New Roman"/>
          <w:sz w:val="24"/>
          <w:szCs w:val="24"/>
          <w:vertAlign w:val="superscript"/>
        </w:rPr>
        <w:t>th</w:t>
      </w:r>
      <w:r w:rsidRPr="008B53CC">
        <w:rPr>
          <w:rFonts w:ascii="Times New Roman" w:hAnsi="Times New Roman"/>
          <w:sz w:val="24"/>
          <w:szCs w:val="24"/>
        </w:rPr>
        <w:t xml:space="preserve"> </w:t>
      </w:r>
      <w:r w:rsidRPr="008B53CC">
        <w:rPr>
          <w:rFonts w:ascii="Times New Roman" w:hAnsi="Times New Roman"/>
          <w:noProof/>
          <w:sz w:val="24"/>
          <w:szCs w:val="24"/>
        </w:rPr>
        <w:t>April,</w:t>
      </w:r>
      <w:r w:rsidRPr="008B53CC">
        <w:rPr>
          <w:rFonts w:ascii="Times New Roman" w:hAnsi="Times New Roman"/>
          <w:sz w:val="24"/>
          <w:szCs w:val="24"/>
        </w:rPr>
        <w:t xml:space="preserve"> 2018.</w:t>
      </w:r>
    </w:p>
    <w:p w14:paraId="31795EC5" w14:textId="77777777" w:rsidR="00957D76" w:rsidRPr="002E30C0" w:rsidRDefault="00957D76" w:rsidP="00E8787F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Certificate of participation presented at the 24</w:t>
      </w:r>
      <w:r w:rsidRPr="002E30C0">
        <w:rPr>
          <w:rFonts w:ascii="Times New Roman" w:hAnsi="Times New Roman"/>
          <w:sz w:val="24"/>
          <w:szCs w:val="24"/>
          <w:vertAlign w:val="superscript"/>
        </w:rPr>
        <w:t>th</w:t>
      </w:r>
      <w:r w:rsidRPr="002E30C0">
        <w:rPr>
          <w:rFonts w:ascii="Times New Roman" w:hAnsi="Times New Roman"/>
          <w:sz w:val="24"/>
          <w:szCs w:val="24"/>
        </w:rPr>
        <w:t xml:space="preserve"> Annual National conference of Nigeria Computer Society (NCS) at Le Meridien Ibom Hotel &amp; Golf Resort, </w:t>
      </w:r>
      <w:proofErr w:type="spellStart"/>
      <w:r w:rsidRPr="002E30C0">
        <w:rPr>
          <w:rFonts w:ascii="Times New Roman" w:hAnsi="Times New Roman"/>
          <w:sz w:val="24"/>
          <w:szCs w:val="24"/>
        </w:rPr>
        <w:t>Nwaniba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Road, </w:t>
      </w:r>
      <w:proofErr w:type="spellStart"/>
      <w:r w:rsidRPr="002E30C0">
        <w:rPr>
          <w:rFonts w:ascii="Times New Roman" w:hAnsi="Times New Roman"/>
          <w:sz w:val="24"/>
          <w:szCs w:val="24"/>
        </w:rPr>
        <w:t>Uyo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E30C0">
        <w:rPr>
          <w:rFonts w:ascii="Times New Roman" w:hAnsi="Times New Roman"/>
          <w:sz w:val="24"/>
          <w:szCs w:val="24"/>
        </w:rPr>
        <w:t>Akwa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Ibom State, 25</w:t>
      </w:r>
      <w:r w:rsidRPr="002E30C0">
        <w:rPr>
          <w:rFonts w:ascii="Times New Roman" w:hAnsi="Times New Roman"/>
          <w:sz w:val="24"/>
          <w:szCs w:val="24"/>
          <w:vertAlign w:val="superscript"/>
        </w:rPr>
        <w:t>th</w:t>
      </w:r>
      <w:r w:rsidRPr="002E30C0">
        <w:rPr>
          <w:rFonts w:ascii="Times New Roman" w:hAnsi="Times New Roman"/>
          <w:sz w:val="24"/>
          <w:szCs w:val="24"/>
        </w:rPr>
        <w:t xml:space="preserve"> To 27</w:t>
      </w:r>
      <w:r w:rsidRPr="002E30C0">
        <w:rPr>
          <w:rFonts w:ascii="Times New Roman" w:hAnsi="Times New Roman"/>
          <w:sz w:val="24"/>
          <w:szCs w:val="24"/>
          <w:vertAlign w:val="superscript"/>
        </w:rPr>
        <w:t>th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noProof/>
          <w:sz w:val="24"/>
          <w:szCs w:val="24"/>
        </w:rPr>
        <w:t>July</w:t>
      </w:r>
      <w:r w:rsidRPr="002E30C0">
        <w:rPr>
          <w:rFonts w:ascii="Times New Roman" w:hAnsi="Times New Roman"/>
          <w:sz w:val="24"/>
          <w:szCs w:val="24"/>
        </w:rPr>
        <w:t xml:space="preserve"> 2012.</w:t>
      </w:r>
    </w:p>
    <w:p w14:paraId="1835705A" w14:textId="499009D1" w:rsidR="00715A4D" w:rsidRDefault="00715A4D" w:rsidP="00E8787F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Certificate of attendance presented at the course on “Oral Communication Presentation &amp; Proposal Writing and Grant Management” organized by the </w:t>
      </w:r>
      <w:r w:rsidR="00FA3962" w:rsidRPr="002E30C0">
        <w:rPr>
          <w:rFonts w:ascii="Times New Roman" w:hAnsi="Times New Roman"/>
          <w:noProof/>
          <w:sz w:val="24"/>
          <w:szCs w:val="24"/>
        </w:rPr>
        <w:t>T</w:t>
      </w:r>
      <w:r w:rsidRPr="002E30C0">
        <w:rPr>
          <w:rFonts w:ascii="Times New Roman" w:hAnsi="Times New Roman"/>
          <w:noProof/>
          <w:sz w:val="24"/>
          <w:szCs w:val="24"/>
        </w:rPr>
        <w:t>raining</w:t>
      </w:r>
      <w:r w:rsidRPr="002E30C0">
        <w:rPr>
          <w:rFonts w:ascii="Times New Roman" w:hAnsi="Times New Roman"/>
          <w:sz w:val="24"/>
          <w:szCs w:val="24"/>
        </w:rPr>
        <w:t xml:space="preserve"> Centre in Communication, Nigeria in collaboration with Directorate of Linkages and Sponsored Research, Obafemi A</w:t>
      </w:r>
      <w:r w:rsidR="008E657A" w:rsidRPr="002E30C0">
        <w:rPr>
          <w:rFonts w:ascii="Times New Roman" w:hAnsi="Times New Roman"/>
          <w:sz w:val="24"/>
          <w:szCs w:val="24"/>
        </w:rPr>
        <w:t>wolowo University, Ile-Ife,</w:t>
      </w:r>
      <w:r w:rsidRPr="002E30C0">
        <w:rPr>
          <w:rFonts w:ascii="Times New Roman" w:hAnsi="Times New Roman"/>
          <w:sz w:val="24"/>
          <w:szCs w:val="24"/>
        </w:rPr>
        <w:t xml:space="preserve"> 25th – 27th April 2012</w:t>
      </w:r>
      <w:r w:rsidR="008E657A" w:rsidRPr="002E30C0">
        <w:rPr>
          <w:rFonts w:ascii="Times New Roman" w:hAnsi="Times New Roman"/>
          <w:sz w:val="24"/>
          <w:szCs w:val="24"/>
        </w:rPr>
        <w:t>.</w:t>
      </w:r>
    </w:p>
    <w:p w14:paraId="35D569CC" w14:textId="77777777" w:rsidR="002B6755" w:rsidRPr="002E30C0" w:rsidRDefault="002B6755" w:rsidP="002B6755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523FCCB" w14:textId="77777777" w:rsidR="000B76FF" w:rsidRPr="002E30C0" w:rsidRDefault="000B76FF" w:rsidP="000B76FF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F</w:t>
      </w:r>
      <w:r w:rsidR="00E91F0F" w:rsidRPr="002E30C0">
        <w:rPr>
          <w:rFonts w:ascii="Times New Roman" w:hAnsi="Times New Roman"/>
          <w:b/>
          <w:sz w:val="24"/>
          <w:szCs w:val="24"/>
        </w:rPr>
        <w:t>.</w:t>
      </w:r>
      <w:r w:rsidRPr="002E30C0">
        <w:rPr>
          <w:rFonts w:ascii="Times New Roman" w:hAnsi="Times New Roman"/>
          <w:b/>
          <w:sz w:val="24"/>
          <w:szCs w:val="24"/>
        </w:rPr>
        <w:tab/>
        <w:t>WORK EXPERIENCE</w:t>
      </w:r>
    </w:p>
    <w:p w14:paraId="60A5D841" w14:textId="77777777" w:rsidR="005C0603" w:rsidRPr="002E30C0" w:rsidRDefault="005C0603" w:rsidP="00E8787F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 xml:space="preserve">WITHIN UNIVERSITY </w:t>
      </w:r>
    </w:p>
    <w:p w14:paraId="40F4E3BE" w14:textId="77777777" w:rsidR="004E5005" w:rsidRPr="004E5005" w:rsidRDefault="00970CB8" w:rsidP="004E5005">
      <w:pPr>
        <w:pStyle w:val="ListParagraph"/>
        <w:numPr>
          <w:ilvl w:val="2"/>
          <w:numId w:val="3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E5005" w:rsidRPr="004E5005">
        <w:rPr>
          <w:rFonts w:ascii="Times New Roman" w:hAnsi="Times New Roman"/>
          <w:sz w:val="24"/>
          <w:szCs w:val="24"/>
        </w:rPr>
        <w:t>Employer Name:</w:t>
      </w:r>
      <w:r w:rsidR="004E5005" w:rsidRPr="004E5005">
        <w:rPr>
          <w:rFonts w:ascii="Times New Roman" w:hAnsi="Times New Roman"/>
          <w:sz w:val="24"/>
          <w:szCs w:val="24"/>
        </w:rPr>
        <w:tab/>
        <w:t>Fountain University, Osogbo, Nigeria.</w:t>
      </w:r>
      <w:r w:rsidR="004E5005" w:rsidRPr="004E5005">
        <w:rPr>
          <w:rFonts w:ascii="Times New Roman" w:hAnsi="Times New Roman"/>
          <w:sz w:val="24"/>
          <w:szCs w:val="24"/>
        </w:rPr>
        <w:tab/>
      </w:r>
      <w:r w:rsidR="004E5005" w:rsidRPr="004E5005">
        <w:rPr>
          <w:rFonts w:ascii="Times New Roman" w:hAnsi="Times New Roman"/>
          <w:sz w:val="24"/>
          <w:szCs w:val="24"/>
        </w:rPr>
        <w:tab/>
      </w:r>
      <w:r w:rsidR="004E5005" w:rsidRPr="004E5005">
        <w:rPr>
          <w:rFonts w:ascii="Times New Roman" w:hAnsi="Times New Roman"/>
          <w:sz w:val="24"/>
          <w:szCs w:val="24"/>
        </w:rPr>
        <w:tab/>
      </w:r>
    </w:p>
    <w:p w14:paraId="0DD1D6E7" w14:textId="06BA807C" w:rsidR="004E5005" w:rsidRPr="004E5005" w:rsidRDefault="004E5005" w:rsidP="004E5005">
      <w:pPr>
        <w:pStyle w:val="ListParagraph"/>
        <w:spacing w:after="0"/>
        <w:ind w:left="270" w:firstLine="450"/>
        <w:rPr>
          <w:rFonts w:ascii="Times New Roman" w:hAnsi="Times New Roman"/>
          <w:sz w:val="24"/>
          <w:szCs w:val="24"/>
        </w:rPr>
      </w:pPr>
      <w:r w:rsidRPr="004E5005">
        <w:rPr>
          <w:rFonts w:ascii="Times New Roman" w:hAnsi="Times New Roman"/>
          <w:sz w:val="24"/>
          <w:szCs w:val="24"/>
        </w:rPr>
        <w:t>Date:</w:t>
      </w:r>
      <w:r w:rsidRPr="004E5005">
        <w:rPr>
          <w:rFonts w:ascii="Times New Roman" w:hAnsi="Times New Roman"/>
          <w:sz w:val="24"/>
          <w:szCs w:val="24"/>
        </w:rPr>
        <w:tab/>
      </w:r>
      <w:r w:rsidRPr="004E5005">
        <w:rPr>
          <w:rFonts w:ascii="Times New Roman" w:hAnsi="Times New Roman"/>
          <w:sz w:val="24"/>
          <w:szCs w:val="24"/>
        </w:rPr>
        <w:tab/>
      </w:r>
      <w:r w:rsidRPr="004E5005">
        <w:rPr>
          <w:rFonts w:ascii="Times New Roman" w:hAnsi="Times New Roman"/>
          <w:sz w:val="24"/>
          <w:szCs w:val="24"/>
        </w:rPr>
        <w:tab/>
        <w:t>October 20</w:t>
      </w:r>
      <w:r>
        <w:rPr>
          <w:rFonts w:ascii="Times New Roman" w:hAnsi="Times New Roman"/>
          <w:sz w:val="24"/>
          <w:szCs w:val="24"/>
        </w:rPr>
        <w:t>20</w:t>
      </w:r>
      <w:r w:rsidRPr="004E5005">
        <w:rPr>
          <w:rFonts w:ascii="Times New Roman" w:hAnsi="Times New Roman"/>
          <w:sz w:val="24"/>
          <w:szCs w:val="24"/>
        </w:rPr>
        <w:t xml:space="preserve"> --</w:t>
      </w:r>
      <w:r w:rsidRPr="004E5005">
        <w:rPr>
          <w:rFonts w:ascii="Times New Roman" w:hAnsi="Times New Roman"/>
          <w:sz w:val="24"/>
          <w:szCs w:val="24"/>
        </w:rPr>
        <w:tab/>
        <w:t>Till Date</w:t>
      </w:r>
    </w:p>
    <w:p w14:paraId="17725E0B" w14:textId="0A26B622" w:rsidR="004E5005" w:rsidRPr="004E5005" w:rsidRDefault="004E5005" w:rsidP="004E5005">
      <w:pPr>
        <w:pStyle w:val="ListParagraph"/>
        <w:spacing w:after="0"/>
        <w:ind w:left="270" w:firstLine="450"/>
        <w:rPr>
          <w:rFonts w:ascii="Times New Roman" w:hAnsi="Times New Roman"/>
          <w:sz w:val="24"/>
          <w:szCs w:val="24"/>
        </w:rPr>
      </w:pPr>
      <w:r w:rsidRPr="004E5005">
        <w:rPr>
          <w:rFonts w:ascii="Times New Roman" w:hAnsi="Times New Roman"/>
          <w:sz w:val="24"/>
          <w:szCs w:val="24"/>
        </w:rPr>
        <w:t>Post:</w:t>
      </w:r>
      <w:r w:rsidRPr="004E5005">
        <w:rPr>
          <w:rFonts w:ascii="Times New Roman" w:hAnsi="Times New Roman"/>
          <w:sz w:val="24"/>
          <w:szCs w:val="24"/>
        </w:rPr>
        <w:tab/>
      </w:r>
      <w:r w:rsidRPr="004E5005">
        <w:rPr>
          <w:rFonts w:ascii="Times New Roman" w:hAnsi="Times New Roman"/>
          <w:sz w:val="24"/>
          <w:szCs w:val="24"/>
        </w:rPr>
        <w:tab/>
      </w:r>
      <w:r w:rsidRPr="004E5005">
        <w:rPr>
          <w:rFonts w:ascii="Times New Roman" w:hAnsi="Times New Roman"/>
          <w:sz w:val="24"/>
          <w:szCs w:val="24"/>
        </w:rPr>
        <w:tab/>
      </w:r>
      <w:r w:rsidRPr="007B4502">
        <w:rPr>
          <w:rFonts w:ascii="Times New Roman" w:hAnsi="Times New Roman"/>
          <w:bCs/>
          <w:sz w:val="24"/>
          <w:szCs w:val="24"/>
          <w:lang w:val="en-GB"/>
        </w:rPr>
        <w:t>Senior Lecturer</w:t>
      </w:r>
    </w:p>
    <w:p w14:paraId="55660DA7" w14:textId="59A8A57B" w:rsidR="005C0603" w:rsidRPr="002E30C0" w:rsidRDefault="005C0603" w:rsidP="00E8787F">
      <w:pPr>
        <w:pStyle w:val="ListParagraph"/>
        <w:numPr>
          <w:ilvl w:val="2"/>
          <w:numId w:val="3"/>
        </w:numPr>
        <w:spacing w:after="0"/>
        <w:ind w:left="540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Employer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 Name:</w:t>
      </w:r>
      <w:r w:rsidRPr="002E30C0">
        <w:rPr>
          <w:rFonts w:ascii="Times New Roman" w:hAnsi="Times New Roman"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sz w:val="24"/>
          <w:szCs w:val="24"/>
        </w:rPr>
        <w:t>Fountain University, Osogbo, Nigeria.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</w:p>
    <w:p w14:paraId="4726A9EB" w14:textId="379A28A3" w:rsidR="005C0603" w:rsidRPr="002E30C0" w:rsidRDefault="00970CB8" w:rsidP="00970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62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>Date:</w:t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>October 2017 --</w:t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4E5005" w:rsidRPr="002E30C0">
        <w:rPr>
          <w:rFonts w:ascii="Times New Roman" w:hAnsi="Times New Roman"/>
          <w:sz w:val="24"/>
          <w:szCs w:val="24"/>
        </w:rPr>
        <w:t>September 20</w:t>
      </w:r>
      <w:r w:rsidR="004E5005">
        <w:rPr>
          <w:rFonts w:ascii="Times New Roman" w:hAnsi="Times New Roman"/>
          <w:sz w:val="24"/>
          <w:szCs w:val="24"/>
        </w:rPr>
        <w:t>20</w:t>
      </w:r>
    </w:p>
    <w:p w14:paraId="31516594" w14:textId="77777777" w:rsidR="005C0603" w:rsidRPr="002E30C0" w:rsidRDefault="005C0603" w:rsidP="00970CB8">
      <w:pPr>
        <w:spacing w:after="0" w:line="360" w:lineRule="auto"/>
        <w:ind w:firstLine="720"/>
        <w:rPr>
          <w:rFonts w:ascii="Times New Roman" w:hAnsi="Times New Roman"/>
          <w:bCs/>
          <w:i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>Post:</w:t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="00970CB8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>Lecturer I</w:t>
      </w:r>
    </w:p>
    <w:p w14:paraId="1AB2A401" w14:textId="77777777" w:rsidR="005C0603" w:rsidRPr="002E30C0" w:rsidRDefault="00970CB8" w:rsidP="00E8787F">
      <w:pPr>
        <w:pStyle w:val="ListParagraph"/>
        <w:numPr>
          <w:ilvl w:val="2"/>
          <w:numId w:val="3"/>
        </w:numPr>
        <w:tabs>
          <w:tab w:val="num" w:pos="360"/>
        </w:tabs>
        <w:spacing w:after="0"/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  <w:r w:rsidR="005C0603" w:rsidRPr="002E30C0">
        <w:rPr>
          <w:rFonts w:ascii="Times New Roman" w:hAnsi="Times New Roman"/>
          <w:sz w:val="24"/>
          <w:szCs w:val="24"/>
        </w:rPr>
        <w:t>Employer</w:t>
      </w:r>
      <w:r w:rsidR="005C0603" w:rsidRPr="002E30C0">
        <w:rPr>
          <w:rFonts w:ascii="Times New Roman" w:hAnsi="Times New Roman"/>
          <w:sz w:val="24"/>
          <w:szCs w:val="24"/>
          <w:lang w:val="en-GB"/>
        </w:rPr>
        <w:t xml:space="preserve"> Name:</w:t>
      </w:r>
      <w:r w:rsidR="005C0603" w:rsidRPr="002E30C0">
        <w:rPr>
          <w:rFonts w:ascii="Times New Roman" w:hAnsi="Times New Roman"/>
          <w:sz w:val="24"/>
          <w:szCs w:val="24"/>
          <w:lang w:val="en-GB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>Fountain University, Osogbo, Nigeria.</w:t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ab/>
      </w:r>
    </w:p>
    <w:p w14:paraId="524A678B" w14:textId="77777777" w:rsidR="005C0603" w:rsidRPr="002E30C0" w:rsidRDefault="005C0603" w:rsidP="00970CB8">
      <w:pPr>
        <w:spacing w:after="0"/>
        <w:ind w:firstLine="720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Date:</w:t>
      </w:r>
      <w:r w:rsidRPr="002E30C0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ab/>
      </w:r>
      <w:r w:rsidR="00970CB8"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 xml:space="preserve">October 2014 – September 2017 </w:t>
      </w:r>
    </w:p>
    <w:p w14:paraId="0B732DA5" w14:textId="77777777" w:rsidR="005C0603" w:rsidRPr="002E30C0" w:rsidRDefault="005C0603" w:rsidP="00970CB8">
      <w:pPr>
        <w:spacing w:after="0" w:line="360" w:lineRule="auto"/>
        <w:ind w:firstLine="720"/>
        <w:rPr>
          <w:rFonts w:ascii="Times New Roman" w:hAnsi="Times New Roman"/>
          <w:bCs/>
          <w:i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>Post:</w:t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="00970CB8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>Lecturer II</w:t>
      </w:r>
    </w:p>
    <w:p w14:paraId="5CAAC6DE" w14:textId="77777777" w:rsidR="005C0603" w:rsidRPr="002E30C0" w:rsidRDefault="00970CB8" w:rsidP="00E8787F">
      <w:pPr>
        <w:pStyle w:val="ListParagraph"/>
        <w:numPr>
          <w:ilvl w:val="2"/>
          <w:numId w:val="3"/>
        </w:numPr>
        <w:spacing w:after="0"/>
        <w:ind w:lef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="005C0603" w:rsidRPr="002E30C0">
        <w:rPr>
          <w:rFonts w:ascii="Times New Roman" w:hAnsi="Times New Roman"/>
          <w:sz w:val="24"/>
          <w:szCs w:val="24"/>
        </w:rPr>
        <w:t>Employer</w:t>
      </w:r>
      <w:r w:rsidR="005C0603" w:rsidRPr="002E30C0">
        <w:rPr>
          <w:rFonts w:ascii="Times New Roman" w:hAnsi="Times New Roman"/>
          <w:sz w:val="24"/>
          <w:szCs w:val="24"/>
          <w:lang w:val="en-GB"/>
        </w:rPr>
        <w:t xml:space="preserve"> Name:</w:t>
      </w:r>
      <w:r w:rsidR="005C0603" w:rsidRPr="002E30C0">
        <w:rPr>
          <w:rFonts w:ascii="Times New Roman" w:hAnsi="Times New Roman"/>
          <w:sz w:val="24"/>
          <w:szCs w:val="24"/>
          <w:lang w:val="en-GB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>Fountain University, Osogbo, Nigeria.</w:t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ab/>
      </w:r>
    </w:p>
    <w:p w14:paraId="1E9C07C5" w14:textId="77777777" w:rsidR="005C0603" w:rsidRPr="002E30C0" w:rsidRDefault="00970CB8" w:rsidP="00970CB8">
      <w:pPr>
        <w:spacing w:after="0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5C0603" w:rsidRPr="002E30C0">
        <w:rPr>
          <w:rFonts w:ascii="Times New Roman" w:hAnsi="Times New Roman"/>
          <w:sz w:val="24"/>
          <w:szCs w:val="24"/>
        </w:rPr>
        <w:t>Date:</w:t>
      </w:r>
      <w:r w:rsidR="005C0603" w:rsidRPr="002E30C0">
        <w:rPr>
          <w:rFonts w:ascii="Times New Roman" w:hAnsi="Times New Roman"/>
          <w:sz w:val="24"/>
          <w:szCs w:val="24"/>
        </w:rPr>
        <w:tab/>
      </w:r>
      <w:r w:rsidR="005C0603" w:rsidRPr="002E30C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2E30C0">
        <w:rPr>
          <w:rFonts w:ascii="Times New Roman" w:hAnsi="Times New Roman"/>
          <w:sz w:val="24"/>
          <w:szCs w:val="24"/>
        </w:rPr>
        <w:t xml:space="preserve">October </w:t>
      </w:r>
      <w:r w:rsidR="005C0603" w:rsidRPr="002E30C0">
        <w:rPr>
          <w:rFonts w:ascii="Times New Roman" w:hAnsi="Times New Roman"/>
          <w:sz w:val="24"/>
          <w:szCs w:val="24"/>
        </w:rPr>
        <w:t xml:space="preserve">2011 – 2014 </w:t>
      </w:r>
    </w:p>
    <w:p w14:paraId="2F50CB32" w14:textId="3ADD7C2B" w:rsidR="002B6755" w:rsidRDefault="00970CB8" w:rsidP="002B6755">
      <w:pPr>
        <w:spacing w:after="0" w:line="360" w:lineRule="auto"/>
        <w:ind w:left="720"/>
        <w:rPr>
          <w:rFonts w:ascii="Times New Roman" w:hAnsi="Times New Roman"/>
          <w:bCs/>
          <w:iCs/>
          <w:sz w:val="24"/>
          <w:szCs w:val="24"/>
          <w:lang w:val="en-GB"/>
        </w:rPr>
      </w:pPr>
      <w:r>
        <w:rPr>
          <w:rFonts w:ascii="Times New Roman" w:hAnsi="Times New Roman"/>
          <w:bCs/>
          <w:iCs/>
          <w:sz w:val="24"/>
          <w:szCs w:val="24"/>
          <w:lang w:val="en-GB"/>
        </w:rPr>
        <w:t xml:space="preserve"> </w:t>
      </w:r>
      <w:r w:rsidR="005C0603" w:rsidRPr="002E30C0">
        <w:rPr>
          <w:rFonts w:ascii="Times New Roman" w:hAnsi="Times New Roman"/>
          <w:bCs/>
          <w:iCs/>
          <w:sz w:val="24"/>
          <w:szCs w:val="24"/>
          <w:lang w:val="en-GB"/>
        </w:rPr>
        <w:t>Post:</w:t>
      </w:r>
      <w:r w:rsidR="005C0603"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="005C0603"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="005C0603" w:rsidRPr="002E30C0">
        <w:rPr>
          <w:rFonts w:ascii="Times New Roman" w:hAnsi="Times New Roman"/>
          <w:bCs/>
          <w:iCs/>
          <w:sz w:val="24"/>
          <w:szCs w:val="24"/>
          <w:lang w:val="en-GB"/>
        </w:rPr>
        <w:t>Assistant Lecturer</w:t>
      </w:r>
    </w:p>
    <w:p w14:paraId="1A0E89DE" w14:textId="77777777" w:rsidR="004E5005" w:rsidRDefault="004E5005" w:rsidP="002B6755">
      <w:pPr>
        <w:spacing w:after="0" w:line="360" w:lineRule="auto"/>
        <w:rPr>
          <w:rFonts w:ascii="Times New Roman" w:hAnsi="Times New Roman"/>
          <w:bCs/>
          <w:iCs/>
          <w:sz w:val="24"/>
          <w:szCs w:val="24"/>
          <w:lang w:val="en-GB"/>
        </w:rPr>
      </w:pPr>
    </w:p>
    <w:p w14:paraId="303A6545" w14:textId="77777777" w:rsidR="00F01619" w:rsidRPr="002E30C0" w:rsidRDefault="00F01619" w:rsidP="00E8787F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OUTSIDE UNIVERSITY</w:t>
      </w:r>
    </w:p>
    <w:p w14:paraId="4B4BCB80" w14:textId="77777777" w:rsidR="00F01619" w:rsidRPr="002E30C0" w:rsidRDefault="00F01619" w:rsidP="00E8787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  <w:sz w:val="24"/>
          <w:szCs w:val="24"/>
          <w:lang w:val="en-GB"/>
        </w:rPr>
      </w:pPr>
      <w:r w:rsidRPr="002E30C0">
        <w:rPr>
          <w:rFonts w:ascii="Times New Roman" w:hAnsi="Times New Roman"/>
          <w:sz w:val="24"/>
          <w:szCs w:val="24"/>
        </w:rPr>
        <w:t xml:space="preserve"> Employer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 Name: </w:t>
      </w:r>
      <w:r w:rsidR="00970CB8">
        <w:rPr>
          <w:rFonts w:ascii="Times New Roman" w:hAnsi="Times New Roman"/>
          <w:sz w:val="24"/>
          <w:szCs w:val="24"/>
          <w:lang w:val="en-GB"/>
        </w:rPr>
        <w:tab/>
      </w:r>
      <w:proofErr w:type="spellStart"/>
      <w:r w:rsidRPr="002E30C0">
        <w:rPr>
          <w:rFonts w:ascii="Times New Roman" w:hAnsi="Times New Roman"/>
          <w:sz w:val="24"/>
          <w:szCs w:val="24"/>
          <w:lang w:val="en-GB"/>
        </w:rPr>
        <w:t>Officetron</w:t>
      </w:r>
      <w:proofErr w:type="spellEnd"/>
      <w:r w:rsidRPr="002E30C0">
        <w:rPr>
          <w:rFonts w:ascii="Times New Roman" w:hAnsi="Times New Roman"/>
          <w:sz w:val="24"/>
          <w:szCs w:val="24"/>
          <w:lang w:val="en-GB"/>
        </w:rPr>
        <w:t xml:space="preserve"> Company Limited, 435, </w:t>
      </w:r>
      <w:r w:rsidRPr="002E30C0">
        <w:rPr>
          <w:rFonts w:ascii="Times New Roman" w:hAnsi="Times New Roman"/>
          <w:noProof/>
          <w:sz w:val="24"/>
          <w:szCs w:val="24"/>
          <w:lang w:val="en-GB"/>
        </w:rPr>
        <w:t>Herbert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 Macaulay Way, </w:t>
      </w:r>
      <w:proofErr w:type="spellStart"/>
      <w:r w:rsidRPr="002E30C0">
        <w:rPr>
          <w:rFonts w:ascii="Times New Roman" w:hAnsi="Times New Roman"/>
          <w:sz w:val="24"/>
          <w:szCs w:val="24"/>
          <w:lang w:val="en-GB"/>
        </w:rPr>
        <w:t>Yaba</w:t>
      </w:r>
      <w:proofErr w:type="spellEnd"/>
      <w:r w:rsidRPr="002E30C0">
        <w:rPr>
          <w:rFonts w:ascii="Times New Roman" w:hAnsi="Times New Roman"/>
          <w:sz w:val="24"/>
          <w:szCs w:val="24"/>
          <w:lang w:val="en-GB"/>
        </w:rPr>
        <w:t>, Lagos.</w:t>
      </w:r>
    </w:p>
    <w:p w14:paraId="35CAD99F" w14:textId="77777777" w:rsidR="00F01619" w:rsidRPr="002E30C0" w:rsidRDefault="00970CB8" w:rsidP="00970CB8">
      <w:pPr>
        <w:spacing w:after="0" w:line="360" w:lineRule="auto"/>
        <w:ind w:firstLine="630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01619" w:rsidRPr="002E30C0">
        <w:rPr>
          <w:rFonts w:ascii="Times New Roman" w:hAnsi="Times New Roman"/>
          <w:sz w:val="24"/>
          <w:szCs w:val="24"/>
        </w:rPr>
        <w:t>Date:</w:t>
      </w:r>
      <w:r w:rsidR="00F01619" w:rsidRPr="002E30C0">
        <w:rPr>
          <w:rFonts w:ascii="Times New Roman" w:hAnsi="Times New Roman"/>
          <w:sz w:val="24"/>
          <w:szCs w:val="24"/>
        </w:rPr>
        <w:tab/>
      </w:r>
      <w:r w:rsidR="00F01619" w:rsidRPr="002E30C0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 xml:space="preserve">April </w:t>
      </w:r>
      <w:proofErr w:type="gramStart"/>
      <w:r w:rsidR="00F01619" w:rsidRPr="002E30C0">
        <w:rPr>
          <w:rFonts w:ascii="Times New Roman" w:hAnsi="Times New Roman"/>
          <w:sz w:val="24"/>
          <w:szCs w:val="24"/>
          <w:lang w:val="en-GB"/>
        </w:rPr>
        <w:t xml:space="preserve">2009 </w:t>
      </w:r>
      <w:r w:rsidR="00D77A3B" w:rsidRPr="002E30C0">
        <w:rPr>
          <w:rFonts w:ascii="Times New Roman" w:hAnsi="Times New Roman"/>
          <w:sz w:val="24"/>
          <w:szCs w:val="24"/>
          <w:lang w:val="en-GB"/>
        </w:rPr>
        <w:t xml:space="preserve"> -</w:t>
      </w:r>
      <w:proofErr w:type="gramEnd"/>
      <w:r w:rsidR="00D77A3B" w:rsidRPr="002E30C0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>Dec. 2010</w:t>
      </w:r>
    </w:p>
    <w:p w14:paraId="420B86B9" w14:textId="77777777" w:rsidR="007F0827" w:rsidRDefault="00F01619" w:rsidP="00B53E86">
      <w:pPr>
        <w:spacing w:after="0" w:line="360" w:lineRule="auto"/>
        <w:ind w:firstLine="720"/>
        <w:rPr>
          <w:rFonts w:ascii="Times New Roman" w:hAnsi="Times New Roman"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>Post</w:t>
      </w:r>
      <w:r w:rsidRPr="002E30C0">
        <w:rPr>
          <w:rFonts w:ascii="Times New Roman" w:hAnsi="Times New Roman"/>
          <w:bCs/>
          <w:i/>
          <w:iCs/>
          <w:sz w:val="24"/>
          <w:szCs w:val="24"/>
          <w:lang w:val="en-GB"/>
        </w:rPr>
        <w:t>:</w:t>
      </w:r>
      <w:r w:rsidRPr="002E30C0">
        <w:rPr>
          <w:rFonts w:ascii="Times New Roman" w:hAnsi="Times New Roman"/>
          <w:bCs/>
          <w:i/>
          <w:iCs/>
          <w:sz w:val="24"/>
          <w:szCs w:val="24"/>
          <w:lang w:val="en-GB"/>
        </w:rPr>
        <w:tab/>
        <w:t xml:space="preserve"> </w:t>
      </w:r>
      <w:r w:rsidRPr="002E30C0">
        <w:rPr>
          <w:rFonts w:ascii="Times New Roman" w:hAnsi="Times New Roman"/>
          <w:bCs/>
          <w:i/>
          <w:iCs/>
          <w:sz w:val="24"/>
          <w:szCs w:val="24"/>
          <w:lang w:val="en-GB"/>
        </w:rPr>
        <w:tab/>
      </w:r>
      <w:r w:rsidR="00970CB8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     </w:t>
      </w:r>
      <w:r w:rsidR="00970CB8">
        <w:rPr>
          <w:rFonts w:ascii="Times New Roman" w:hAnsi="Times New Roman"/>
          <w:bCs/>
          <w:i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sz w:val="24"/>
          <w:szCs w:val="24"/>
          <w:lang w:val="en-GB"/>
        </w:rPr>
        <w:t>Software Engineer</w:t>
      </w:r>
      <w:r w:rsidR="007B04A7" w:rsidRPr="002E30C0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4F3C3881" w14:textId="77777777" w:rsidR="00212CCB" w:rsidRPr="002E30C0" w:rsidRDefault="00212CCB" w:rsidP="00B53E86">
      <w:pPr>
        <w:spacing w:after="0" w:line="360" w:lineRule="auto"/>
        <w:ind w:firstLine="720"/>
        <w:rPr>
          <w:rFonts w:ascii="Times New Roman" w:hAnsi="Times New Roman"/>
          <w:sz w:val="24"/>
          <w:szCs w:val="24"/>
          <w:lang w:val="en-GB"/>
        </w:rPr>
      </w:pPr>
    </w:p>
    <w:p w14:paraId="545089C6" w14:textId="77777777" w:rsidR="00F01619" w:rsidRPr="002E30C0" w:rsidRDefault="00F01619" w:rsidP="00E8787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  <w:sz w:val="24"/>
          <w:szCs w:val="24"/>
          <w:lang w:val="en-GB"/>
        </w:rPr>
      </w:pPr>
      <w:r w:rsidRPr="002E30C0">
        <w:rPr>
          <w:rFonts w:ascii="Times New Roman" w:hAnsi="Times New Roman"/>
          <w:sz w:val="24"/>
          <w:szCs w:val="24"/>
        </w:rPr>
        <w:t xml:space="preserve"> Employer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 Name:</w:t>
      </w:r>
      <w:r w:rsidRPr="002E30C0">
        <w:rPr>
          <w:rFonts w:ascii="Times New Roman" w:hAnsi="Times New Roman"/>
          <w:sz w:val="24"/>
          <w:szCs w:val="24"/>
          <w:lang w:val="en-GB"/>
        </w:rPr>
        <w:tab/>
        <w:t>Simplex Automation Systems Ltd, Ikeja, Lagos.</w:t>
      </w:r>
    </w:p>
    <w:p w14:paraId="30C253C3" w14:textId="77777777" w:rsidR="00F01619" w:rsidRPr="002E30C0" w:rsidRDefault="00970CB8" w:rsidP="00970CB8">
      <w:pPr>
        <w:spacing w:after="0" w:line="360" w:lineRule="auto"/>
        <w:ind w:firstLine="630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>Date:</w:t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ab/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ab/>
      </w:r>
      <w:r>
        <w:rPr>
          <w:rFonts w:ascii="Times New Roman" w:hAnsi="Times New Roman"/>
          <w:sz w:val="24"/>
          <w:szCs w:val="24"/>
          <w:lang w:val="en-GB"/>
        </w:rPr>
        <w:tab/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>April 2008</w:t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ab/>
        <w:t>-</w:t>
      </w:r>
      <w:r w:rsidR="00F01619" w:rsidRPr="002E30C0">
        <w:rPr>
          <w:rFonts w:ascii="Times New Roman" w:hAnsi="Times New Roman"/>
          <w:sz w:val="24"/>
          <w:szCs w:val="24"/>
          <w:lang w:val="en-GB"/>
        </w:rPr>
        <w:tab/>
        <w:t>April 2009</w:t>
      </w:r>
    </w:p>
    <w:p w14:paraId="2A1429B9" w14:textId="77777777" w:rsidR="00F01619" w:rsidRPr="002E30C0" w:rsidRDefault="00F01619" w:rsidP="00970CB8">
      <w:pPr>
        <w:spacing w:after="0" w:line="360" w:lineRule="auto"/>
        <w:ind w:firstLine="360"/>
        <w:rPr>
          <w:rFonts w:ascii="Times New Roman" w:hAnsi="Times New Roman"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 xml:space="preserve">   </w:t>
      </w:r>
      <w:r w:rsidR="00970CB8">
        <w:rPr>
          <w:rFonts w:ascii="Times New Roman" w:hAnsi="Times New Roman"/>
          <w:bCs/>
          <w:iCs/>
          <w:sz w:val="24"/>
          <w:szCs w:val="24"/>
          <w:lang w:val="en-GB"/>
        </w:rPr>
        <w:t xml:space="preserve">   </w:t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>Post</w:t>
      </w:r>
      <w:r w:rsidRPr="002E30C0">
        <w:rPr>
          <w:rFonts w:ascii="Times New Roman" w:hAnsi="Times New Roman"/>
          <w:bCs/>
          <w:i/>
          <w:iCs/>
          <w:sz w:val="24"/>
          <w:szCs w:val="24"/>
          <w:lang w:val="en-GB"/>
        </w:rPr>
        <w:t>:</w:t>
      </w:r>
      <w:r w:rsidRPr="002E30C0">
        <w:rPr>
          <w:rFonts w:ascii="Times New Roman" w:hAnsi="Times New Roman"/>
          <w:bCs/>
          <w:i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i/>
          <w:iCs/>
          <w:sz w:val="24"/>
          <w:szCs w:val="24"/>
          <w:lang w:val="en-GB"/>
        </w:rPr>
        <w:t xml:space="preserve"> </w:t>
      </w:r>
      <w:r w:rsidR="00970CB8">
        <w:rPr>
          <w:rFonts w:ascii="Times New Roman" w:hAnsi="Times New Roman"/>
          <w:bCs/>
          <w:i/>
          <w:i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sz w:val="24"/>
          <w:szCs w:val="24"/>
          <w:lang w:val="en-GB"/>
        </w:rPr>
        <w:t>Solutions Programme</w:t>
      </w:r>
    </w:p>
    <w:p w14:paraId="6291556D" w14:textId="77777777" w:rsidR="00420182" w:rsidRPr="002E30C0" w:rsidRDefault="00420182" w:rsidP="00D4783D">
      <w:pPr>
        <w:spacing w:after="0" w:line="360" w:lineRule="auto"/>
        <w:ind w:left="2160" w:hanging="720"/>
        <w:rPr>
          <w:rFonts w:ascii="Times New Roman" w:hAnsi="Times New Roman"/>
          <w:sz w:val="24"/>
          <w:szCs w:val="24"/>
          <w:lang w:val="en-GB"/>
        </w:rPr>
      </w:pPr>
    </w:p>
    <w:p w14:paraId="7C8731C7" w14:textId="77777777" w:rsidR="00D4783D" w:rsidRPr="002E30C0" w:rsidRDefault="00D4783D" w:rsidP="00E8787F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DETAILS OF PROFESSIONAL EXPERIENCE AT FOUNTAIN UNIVERSITY</w:t>
      </w:r>
    </w:p>
    <w:p w14:paraId="698D90CF" w14:textId="77777777" w:rsidR="00D4783D" w:rsidRPr="002E30C0" w:rsidRDefault="00D4783D" w:rsidP="00E8787F">
      <w:pPr>
        <w:numPr>
          <w:ilvl w:val="2"/>
          <w:numId w:val="3"/>
        </w:numPr>
        <w:tabs>
          <w:tab w:val="left" w:pos="270"/>
        </w:tabs>
        <w:spacing w:line="240" w:lineRule="auto"/>
        <w:ind w:left="900" w:hanging="63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Teaching Function</w:t>
      </w:r>
    </w:p>
    <w:p w14:paraId="76F9363A" w14:textId="77777777" w:rsidR="00FF76E3" w:rsidRDefault="00FF76E3" w:rsidP="00FF76E3">
      <w:pPr>
        <w:pStyle w:val="ListParagraph"/>
        <w:tabs>
          <w:tab w:val="num" w:pos="3960"/>
        </w:tabs>
        <w:spacing w:line="240" w:lineRule="auto"/>
        <w:ind w:left="396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028" w:type="dxa"/>
        <w:tblLook w:val="04A0" w:firstRow="1" w:lastRow="0" w:firstColumn="1" w:lastColumn="0" w:noHBand="0" w:noVBand="1"/>
      </w:tblPr>
      <w:tblGrid>
        <w:gridCol w:w="1813"/>
        <w:gridCol w:w="7077"/>
      </w:tblGrid>
      <w:tr w:rsidR="00FF76E3" w14:paraId="4FACCA00" w14:textId="77777777" w:rsidTr="00FF76E3">
        <w:tc>
          <w:tcPr>
            <w:tcW w:w="1813" w:type="dxa"/>
          </w:tcPr>
          <w:p w14:paraId="51A257E3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ssion</w:t>
            </w:r>
          </w:p>
        </w:tc>
        <w:tc>
          <w:tcPr>
            <w:tcW w:w="7077" w:type="dxa"/>
          </w:tcPr>
          <w:p w14:paraId="5C129361" w14:textId="77777777" w:rsidR="00FF76E3" w:rsidRDefault="00FF76E3" w:rsidP="00DD2618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ourse </w:t>
            </w:r>
            <w:r w:rsidR="00DD2618">
              <w:rPr>
                <w:rFonts w:ascii="Times New Roman" w:hAnsi="Times New Roman"/>
                <w:sz w:val="24"/>
                <w:szCs w:val="24"/>
              </w:rPr>
              <w:t xml:space="preserve">Code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ourse </w:t>
            </w:r>
            <w:r w:rsidR="00DD2618">
              <w:rPr>
                <w:rFonts w:ascii="Times New Roman" w:hAnsi="Times New Roman"/>
                <w:sz w:val="24"/>
                <w:szCs w:val="24"/>
              </w:rPr>
              <w:t>Title</w:t>
            </w:r>
          </w:p>
        </w:tc>
      </w:tr>
      <w:tr w:rsidR="00FF76E3" w14:paraId="689B3F6C" w14:textId="77777777" w:rsidTr="00FF76E3">
        <w:tc>
          <w:tcPr>
            <w:tcW w:w="1813" w:type="dxa"/>
          </w:tcPr>
          <w:p w14:paraId="74AFEA5C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/2020</w:t>
            </w:r>
            <w:r w:rsidR="00946498">
              <w:rPr>
                <w:rFonts w:ascii="Times New Roman" w:hAnsi="Times New Roman"/>
                <w:sz w:val="24"/>
                <w:szCs w:val="24"/>
              </w:rPr>
              <w:t xml:space="preserve"> &amp;</w:t>
            </w:r>
          </w:p>
          <w:p w14:paraId="32CE5311" w14:textId="71B438CE" w:rsidR="00946498" w:rsidRDefault="00946498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0/2021</w:t>
            </w:r>
          </w:p>
        </w:tc>
        <w:tc>
          <w:tcPr>
            <w:tcW w:w="7077" w:type="dxa"/>
          </w:tcPr>
          <w:p w14:paraId="305590B0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104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 for N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ajors</w:t>
            </w:r>
          </w:p>
          <w:p w14:paraId="5D9C7DC9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PS</w:t>
            </w:r>
            <w:r w:rsidR="005E4AF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5E4AF9">
              <w:rPr>
                <w:rFonts w:ascii="Times New Roman" w:hAnsi="Times New Roman"/>
                <w:sz w:val="24"/>
                <w:szCs w:val="24"/>
              </w:rPr>
              <w:t>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="005E4AF9">
              <w:rPr>
                <w:rFonts w:ascii="Times New Roman" w:hAnsi="Times New Roman"/>
                <w:sz w:val="24"/>
                <w:szCs w:val="24"/>
              </w:rPr>
              <w:t>Introduction to computer Networking</w:t>
            </w:r>
          </w:p>
          <w:p w14:paraId="57927DA8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205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ion to Operating System I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29EB769E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0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undation of Sequential Programming</w:t>
            </w:r>
          </w:p>
          <w:p w14:paraId="4932440B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30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gramming in Visual Basic.Net</w:t>
            </w:r>
          </w:p>
          <w:p w14:paraId="28694020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Organization of programming languages</w:t>
            </w:r>
          </w:p>
          <w:p w14:paraId="68CDD534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Net-centric Computing</w:t>
            </w:r>
          </w:p>
          <w:p w14:paraId="3B7913F7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7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iler Construction</w:t>
            </w:r>
          </w:p>
          <w:p w14:paraId="2EFFD009" w14:textId="77777777" w:rsid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Selected topic in Computer Scien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Software        </w:t>
            </w:r>
          </w:p>
          <w:p w14:paraId="26DCB2ED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Engineering</w:t>
            </w:r>
          </w:p>
          <w:p w14:paraId="7BC8F6C6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9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ject</w:t>
            </w:r>
          </w:p>
          <w:p w14:paraId="67B01179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76E3" w14:paraId="4683FF45" w14:textId="77777777" w:rsidTr="00FF76E3">
        <w:tc>
          <w:tcPr>
            <w:tcW w:w="1813" w:type="dxa"/>
          </w:tcPr>
          <w:p w14:paraId="26DD04BA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8/2019</w:t>
            </w:r>
          </w:p>
        </w:tc>
        <w:tc>
          <w:tcPr>
            <w:tcW w:w="7077" w:type="dxa"/>
          </w:tcPr>
          <w:p w14:paraId="080B1C08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104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 for N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ajors</w:t>
            </w:r>
          </w:p>
          <w:p w14:paraId="2D3F04D2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205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ion to Operating System I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65A8C2AE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0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undation of Sequential Programming</w:t>
            </w:r>
          </w:p>
          <w:p w14:paraId="1641779D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1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I for Non Majors</w:t>
            </w:r>
          </w:p>
          <w:p w14:paraId="689672D0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30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gramming in Visual Basic.Net</w:t>
            </w:r>
          </w:p>
          <w:p w14:paraId="6EBF78EA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Organization of programming languages</w:t>
            </w:r>
          </w:p>
          <w:p w14:paraId="428EA3AA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Net-centric Computing</w:t>
            </w:r>
          </w:p>
          <w:p w14:paraId="752997EE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7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iler Construction</w:t>
            </w:r>
          </w:p>
          <w:p w14:paraId="57B68A3C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uter System Performance Evaluation</w:t>
            </w:r>
          </w:p>
          <w:p w14:paraId="10E1F48B" w14:textId="77777777" w:rsid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Selected topic in Computer Scien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Software        </w:t>
            </w:r>
          </w:p>
          <w:p w14:paraId="476F3CAE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Engineering</w:t>
            </w:r>
          </w:p>
          <w:p w14:paraId="1177C44B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rmal Model of Computation</w:t>
            </w:r>
          </w:p>
          <w:p w14:paraId="3AB225FF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9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ject</w:t>
            </w:r>
          </w:p>
          <w:p w14:paraId="5F687CAE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76E3" w14:paraId="7D909010" w14:textId="77777777" w:rsidTr="00FF76E3">
        <w:tc>
          <w:tcPr>
            <w:tcW w:w="1813" w:type="dxa"/>
          </w:tcPr>
          <w:p w14:paraId="50E4CEA9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017/2018</w:t>
            </w:r>
          </w:p>
        </w:tc>
        <w:tc>
          <w:tcPr>
            <w:tcW w:w="7077" w:type="dxa"/>
          </w:tcPr>
          <w:p w14:paraId="74D90601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104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 for N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ajors</w:t>
            </w:r>
          </w:p>
          <w:p w14:paraId="44C841AF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204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Discrete Structures</w:t>
            </w:r>
          </w:p>
          <w:p w14:paraId="518CB103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205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ion to Operating System I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1D6FA326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0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undation of Sequential Programming</w:t>
            </w:r>
          </w:p>
          <w:p w14:paraId="5ED2A139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1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I for Non Majors</w:t>
            </w:r>
          </w:p>
          <w:p w14:paraId="517FFF4B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30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gramming in Visual Basic.Net</w:t>
            </w:r>
          </w:p>
          <w:p w14:paraId="3671B631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31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uter Architecture and Organization.</w:t>
            </w:r>
          </w:p>
          <w:p w14:paraId="43673664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Organization of programming languages</w:t>
            </w:r>
          </w:p>
          <w:p w14:paraId="699E63D5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Net-centric Computing</w:t>
            </w:r>
          </w:p>
          <w:p w14:paraId="7C68C37C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7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iler Construction</w:t>
            </w:r>
          </w:p>
          <w:p w14:paraId="5A205578" w14:textId="77777777" w:rsid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Selected topic in Computer Scien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Software        </w:t>
            </w:r>
          </w:p>
          <w:p w14:paraId="257BCC50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Engineering</w:t>
            </w:r>
          </w:p>
          <w:p w14:paraId="1959EC3C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rmal Model of Computation</w:t>
            </w:r>
          </w:p>
          <w:p w14:paraId="29C8851A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9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ject</w:t>
            </w:r>
          </w:p>
          <w:p w14:paraId="0CA6FEFB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76E3" w14:paraId="4185AB50" w14:textId="77777777" w:rsidTr="00FF76E3">
        <w:tc>
          <w:tcPr>
            <w:tcW w:w="1813" w:type="dxa"/>
          </w:tcPr>
          <w:p w14:paraId="2DF3AE73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6/2017</w:t>
            </w:r>
          </w:p>
        </w:tc>
        <w:tc>
          <w:tcPr>
            <w:tcW w:w="7077" w:type="dxa"/>
          </w:tcPr>
          <w:p w14:paraId="78783655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104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 for N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ajors</w:t>
            </w:r>
          </w:p>
          <w:p w14:paraId="36C962CD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204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Discrete Structures</w:t>
            </w:r>
          </w:p>
          <w:p w14:paraId="66E01921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PS205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ion to Operating System I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ab/>
            </w:r>
          </w:p>
          <w:p w14:paraId="3E30EBD8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08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undation of Sequential Programming</w:t>
            </w:r>
          </w:p>
          <w:p w14:paraId="75D483AC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21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Introductory Computer Tech. II for Non Majors</w:t>
            </w:r>
          </w:p>
          <w:p w14:paraId="74CC6540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303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gramming in Visual Basic.Net</w:t>
            </w:r>
          </w:p>
          <w:p w14:paraId="60554D8C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31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uter Architecture and Organization.</w:t>
            </w:r>
          </w:p>
          <w:p w14:paraId="438CD318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Organization of programming languages</w:t>
            </w:r>
          </w:p>
          <w:p w14:paraId="0C8B1464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Net-centric Computing</w:t>
            </w:r>
          </w:p>
          <w:p w14:paraId="4E99FD8B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07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Compiler Construction</w:t>
            </w:r>
          </w:p>
          <w:p w14:paraId="04A0A6B3" w14:textId="77777777" w:rsid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Selected topic in Computer Scienc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Software        </w:t>
            </w:r>
          </w:p>
          <w:p w14:paraId="2227D568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Engineering</w:t>
            </w:r>
          </w:p>
          <w:p w14:paraId="6D32A8FB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1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Formal Model of Computation</w:t>
            </w:r>
          </w:p>
          <w:p w14:paraId="4B8999D9" w14:textId="77777777" w:rsidR="00FF76E3" w:rsidRPr="00FF76E3" w:rsidRDefault="00FF76E3" w:rsidP="00FF76E3">
            <w:pPr>
              <w:tabs>
                <w:tab w:val="num" w:pos="396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76E3">
              <w:rPr>
                <w:rFonts w:ascii="Times New Roman" w:hAnsi="Times New Roman"/>
                <w:sz w:val="24"/>
                <w:szCs w:val="24"/>
              </w:rPr>
              <w:t>CPS49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Pr="00FF76E3">
              <w:rPr>
                <w:rFonts w:ascii="Times New Roman" w:hAnsi="Times New Roman"/>
                <w:sz w:val="24"/>
                <w:szCs w:val="24"/>
              </w:rPr>
              <w:t>Project</w:t>
            </w:r>
          </w:p>
          <w:p w14:paraId="78DFECA0" w14:textId="77777777" w:rsidR="00FF76E3" w:rsidRDefault="00FF76E3" w:rsidP="00FF76E3">
            <w:pPr>
              <w:pStyle w:val="ListParagraph"/>
              <w:tabs>
                <w:tab w:val="num" w:pos="3960"/>
              </w:tabs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009F933" w14:textId="77777777" w:rsidR="00FF76E3" w:rsidRDefault="00FF76E3" w:rsidP="00FF76E3">
      <w:pPr>
        <w:pStyle w:val="ListParagraph"/>
        <w:tabs>
          <w:tab w:val="num" w:pos="3960"/>
        </w:tabs>
        <w:spacing w:line="240" w:lineRule="auto"/>
        <w:ind w:left="3960"/>
        <w:jc w:val="both"/>
        <w:rPr>
          <w:rFonts w:ascii="Times New Roman" w:hAnsi="Times New Roman"/>
          <w:sz w:val="24"/>
          <w:szCs w:val="24"/>
        </w:rPr>
      </w:pPr>
    </w:p>
    <w:p w14:paraId="59A9EAE6" w14:textId="77777777" w:rsidR="00FF76E3" w:rsidRDefault="00FF76E3" w:rsidP="00FF76E3">
      <w:pPr>
        <w:pStyle w:val="ListParagraph"/>
        <w:tabs>
          <w:tab w:val="num" w:pos="3960"/>
        </w:tabs>
        <w:spacing w:line="240" w:lineRule="auto"/>
        <w:ind w:left="3960"/>
        <w:jc w:val="both"/>
        <w:rPr>
          <w:rFonts w:ascii="Times New Roman" w:hAnsi="Times New Roman"/>
          <w:sz w:val="24"/>
          <w:szCs w:val="24"/>
        </w:rPr>
      </w:pPr>
    </w:p>
    <w:p w14:paraId="66A55D6F" w14:textId="77777777" w:rsidR="00D4783D" w:rsidRPr="002E30C0" w:rsidRDefault="00D4783D" w:rsidP="00E8787F">
      <w:pPr>
        <w:pStyle w:val="ListParagraph"/>
        <w:numPr>
          <w:ilvl w:val="2"/>
          <w:numId w:val="3"/>
        </w:numPr>
        <w:tabs>
          <w:tab w:val="left" w:pos="720"/>
        </w:tabs>
        <w:spacing w:line="240" w:lineRule="auto"/>
        <w:ind w:left="2880" w:hanging="261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Project Supervision </w:t>
      </w:r>
    </w:p>
    <w:p w14:paraId="70FE4A08" w14:textId="59F7598A" w:rsidR="00FB6EB0" w:rsidRPr="002E30C0" w:rsidRDefault="00D4783D" w:rsidP="00B53E86">
      <w:pPr>
        <w:spacing w:after="0" w:line="360" w:lineRule="auto"/>
        <w:ind w:left="1440" w:firstLine="720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  </w:t>
      </w:r>
      <w:r w:rsidR="00D076B7">
        <w:rPr>
          <w:rFonts w:ascii="Times New Roman" w:hAnsi="Times New Roman"/>
          <w:sz w:val="24"/>
          <w:szCs w:val="24"/>
        </w:rPr>
        <w:t>Forty</w:t>
      </w:r>
      <w:r w:rsidRPr="002E30C0">
        <w:rPr>
          <w:rFonts w:ascii="Times New Roman" w:hAnsi="Times New Roman"/>
          <w:sz w:val="24"/>
          <w:szCs w:val="24"/>
        </w:rPr>
        <w:t>-</w:t>
      </w:r>
      <w:r w:rsidR="00D076B7">
        <w:rPr>
          <w:rFonts w:ascii="Times New Roman" w:hAnsi="Times New Roman"/>
          <w:sz w:val="24"/>
          <w:szCs w:val="24"/>
        </w:rPr>
        <w:t>three</w:t>
      </w:r>
      <w:r w:rsidRPr="002E30C0">
        <w:rPr>
          <w:rFonts w:ascii="Times New Roman" w:hAnsi="Times New Roman"/>
          <w:sz w:val="24"/>
          <w:szCs w:val="24"/>
        </w:rPr>
        <w:t xml:space="preserve"> (</w:t>
      </w:r>
      <w:r w:rsidR="005A6F9F" w:rsidRPr="002E30C0">
        <w:rPr>
          <w:rFonts w:ascii="Times New Roman" w:hAnsi="Times New Roman"/>
          <w:sz w:val="24"/>
          <w:szCs w:val="24"/>
        </w:rPr>
        <w:t>4</w:t>
      </w:r>
      <w:r w:rsidR="00BF6153">
        <w:rPr>
          <w:rFonts w:ascii="Times New Roman" w:hAnsi="Times New Roman"/>
          <w:sz w:val="24"/>
          <w:szCs w:val="24"/>
        </w:rPr>
        <w:t>8</w:t>
      </w:r>
      <w:r w:rsidRPr="002E30C0">
        <w:rPr>
          <w:rFonts w:ascii="Times New Roman" w:hAnsi="Times New Roman"/>
          <w:sz w:val="24"/>
          <w:szCs w:val="24"/>
        </w:rPr>
        <w:t>) undergraduate projects supervision- completed</w:t>
      </w:r>
    </w:p>
    <w:p w14:paraId="666B0585" w14:textId="77777777" w:rsidR="00FB6EB0" w:rsidRPr="002E30C0" w:rsidRDefault="00FB6EB0" w:rsidP="00D4783D">
      <w:pPr>
        <w:spacing w:after="0" w:line="360" w:lineRule="auto"/>
        <w:ind w:left="2340" w:firstLine="540"/>
        <w:rPr>
          <w:rFonts w:ascii="Times New Roman" w:hAnsi="Times New Roman"/>
          <w:sz w:val="24"/>
          <w:szCs w:val="24"/>
        </w:rPr>
      </w:pPr>
    </w:p>
    <w:p w14:paraId="32BFBFD2" w14:textId="77777777" w:rsidR="00B469C3" w:rsidRPr="002E30C0" w:rsidRDefault="000B76FF" w:rsidP="00FB6EB0">
      <w:pPr>
        <w:rPr>
          <w:rFonts w:ascii="Times New Roman" w:eastAsia="Candara" w:hAnsi="Times New Roman"/>
          <w:b/>
          <w:bCs/>
          <w:sz w:val="24"/>
          <w:szCs w:val="24"/>
        </w:rPr>
      </w:pPr>
      <w:r w:rsidRPr="002E30C0">
        <w:rPr>
          <w:rFonts w:ascii="Times New Roman" w:hAnsi="Times New Roman"/>
          <w:b/>
          <w:bCs/>
          <w:sz w:val="24"/>
          <w:szCs w:val="24"/>
        </w:rPr>
        <w:t>G</w:t>
      </w:r>
      <w:r w:rsidR="00E91F0F" w:rsidRPr="002E30C0">
        <w:rPr>
          <w:rFonts w:ascii="Times New Roman" w:hAnsi="Times New Roman"/>
          <w:b/>
          <w:bCs/>
          <w:sz w:val="24"/>
          <w:szCs w:val="24"/>
        </w:rPr>
        <w:t>.</w:t>
      </w:r>
      <w:r w:rsidRPr="002E30C0">
        <w:rPr>
          <w:rFonts w:ascii="Times New Roman" w:hAnsi="Times New Roman"/>
          <w:b/>
          <w:bCs/>
          <w:sz w:val="24"/>
          <w:szCs w:val="24"/>
        </w:rPr>
        <w:tab/>
      </w:r>
      <w:r w:rsidR="00D4783D" w:rsidRPr="002E30C0">
        <w:rPr>
          <w:rFonts w:ascii="Times New Roman" w:hAnsi="Times New Roman"/>
          <w:b/>
          <w:bCs/>
          <w:sz w:val="24"/>
          <w:szCs w:val="24"/>
        </w:rPr>
        <w:t>DETAILS OF ADMINISTRATIVE AND LEADERSHIP</w:t>
      </w:r>
      <w:r w:rsidR="002B756B" w:rsidRPr="002E30C0">
        <w:rPr>
          <w:rFonts w:ascii="Times New Roman" w:hAnsi="Times New Roman"/>
          <w:b/>
          <w:bCs/>
          <w:sz w:val="24"/>
          <w:szCs w:val="24"/>
        </w:rPr>
        <w:t xml:space="preserve"> EXPERIENCE</w:t>
      </w:r>
      <w:r w:rsidR="00D4783D" w:rsidRPr="002E30C0">
        <w:rPr>
          <w:rFonts w:ascii="Times New Roman" w:eastAsia="Candara" w:hAnsi="Times New Roman"/>
          <w:b/>
          <w:bCs/>
          <w:sz w:val="24"/>
          <w:szCs w:val="24"/>
        </w:rPr>
        <w:t xml:space="preserve"> </w:t>
      </w:r>
    </w:p>
    <w:p w14:paraId="012EA27A" w14:textId="77777777" w:rsidR="00D4783D" w:rsidRPr="002E30C0" w:rsidRDefault="00B469C3" w:rsidP="00E8787F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 xml:space="preserve">WINTHIN </w:t>
      </w:r>
      <w:r w:rsidR="00D4783D" w:rsidRPr="002E30C0">
        <w:rPr>
          <w:rFonts w:ascii="Times New Roman" w:hAnsi="Times New Roman"/>
          <w:b/>
          <w:sz w:val="24"/>
          <w:szCs w:val="24"/>
        </w:rPr>
        <w:t>THE UNIVERSITY SYSTEM</w:t>
      </w:r>
    </w:p>
    <w:tbl>
      <w:tblPr>
        <w:tblStyle w:val="TableGrid"/>
        <w:tblW w:w="157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8"/>
        <w:gridCol w:w="7447"/>
      </w:tblGrid>
      <w:tr w:rsidR="000C435C" w:rsidRPr="00AF2997" w14:paraId="22AC48FD" w14:textId="77777777" w:rsidTr="00917FC8">
        <w:tc>
          <w:tcPr>
            <w:tcW w:w="15745" w:type="dxa"/>
            <w:gridSpan w:val="2"/>
          </w:tcPr>
          <w:p w14:paraId="37902A5D" w14:textId="24C15C75" w:rsidR="004E5005" w:rsidRPr="00AF2997" w:rsidRDefault="004E5005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Head of Depart</w:t>
            </w:r>
            <w:r w:rsidR="00E9160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</w:t>
            </w: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ent</w:t>
            </w:r>
            <w:r w:rsidR="00E9160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, Mathematical and Computer Sciences               </w:t>
            </w:r>
            <w:r w:rsid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</w:t>
            </w:r>
            <w:r w:rsidR="00E9160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2020 --till date</w:t>
            </w:r>
          </w:p>
          <w:p w14:paraId="390A60AD" w14:textId="619E7662" w:rsidR="00E91604" w:rsidRPr="00AF2997" w:rsidRDefault="00E91604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Chairperson, </w:t>
            </w:r>
            <w:r w:rsidR="00AF2997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FUO Food Quality Assurance Committee                             2021</w:t>
            </w:r>
          </w:p>
          <w:p w14:paraId="751BC4DC" w14:textId="137E9D3A" w:rsidR="00741C38" w:rsidRPr="00AF2997" w:rsidRDefault="00741C38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Member, Committee on implementation of phased reopening of the </w:t>
            </w:r>
            <w:r w:rsidR="0073738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U</w:t>
            </w: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niversity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--2020</w:t>
            </w:r>
          </w:p>
          <w:p w14:paraId="455C2203" w14:textId="77777777" w:rsidR="00741C38" w:rsidRPr="00AF2997" w:rsidRDefault="00741C38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ember, Committee on Rationalisation of Programmes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            --2020</w:t>
            </w:r>
          </w:p>
          <w:p w14:paraId="7A91964B" w14:textId="77777777" w:rsidR="00214214" w:rsidRPr="00AF2997" w:rsidRDefault="00214214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ember, Quality Assurance Committee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                                     --2020</w:t>
            </w:r>
          </w:p>
          <w:p w14:paraId="3E3FA6D8" w14:textId="521C979E" w:rsidR="00214214" w:rsidRPr="00AF2997" w:rsidRDefault="00214214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ember, Committee on pre-examination workshop for</w:t>
            </w:r>
            <w:r w:rsidR="009E2998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staff and</w:t>
            </w: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students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</w:t>
            </w:r>
            <w:r w:rsidR="00917FC8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--2020</w:t>
            </w:r>
            <w:r w:rsidR="009E2998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,2021</w:t>
            </w:r>
          </w:p>
          <w:p w14:paraId="2AF08004" w14:textId="77777777" w:rsidR="00214214" w:rsidRPr="00AF2997" w:rsidRDefault="00214214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ember, Final Year Students’ Certificate Verification Committee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</w:t>
            </w:r>
            <w:r w:rsidR="00917FC8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2019 -</w:t>
            </w:r>
            <w:r w:rsidR="00EB5865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-</w:t>
            </w:r>
            <w:r w:rsidR="009231A4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till date   </w:t>
            </w:r>
          </w:p>
          <w:p w14:paraId="676BE13B" w14:textId="77777777" w:rsidR="00B469C3" w:rsidRPr="00AF2997" w:rsidRDefault="00741C38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lastRenderedPageBreak/>
              <w:t>Member,</w:t>
            </w:r>
            <w:r w:rsidR="00B469C3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Student Handbook </w:t>
            </w:r>
            <w:r w:rsidR="00EB5865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Review Committee</w:t>
            </w:r>
            <w:r w:rsidR="00917FC8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                        --2019</w:t>
            </w:r>
          </w:p>
          <w:p w14:paraId="30AC9516" w14:textId="77777777" w:rsidR="000C435C" w:rsidRPr="00AF2997" w:rsidRDefault="000C435C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Sub-Dean Female, Students Affairs Unit</w:t>
            </w:r>
            <w:r w:rsidR="00917FC8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                           2018 – till date</w:t>
            </w:r>
          </w:p>
          <w:p w14:paraId="67E0421C" w14:textId="15C19382" w:rsidR="00917FC8" w:rsidRPr="00AF2997" w:rsidRDefault="00AF2997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ember, FUO</w:t>
            </w:r>
            <w:r w:rsidR="000C435C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Hostel Management Committee</w:t>
            </w:r>
            <w:r w:rsidR="00917FC8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                  2018 – till date</w:t>
            </w:r>
          </w:p>
          <w:p w14:paraId="21551333" w14:textId="77777777" w:rsidR="000C435C" w:rsidRPr="00AF2997" w:rsidRDefault="00917FC8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Chairperson, FUO Internet and Networking Restructuring Committee                   --</w:t>
            </w:r>
            <w:r w:rsidR="000C435C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2018                      </w:t>
            </w:r>
            <w:r w:rsidR="0081490E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</w:t>
            </w:r>
            <w:r w:rsidR="00B62FBD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</w:t>
            </w:r>
          </w:p>
          <w:p w14:paraId="57CE5C00" w14:textId="183B92A0" w:rsidR="000C435C" w:rsidRPr="00AF2997" w:rsidRDefault="00AF2997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Member, FUO</w:t>
            </w:r>
            <w:r w:rsidR="000C435C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Internet and Networking Restructuring Committee</w:t>
            </w:r>
            <w:r w:rsidR="00917FC8" w:rsidRPr="00AF2997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                       --2018                                       </w:t>
            </w:r>
          </w:p>
        </w:tc>
      </w:tr>
      <w:tr w:rsidR="000C435C" w:rsidRPr="002E30C0" w14:paraId="48D4B951" w14:textId="77777777" w:rsidTr="00917FC8">
        <w:tc>
          <w:tcPr>
            <w:tcW w:w="8298" w:type="dxa"/>
          </w:tcPr>
          <w:p w14:paraId="4678D558" w14:textId="77777777" w:rsidR="000C435C" w:rsidRPr="002E30C0" w:rsidRDefault="00917FC8" w:rsidP="00E8787F">
            <w:pPr>
              <w:pStyle w:val="ListParagraph"/>
              <w:numPr>
                <w:ilvl w:val="0"/>
                <w:numId w:val="7"/>
              </w:numPr>
              <w:ind w:hanging="18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lastRenderedPageBreak/>
              <w:t>Member, Ali Luxury Hostel Management Committee</w:t>
            </w:r>
          </w:p>
        </w:tc>
        <w:tc>
          <w:tcPr>
            <w:tcW w:w="7447" w:type="dxa"/>
          </w:tcPr>
          <w:p w14:paraId="249D7D18" w14:textId="77777777" w:rsidR="000C435C" w:rsidRPr="002E30C0" w:rsidRDefault="00917FC8" w:rsidP="00E8787F">
            <w:pPr>
              <w:pStyle w:val="ListParagraph"/>
              <w:numPr>
                <w:ilvl w:val="0"/>
                <w:numId w:val="11"/>
              </w:numPr>
              <w:ind w:hanging="858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–till date</w:t>
            </w:r>
          </w:p>
        </w:tc>
      </w:tr>
      <w:tr w:rsidR="00917FC8" w:rsidRPr="002E30C0" w14:paraId="3E96A1DD" w14:textId="77777777" w:rsidTr="00917FC8">
        <w:trPr>
          <w:trHeight w:val="333"/>
        </w:trPr>
        <w:tc>
          <w:tcPr>
            <w:tcW w:w="8298" w:type="dxa"/>
          </w:tcPr>
          <w:p w14:paraId="23D629BA" w14:textId="77777777" w:rsidR="00917FC8" w:rsidRPr="002E30C0" w:rsidRDefault="00917FC8" w:rsidP="000B5DB7">
            <w:pPr>
              <w:ind w:left="360" w:hanging="18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</w:t>
            </w:r>
            <w:r w:rsidR="00D80A55"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xii   </w:t>
            </w: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Member, Committee on Laboratory Matters</w:t>
            </w:r>
          </w:p>
          <w:p w14:paraId="6A0B7B1E" w14:textId="77777777" w:rsidR="00917FC8" w:rsidRPr="002E30C0" w:rsidRDefault="00917FC8" w:rsidP="000B5DB7">
            <w:pPr>
              <w:ind w:hanging="18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561588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</w:t>
            </w: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D80A55"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xiii    </w:t>
            </w: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Departmental SIWES Coordinator</w:t>
            </w:r>
          </w:p>
          <w:p w14:paraId="557F10BA" w14:textId="77777777" w:rsidR="00917FC8" w:rsidRPr="002E30C0" w:rsidRDefault="00561588" w:rsidP="000B5DB7">
            <w:pPr>
              <w:ind w:hanging="180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</w:t>
            </w:r>
            <w:r w:rsidR="00917FC8"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</w:t>
            </w:r>
            <w:r w:rsidR="00D80A55"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xiv    </w:t>
            </w:r>
            <w:r w:rsidR="00917FC8" w:rsidRPr="002E30C0">
              <w:rPr>
                <w:rFonts w:ascii="Times New Roman" w:eastAsia="Times New Roman" w:hAnsi="Times New Roman"/>
                <w:sz w:val="24"/>
                <w:szCs w:val="24"/>
              </w:rPr>
              <w:t>Staff Adviser, NACOSS Fountain University Chapter</w:t>
            </w:r>
          </w:p>
          <w:p w14:paraId="06B19FD1" w14:textId="77777777" w:rsidR="00917FC8" w:rsidRPr="002E30C0" w:rsidRDefault="00917FC8" w:rsidP="000B5DB7">
            <w:pPr>
              <w:ind w:hanging="18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</w:t>
            </w:r>
            <w:r w:rsidR="00561588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D80A55"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xv    </w:t>
            </w: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>Hall Mistress, Female Hall II</w:t>
            </w:r>
          </w:p>
          <w:p w14:paraId="674CCC25" w14:textId="77777777" w:rsidR="00917FC8" w:rsidRPr="002E30C0" w:rsidRDefault="00917FC8" w:rsidP="000B5DB7">
            <w:pPr>
              <w:ind w:left="360" w:hanging="18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</w:t>
            </w:r>
            <w:r w:rsidR="00D80A55" w:rsidRPr="002E30C0">
              <w:rPr>
                <w:rFonts w:ascii="Times New Roman" w:hAnsi="Times New Roman"/>
                <w:sz w:val="24"/>
                <w:szCs w:val="24"/>
                <w:lang w:val="en-GB"/>
              </w:rPr>
              <w:t>xv</w:t>
            </w:r>
            <w:r w:rsidR="00D80A55" w:rsidRPr="002E30C0">
              <w:rPr>
                <w:rFonts w:ascii="Times New Roman" w:eastAsia="Times New Roman" w:hAnsi="Times New Roman"/>
                <w:sz w:val="24"/>
                <w:szCs w:val="24"/>
              </w:rPr>
              <w:t xml:space="preserve">i    </w:t>
            </w: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>Assistant Coordinator, Student Affairs Unit</w:t>
            </w:r>
          </w:p>
          <w:p w14:paraId="0840A2A1" w14:textId="77777777" w:rsidR="00917FC8" w:rsidRPr="002E30C0" w:rsidRDefault="00917FC8" w:rsidP="000B5DB7">
            <w:pPr>
              <w:ind w:left="360" w:hanging="180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D80A55"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xvii    </w:t>
            </w: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Member, FUO Venture committee</w:t>
            </w:r>
          </w:p>
          <w:p w14:paraId="32AB9F47" w14:textId="77777777" w:rsidR="00917FC8" w:rsidRPr="002E30C0" w:rsidRDefault="00D80A55" w:rsidP="000B5DB7">
            <w:pPr>
              <w:ind w:left="360" w:hanging="18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xviii</w:t>
            </w: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 xml:space="preserve">    </w:t>
            </w:r>
            <w:r w:rsidR="00917FC8" w:rsidRPr="002E30C0">
              <w:rPr>
                <w:rFonts w:ascii="Times New Roman" w:eastAsia="Times New Roman" w:hAnsi="Times New Roman"/>
                <w:sz w:val="24"/>
                <w:szCs w:val="24"/>
              </w:rPr>
              <w:t>Result Computation Officer</w:t>
            </w:r>
          </w:p>
          <w:p w14:paraId="7D0A47BF" w14:textId="77777777" w:rsidR="00917FC8" w:rsidRPr="002E30C0" w:rsidRDefault="00917FC8" w:rsidP="000B5DB7">
            <w:pPr>
              <w:ind w:left="360" w:hanging="18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561588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xix</w:t>
            </w: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867AA4" w:rsidRPr="002E30C0"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>Level Adviser</w:t>
            </w:r>
          </w:p>
        </w:tc>
        <w:tc>
          <w:tcPr>
            <w:tcW w:w="7447" w:type="dxa"/>
          </w:tcPr>
          <w:p w14:paraId="0E6F6C3E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2016- till date</w:t>
            </w:r>
          </w:p>
          <w:p w14:paraId="639831C1" w14:textId="77777777" w:rsidR="00917FC8" w:rsidRPr="002E30C0" w:rsidRDefault="00917FC8" w:rsidP="00917FC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>2014- 2016, 2018</w:t>
            </w:r>
          </w:p>
          <w:p w14:paraId="60B9B1E5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eastAsia="Times New Roman" w:hAnsi="Times New Roman"/>
                <w:sz w:val="24"/>
                <w:szCs w:val="24"/>
              </w:rPr>
              <w:t>2016- 2018</w:t>
            </w:r>
          </w:p>
          <w:p w14:paraId="4EEA96E6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2015-2018</w:t>
            </w:r>
          </w:p>
          <w:p w14:paraId="18ABE74C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2011-2015</w:t>
            </w:r>
          </w:p>
          <w:p w14:paraId="15D51E1C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2012 - 2015</w:t>
            </w:r>
          </w:p>
          <w:p w14:paraId="2BF0E74C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2011-till date</w:t>
            </w:r>
          </w:p>
          <w:p w14:paraId="53E62141" w14:textId="77777777" w:rsidR="00917FC8" w:rsidRPr="002E30C0" w:rsidRDefault="00917FC8" w:rsidP="00917FC8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E30C0">
              <w:rPr>
                <w:rFonts w:ascii="Times New Roman" w:hAnsi="Times New Roman"/>
                <w:sz w:val="24"/>
                <w:szCs w:val="24"/>
                <w:lang w:val="en-GB"/>
              </w:rPr>
              <w:t>2011-till date</w:t>
            </w:r>
          </w:p>
        </w:tc>
      </w:tr>
      <w:tr w:rsidR="00917FC8" w:rsidRPr="002E30C0" w14:paraId="4D10D629" w14:textId="77777777" w:rsidTr="00917FC8">
        <w:tc>
          <w:tcPr>
            <w:tcW w:w="8298" w:type="dxa"/>
          </w:tcPr>
          <w:p w14:paraId="33CC80AA" w14:textId="77777777" w:rsidR="00917FC8" w:rsidRPr="002E30C0" w:rsidRDefault="00917FC8" w:rsidP="000C435C">
            <w:pPr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7447" w:type="dxa"/>
          </w:tcPr>
          <w:p w14:paraId="4770CA61" w14:textId="77777777" w:rsidR="00917FC8" w:rsidRPr="002E30C0" w:rsidRDefault="00917FC8" w:rsidP="00741C38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9F4C474" w14:textId="77777777" w:rsidR="001C662B" w:rsidRPr="002E30C0" w:rsidRDefault="001C662B" w:rsidP="00E8787F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OUTSIDE UNIVERSITY</w:t>
      </w:r>
    </w:p>
    <w:p w14:paraId="5ACB0890" w14:textId="7718EA74" w:rsidR="00AF2997" w:rsidRPr="00AF2997" w:rsidRDefault="00AF2997" w:rsidP="00E8787F">
      <w:pPr>
        <w:pStyle w:val="ListParagraph"/>
        <w:numPr>
          <w:ilvl w:val="0"/>
          <w:numId w:val="12"/>
        </w:numPr>
        <w:spacing w:line="240" w:lineRule="auto"/>
        <w:ind w:left="1260" w:hanging="63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ice Chairperson, Parent </w:t>
      </w:r>
      <w:r w:rsidR="000E5E44">
        <w:rPr>
          <w:rFonts w:ascii="Times New Roman" w:hAnsi="Times New Roman"/>
          <w:sz w:val="24"/>
          <w:szCs w:val="24"/>
        </w:rPr>
        <w:t>Teachers</w:t>
      </w:r>
      <w:r>
        <w:rPr>
          <w:rFonts w:ascii="Times New Roman" w:hAnsi="Times New Roman"/>
          <w:sz w:val="24"/>
          <w:szCs w:val="24"/>
        </w:rPr>
        <w:t xml:space="preserve"> </w:t>
      </w:r>
      <w:r w:rsidR="000E5E44">
        <w:rPr>
          <w:rFonts w:ascii="Times New Roman" w:hAnsi="Times New Roman"/>
          <w:sz w:val="24"/>
          <w:szCs w:val="24"/>
        </w:rPr>
        <w:t>Association</w:t>
      </w:r>
      <w:r>
        <w:rPr>
          <w:rFonts w:ascii="Times New Roman" w:hAnsi="Times New Roman"/>
          <w:sz w:val="24"/>
          <w:szCs w:val="24"/>
        </w:rPr>
        <w:t xml:space="preserve">, Federal Science and Technical College, </w:t>
      </w:r>
      <w:proofErr w:type="spellStart"/>
      <w:r>
        <w:rPr>
          <w:rFonts w:ascii="Times New Roman" w:hAnsi="Times New Roman"/>
          <w:sz w:val="24"/>
          <w:szCs w:val="24"/>
        </w:rPr>
        <w:t>Ilesa</w:t>
      </w:r>
      <w:proofErr w:type="spellEnd"/>
      <w:r>
        <w:rPr>
          <w:rFonts w:ascii="Times New Roman" w:hAnsi="Times New Roman"/>
          <w:sz w:val="24"/>
          <w:szCs w:val="24"/>
        </w:rPr>
        <w:t xml:space="preserve">.  </w:t>
      </w:r>
      <w:r w:rsidR="000E5E44">
        <w:rPr>
          <w:rFonts w:ascii="Times New Roman" w:hAnsi="Times New Roman"/>
          <w:sz w:val="24"/>
          <w:szCs w:val="24"/>
        </w:rPr>
        <w:t>Osun State.</w: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C92E9B">
        <w:rPr>
          <w:rFonts w:ascii="Times New Roman" w:hAnsi="Times New Roman"/>
          <w:sz w:val="24"/>
          <w:szCs w:val="24"/>
        </w:rPr>
        <w:t xml:space="preserve">August </w:t>
      </w:r>
      <w:r>
        <w:rPr>
          <w:rFonts w:ascii="Times New Roman" w:hAnsi="Times New Roman"/>
          <w:sz w:val="24"/>
          <w:szCs w:val="24"/>
        </w:rPr>
        <w:t xml:space="preserve">2021 </w:t>
      </w:r>
      <w:r w:rsidR="00C92E9B" w:rsidRPr="00AF2997">
        <w:rPr>
          <w:rFonts w:ascii="Times New Roman" w:hAnsi="Times New Roman"/>
          <w:bCs/>
          <w:sz w:val="24"/>
          <w:szCs w:val="24"/>
          <w:lang w:val="en-GB"/>
        </w:rPr>
        <w:t>– till date</w:t>
      </w:r>
    </w:p>
    <w:p w14:paraId="5E215CA6" w14:textId="4074C58A" w:rsidR="003E15F9" w:rsidRPr="002E30C0" w:rsidRDefault="007C522E" w:rsidP="00E8787F">
      <w:pPr>
        <w:pStyle w:val="ListParagraph"/>
        <w:numPr>
          <w:ilvl w:val="0"/>
          <w:numId w:val="12"/>
        </w:numPr>
        <w:spacing w:line="240" w:lineRule="auto"/>
        <w:ind w:left="1260" w:hanging="63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  <w:lang w:val="en-GB"/>
        </w:rPr>
        <w:t>Financial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2E30C0">
        <w:rPr>
          <w:rFonts w:ascii="Times New Roman" w:hAnsi="Times New Roman"/>
          <w:b/>
          <w:sz w:val="24"/>
          <w:szCs w:val="24"/>
          <w:lang w:val="en-GB"/>
        </w:rPr>
        <w:t>Secretary</w:t>
      </w:r>
      <w:r w:rsidRPr="002E30C0">
        <w:rPr>
          <w:rFonts w:ascii="Times New Roman" w:hAnsi="Times New Roman"/>
          <w:i/>
          <w:iCs/>
          <w:sz w:val="24"/>
          <w:szCs w:val="24"/>
          <w:lang w:val="en-GB"/>
        </w:rPr>
        <w:t>,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 Faculty of Science Student Association, University of Ibadan Chapter, Ibadan, Nigeria.  2003/2004 session</w:t>
      </w:r>
    </w:p>
    <w:p w14:paraId="40EC2339" w14:textId="77777777" w:rsidR="007C522E" w:rsidRPr="002E30C0" w:rsidRDefault="007C522E" w:rsidP="00E8787F">
      <w:pPr>
        <w:pStyle w:val="ListParagraph"/>
        <w:numPr>
          <w:ilvl w:val="0"/>
          <w:numId w:val="12"/>
        </w:numPr>
        <w:spacing w:line="240" w:lineRule="auto"/>
        <w:ind w:left="1260" w:hanging="63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  <w:lang w:val="en-GB"/>
        </w:rPr>
        <w:t>Ass</w:t>
      </w:r>
      <w:r w:rsidR="00EB438E" w:rsidRPr="002E30C0">
        <w:rPr>
          <w:rFonts w:ascii="Times New Roman" w:hAnsi="Times New Roman"/>
          <w:b/>
          <w:sz w:val="24"/>
          <w:szCs w:val="24"/>
          <w:lang w:val="en-GB"/>
        </w:rPr>
        <w:t xml:space="preserve">istant </w:t>
      </w:r>
      <w:r w:rsidRPr="002E30C0">
        <w:rPr>
          <w:rFonts w:ascii="Times New Roman" w:hAnsi="Times New Roman"/>
          <w:b/>
          <w:sz w:val="24"/>
          <w:szCs w:val="24"/>
          <w:lang w:val="en-GB"/>
        </w:rPr>
        <w:t>Training Director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, Information Technology CD group, Zamfara State NYSC Chapter.  2006-2007  </w:t>
      </w:r>
    </w:p>
    <w:p w14:paraId="3E101028" w14:textId="77777777" w:rsidR="00091A2A" w:rsidRPr="002E30C0" w:rsidRDefault="00091A2A" w:rsidP="00091A2A">
      <w:pPr>
        <w:pStyle w:val="ListParagraph"/>
        <w:spacing w:line="240" w:lineRule="auto"/>
        <w:ind w:left="540"/>
        <w:jc w:val="both"/>
        <w:rPr>
          <w:rFonts w:ascii="Times New Roman" w:hAnsi="Times New Roman"/>
          <w:sz w:val="24"/>
          <w:szCs w:val="24"/>
        </w:rPr>
      </w:pPr>
    </w:p>
    <w:p w14:paraId="0948AF31" w14:textId="77777777" w:rsidR="000713EE" w:rsidRPr="002E30C0" w:rsidRDefault="00FD67B9" w:rsidP="00822158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H</w:t>
      </w:r>
      <w:r w:rsidR="00E91F0F" w:rsidRPr="002E30C0">
        <w:rPr>
          <w:rFonts w:ascii="Times New Roman" w:hAnsi="Times New Roman"/>
          <w:b/>
          <w:sz w:val="24"/>
          <w:szCs w:val="24"/>
        </w:rPr>
        <w:t>.</w:t>
      </w:r>
      <w:r w:rsidR="000713EE" w:rsidRPr="002E30C0">
        <w:rPr>
          <w:rFonts w:ascii="Times New Roman" w:hAnsi="Times New Roman"/>
          <w:b/>
          <w:sz w:val="24"/>
          <w:szCs w:val="24"/>
        </w:rPr>
        <w:tab/>
        <w:t>RESEARCH INTEREST AND COMMISSIONED PROJECTS</w:t>
      </w:r>
    </w:p>
    <w:tbl>
      <w:tblPr>
        <w:tblW w:w="9659" w:type="dxa"/>
        <w:tblCellSpacing w:w="0" w:type="dxa"/>
        <w:tblInd w:w="1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18"/>
        <w:gridCol w:w="1341"/>
      </w:tblGrid>
      <w:tr w:rsidR="00E76364" w:rsidRPr="002E30C0" w14:paraId="2E903FE9" w14:textId="77777777" w:rsidTr="00822158">
        <w:trPr>
          <w:trHeight w:val="239"/>
          <w:tblCellSpacing w:w="0" w:type="dxa"/>
        </w:trPr>
        <w:tc>
          <w:tcPr>
            <w:tcW w:w="8318" w:type="dxa"/>
            <w:vAlign w:val="center"/>
            <w:hideMark/>
          </w:tcPr>
          <w:p w14:paraId="4475AA6A" w14:textId="77777777" w:rsidR="00E76364" w:rsidRPr="002E30C0" w:rsidRDefault="00E76364" w:rsidP="00FE3E3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341" w:type="dxa"/>
            <w:vAlign w:val="center"/>
            <w:hideMark/>
          </w:tcPr>
          <w:p w14:paraId="71178683" w14:textId="77777777" w:rsidR="00E76364" w:rsidRPr="002E30C0" w:rsidRDefault="00FF76E3" w:rsidP="00FE3E3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      </w:t>
            </w:r>
            <w:r w:rsidR="00E76364" w:rsidRPr="002E30C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Year</w:t>
            </w:r>
          </w:p>
        </w:tc>
      </w:tr>
      <w:tr w:rsidR="00E76364" w:rsidRPr="002E30C0" w14:paraId="130C4562" w14:textId="77777777" w:rsidTr="00822158">
        <w:trPr>
          <w:trHeight w:val="476"/>
          <w:tblCellSpacing w:w="0" w:type="dxa"/>
        </w:trPr>
        <w:tc>
          <w:tcPr>
            <w:tcW w:w="9659" w:type="dxa"/>
            <w:gridSpan w:val="2"/>
            <w:vMerge w:val="restart"/>
            <w:vAlign w:val="center"/>
            <w:hideMark/>
          </w:tcPr>
          <w:p w14:paraId="6EF08BE8" w14:textId="77777777" w:rsidR="00FF76E3" w:rsidRPr="002E30C0" w:rsidRDefault="00FF76E3" w:rsidP="00E8787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Development of a Cyclomatic Complexity Measurement tool for programing code           --2020</w:t>
            </w:r>
          </w:p>
          <w:p w14:paraId="1D344150" w14:textId="77777777" w:rsidR="00E76364" w:rsidRPr="002E30C0" w:rsidRDefault="00E76364" w:rsidP="00E8787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An Enhanced Bilateral Authentication System for Android Devices</w:t>
            </w:r>
            <w:r w:rsidR="00F41A63"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                                </w:t>
            </w:r>
            <w:r w:rsidR="00FF76E3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</w:t>
            </w:r>
            <w:r w:rsidR="00FE3E35"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--</w:t>
            </w:r>
            <w:r w:rsidR="00F41A63"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2019</w:t>
            </w:r>
          </w:p>
          <w:p w14:paraId="78BA619E" w14:textId="77777777" w:rsidR="00E76364" w:rsidRPr="002E30C0" w:rsidRDefault="00E76364" w:rsidP="00E8787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Promoting Distributed Programming Practices Among Computer Science Students</w:t>
            </w:r>
            <w:r w:rsidR="00F41A63"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       </w:t>
            </w:r>
            <w:r w:rsidR="00B26D7F"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--</w:t>
            </w:r>
            <w:r w:rsidR="00F41A63"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2018</w:t>
            </w:r>
          </w:p>
          <w:p w14:paraId="213FD626" w14:textId="77777777" w:rsidR="00FF76E3" w:rsidRPr="002E30C0" w:rsidRDefault="00FF76E3" w:rsidP="00E8787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Model Implementation of Text and Video Chats with Python IDE Software                     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</w:t>
            </w:r>
            <w:r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--20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17</w:t>
            </w:r>
          </w:p>
          <w:p w14:paraId="29072B13" w14:textId="77777777" w:rsidR="00E76364" w:rsidRPr="002E30C0" w:rsidRDefault="00E76364" w:rsidP="00E8787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Cs/>
                <w:sz w:val="24"/>
                <w:szCs w:val="24"/>
              </w:rPr>
              <w:t>Modeling Software Process Improvement on Software Development Team Size</w:t>
            </w:r>
            <w:r w:rsidRPr="002E30C0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F41A63" w:rsidRPr="002E30C0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          </w:t>
            </w:r>
            <w:r w:rsidR="0051706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 </w:t>
            </w:r>
            <w:r w:rsidR="00F41A63" w:rsidRPr="002E30C0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B26D7F" w:rsidRPr="002E30C0">
              <w:rPr>
                <w:rFonts w:ascii="Times New Roman" w:eastAsia="Times New Roman" w:hAnsi="Times New Roman"/>
                <w:b/>
                <w:sz w:val="24"/>
                <w:szCs w:val="24"/>
              </w:rPr>
              <w:t>--</w:t>
            </w:r>
            <w:r w:rsidR="00FF76E3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F41A63" w:rsidRPr="00FF76E3">
              <w:rPr>
                <w:rFonts w:ascii="Times New Roman" w:eastAsia="Times New Roman" w:hAnsi="Times New Roman"/>
                <w:bCs/>
                <w:sz w:val="24"/>
                <w:szCs w:val="24"/>
              </w:rPr>
              <w:t>2012</w:t>
            </w:r>
          </w:p>
        </w:tc>
      </w:tr>
      <w:tr w:rsidR="00E76364" w:rsidRPr="002E30C0" w14:paraId="0239C119" w14:textId="77777777" w:rsidTr="00822158">
        <w:trPr>
          <w:trHeight w:val="509"/>
          <w:tblCellSpacing w:w="0" w:type="dxa"/>
        </w:trPr>
        <w:tc>
          <w:tcPr>
            <w:tcW w:w="9659" w:type="dxa"/>
            <w:gridSpan w:val="2"/>
            <w:vMerge/>
            <w:vAlign w:val="center"/>
            <w:hideMark/>
          </w:tcPr>
          <w:p w14:paraId="58CE6D08" w14:textId="77777777" w:rsidR="00E76364" w:rsidRPr="002E30C0" w:rsidRDefault="00E76364" w:rsidP="003E15F9">
            <w:p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435BACEF" w14:textId="77777777" w:rsidR="00E91F0F" w:rsidRPr="002E30C0" w:rsidRDefault="00E91F0F" w:rsidP="00E91F0F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I.</w:t>
      </w:r>
      <w:r w:rsidRPr="002E30C0">
        <w:rPr>
          <w:rFonts w:ascii="Times New Roman" w:hAnsi="Times New Roman"/>
          <w:b/>
          <w:sz w:val="24"/>
          <w:szCs w:val="24"/>
        </w:rPr>
        <w:tab/>
        <w:t>PUBLICATION</w:t>
      </w:r>
      <w:r w:rsidR="00CA51A7">
        <w:rPr>
          <w:rFonts w:ascii="Times New Roman" w:hAnsi="Times New Roman"/>
          <w:b/>
          <w:sz w:val="24"/>
          <w:szCs w:val="24"/>
        </w:rPr>
        <w:t>S</w:t>
      </w:r>
    </w:p>
    <w:p w14:paraId="2F06216B" w14:textId="77777777" w:rsidR="002E30C0" w:rsidRPr="002E30C0" w:rsidRDefault="002E30C0" w:rsidP="002E30C0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 xml:space="preserve">(A.) </w:t>
      </w:r>
      <w:r w:rsidRPr="002E30C0">
        <w:rPr>
          <w:rFonts w:ascii="Times New Roman" w:hAnsi="Times New Roman"/>
          <w:b/>
          <w:sz w:val="24"/>
          <w:szCs w:val="24"/>
          <w:lang w:val="en-GB"/>
        </w:rPr>
        <w:t>THESIS / DISSERTATION / (INDICATE FOR WHICH DEGREE/DISCIPLINE/YEAR/INSTITUTION START WITH THE HIGHEST DEGREE DATE/TITLE/DEGREE/INSTITUTION)</w:t>
      </w:r>
    </w:p>
    <w:p w14:paraId="193CE27C" w14:textId="77777777" w:rsidR="002E30C0" w:rsidRPr="002E30C0" w:rsidRDefault="002E30C0" w:rsidP="002E30C0">
      <w:pPr>
        <w:spacing w:after="0" w:line="240" w:lineRule="auto"/>
        <w:ind w:left="2160" w:hanging="1440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Title:  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>Development of a Cyclomatic Complexity Measurement Tool for Computer Programming Codes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 </w:t>
      </w:r>
    </w:p>
    <w:p w14:paraId="4FC97601" w14:textId="77777777" w:rsidR="002E30C0" w:rsidRPr="002E30C0" w:rsidRDefault="002E30C0" w:rsidP="002E30C0">
      <w:pPr>
        <w:spacing w:after="0" w:line="240" w:lineRule="auto"/>
        <w:ind w:left="720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Date:  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  <w:t xml:space="preserve">2020 </w:t>
      </w:r>
    </w:p>
    <w:p w14:paraId="7EC0DEB9" w14:textId="77777777" w:rsidR="002E30C0" w:rsidRPr="002E30C0" w:rsidRDefault="002E30C0" w:rsidP="002E30C0">
      <w:pPr>
        <w:spacing w:after="0" w:line="240" w:lineRule="auto"/>
        <w:ind w:left="2160" w:hanging="1440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Degree:    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  <w:t>(</w:t>
      </w:r>
      <w:proofErr w:type="spellStart"/>
      <w:r w:rsidRPr="002E30C0">
        <w:rPr>
          <w:rFonts w:ascii="Times New Roman" w:hAnsi="Times New Roman"/>
          <w:bCs/>
          <w:sz w:val="24"/>
          <w:szCs w:val="24"/>
          <w:lang w:val="en-GB"/>
        </w:rPr>
        <w:t>Ph.D</w:t>
      </w:r>
      <w:proofErr w:type="spellEnd"/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) </w:t>
      </w:r>
    </w:p>
    <w:p w14:paraId="482D61A8" w14:textId="77777777" w:rsidR="002E30C0" w:rsidRPr="002E30C0" w:rsidRDefault="002E30C0" w:rsidP="002E30C0">
      <w:pPr>
        <w:spacing w:after="0" w:line="240" w:lineRule="auto"/>
        <w:ind w:left="2160" w:hanging="1440"/>
        <w:jc w:val="both"/>
        <w:rPr>
          <w:rFonts w:ascii="Times New Roman" w:hAnsi="Times New Roman"/>
          <w:bCs/>
          <w:sz w:val="24"/>
          <w:szCs w:val="24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Institution: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>University of Ibadan, Ibadan, Nigeria</w:t>
      </w:r>
    </w:p>
    <w:p w14:paraId="10084D04" w14:textId="77777777" w:rsidR="002E30C0" w:rsidRPr="002E30C0" w:rsidRDefault="002E30C0" w:rsidP="002E30C0">
      <w:pPr>
        <w:spacing w:after="0" w:line="240" w:lineRule="auto"/>
        <w:ind w:left="720"/>
        <w:jc w:val="both"/>
        <w:rPr>
          <w:rFonts w:ascii="Times New Roman" w:hAnsi="Times New Roman"/>
          <w:bCs/>
          <w:sz w:val="24"/>
          <w:szCs w:val="24"/>
          <w:lang w:val="en-GB"/>
        </w:rPr>
      </w:pPr>
    </w:p>
    <w:p w14:paraId="297F43E8" w14:textId="77777777" w:rsidR="002E30C0" w:rsidRPr="002E30C0" w:rsidRDefault="002E30C0" w:rsidP="002E30C0">
      <w:pPr>
        <w:spacing w:after="0" w:line="240" w:lineRule="auto"/>
        <w:ind w:left="2160" w:hanging="1440"/>
        <w:jc w:val="both"/>
        <w:rPr>
          <w:rFonts w:ascii="Times New Roman" w:hAnsi="Times New Roman"/>
          <w:bCs/>
          <w:sz w:val="24"/>
          <w:szCs w:val="24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Title:  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  <w:t>Software Company size as a factor of Software Process Maturity using Capability Maturity Model</w:t>
      </w:r>
    </w:p>
    <w:p w14:paraId="125CF0A1" w14:textId="77777777" w:rsidR="002E30C0" w:rsidRPr="002E30C0" w:rsidRDefault="002E30C0" w:rsidP="002E30C0">
      <w:pPr>
        <w:spacing w:after="0" w:line="240" w:lineRule="auto"/>
        <w:ind w:left="720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Date:  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  <w:t>2010</w:t>
      </w:r>
    </w:p>
    <w:p w14:paraId="1287FFB2" w14:textId="77777777" w:rsidR="002E30C0" w:rsidRPr="002E30C0" w:rsidRDefault="002E30C0" w:rsidP="002E30C0">
      <w:pPr>
        <w:spacing w:after="0" w:line="240" w:lineRule="auto"/>
        <w:ind w:left="2160" w:hanging="1440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Degree:    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  <w:t>(</w:t>
      </w:r>
      <w:proofErr w:type="spellStart"/>
      <w:r w:rsidRPr="002E30C0">
        <w:rPr>
          <w:rFonts w:ascii="Times New Roman" w:hAnsi="Times New Roman"/>
          <w:bCs/>
          <w:sz w:val="24"/>
          <w:szCs w:val="24"/>
        </w:rPr>
        <w:t>M.Sc</w:t>
      </w:r>
      <w:proofErr w:type="spellEnd"/>
      <w:r w:rsidRPr="002E30C0">
        <w:rPr>
          <w:rFonts w:ascii="Times New Roman" w:hAnsi="Times New Roman"/>
          <w:bCs/>
          <w:sz w:val="24"/>
          <w:szCs w:val="24"/>
          <w:lang w:val="en-GB"/>
        </w:rPr>
        <w:t xml:space="preserve">) </w:t>
      </w:r>
    </w:p>
    <w:p w14:paraId="066913C7" w14:textId="77777777" w:rsidR="00B313BA" w:rsidRPr="002E30C0" w:rsidRDefault="002E30C0" w:rsidP="002E30C0">
      <w:pPr>
        <w:spacing w:after="0" w:line="0" w:lineRule="atLeast"/>
        <w:ind w:left="720"/>
        <w:jc w:val="both"/>
        <w:rPr>
          <w:rFonts w:ascii="Times New Roman" w:eastAsia="Century Gothic" w:hAnsi="Times New Roman"/>
          <w:b/>
          <w:bCs/>
        </w:rPr>
      </w:pPr>
      <w:r w:rsidRPr="002E30C0">
        <w:rPr>
          <w:rFonts w:ascii="Times New Roman" w:hAnsi="Times New Roman"/>
          <w:bCs/>
          <w:sz w:val="24"/>
          <w:szCs w:val="24"/>
          <w:lang w:val="en-GB"/>
        </w:rPr>
        <w:lastRenderedPageBreak/>
        <w:t xml:space="preserve">Institution: </w:t>
      </w:r>
      <w:r w:rsidRPr="002E30C0">
        <w:rPr>
          <w:rFonts w:ascii="Times New Roman" w:hAnsi="Times New Roman"/>
          <w:bCs/>
          <w:sz w:val="24"/>
          <w:szCs w:val="24"/>
          <w:lang w:val="en-GB"/>
        </w:rPr>
        <w:tab/>
      </w:r>
      <w:r w:rsidRPr="002E30C0">
        <w:rPr>
          <w:rFonts w:ascii="Times New Roman" w:hAnsi="Times New Roman"/>
          <w:bCs/>
          <w:sz w:val="24"/>
          <w:szCs w:val="24"/>
        </w:rPr>
        <w:t>University of Ibadan, Ibadan, Nigeria</w:t>
      </w:r>
      <w:r w:rsidR="00B313BA" w:rsidRPr="002E30C0">
        <w:rPr>
          <w:rFonts w:ascii="Times New Roman" w:eastAsia="Century Gothic" w:hAnsi="Times New Roman"/>
          <w:b/>
          <w:bCs/>
        </w:rPr>
        <w:tab/>
      </w:r>
      <w:r w:rsidR="00B313BA" w:rsidRPr="002E30C0">
        <w:rPr>
          <w:rFonts w:ascii="Times New Roman" w:eastAsia="Century Gothic" w:hAnsi="Times New Roman"/>
          <w:b/>
          <w:bCs/>
        </w:rPr>
        <w:tab/>
        <w:t xml:space="preserve">       </w:t>
      </w:r>
    </w:p>
    <w:p w14:paraId="0828710B" w14:textId="77777777" w:rsidR="00B313BA" w:rsidRDefault="00E91F0F" w:rsidP="001D00D1">
      <w:pPr>
        <w:spacing w:line="240" w:lineRule="auto"/>
        <w:ind w:firstLine="420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 xml:space="preserve"> </w:t>
      </w:r>
      <w:r w:rsidRPr="002E30C0">
        <w:rPr>
          <w:rFonts w:ascii="Times New Roman" w:hAnsi="Times New Roman"/>
          <w:b/>
          <w:sz w:val="24"/>
          <w:szCs w:val="24"/>
        </w:rPr>
        <w:tab/>
      </w:r>
    </w:p>
    <w:p w14:paraId="12856BDF" w14:textId="77777777" w:rsidR="00FD67B9" w:rsidRPr="002E30C0" w:rsidRDefault="00CA51A7" w:rsidP="002E30C0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 xml:space="preserve">(B.) JOURNAL ARTICLES </w:t>
      </w:r>
      <w:r w:rsidRPr="002E30C0">
        <w:rPr>
          <w:rStyle w:val="Strong"/>
          <w:rFonts w:ascii="Times New Roman" w:hAnsi="Times New Roman"/>
          <w:bCs w:val="0"/>
          <w:color w:val="505050"/>
          <w:shd w:val="clear" w:color="auto" w:fill="FFFFFF"/>
        </w:rPr>
        <w:t>IN PRINT</w:t>
      </w:r>
    </w:p>
    <w:p w14:paraId="2387F852" w14:textId="77777777" w:rsidR="00050231" w:rsidRPr="002E30C0" w:rsidRDefault="00050231" w:rsidP="00A876DD">
      <w:pPr>
        <w:pStyle w:val="ListParagraph"/>
        <w:numPr>
          <w:ilvl w:val="0"/>
          <w:numId w:val="13"/>
        </w:numPr>
        <w:jc w:val="both"/>
        <w:rPr>
          <w:rFonts w:ascii="Times New Roman" w:hAnsi="Times New Roman"/>
          <w:b/>
          <w:bCs/>
          <w:sz w:val="24"/>
          <w:szCs w:val="24"/>
        </w:rPr>
      </w:pPr>
      <w:bookmarkStart w:id="2" w:name="_Hlk84420127"/>
      <w:r w:rsidRPr="002E30C0">
        <w:rPr>
          <w:rFonts w:ascii="Times New Roman" w:hAnsi="Times New Roman"/>
          <w:b/>
          <w:bCs/>
          <w:sz w:val="24"/>
          <w:szCs w:val="24"/>
        </w:rPr>
        <w:t xml:space="preserve">Ogunrinde, A. Mutiat </w:t>
      </w:r>
      <w:r w:rsidRPr="002E30C0">
        <w:rPr>
          <w:rFonts w:ascii="Times New Roman" w:hAnsi="Times New Roman"/>
          <w:sz w:val="24"/>
          <w:szCs w:val="24"/>
        </w:rPr>
        <w:t xml:space="preserve">and Akinola O. Solomon (2020), </w:t>
      </w:r>
      <w:r w:rsidR="00BF6E98" w:rsidRPr="00BF6E98">
        <w:rPr>
          <w:rFonts w:ascii="Times New Roman" w:hAnsi="Times New Roman"/>
          <w:sz w:val="24"/>
          <w:szCs w:val="24"/>
        </w:rPr>
        <w:t>“Performance Evaluation of a Code Complexity Measurement Tool: An Empirical Approach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. </w:t>
      </w:r>
      <w:proofErr w:type="spellStart"/>
      <w:r w:rsidRPr="002E30C0">
        <w:rPr>
          <w:rFonts w:ascii="Times New Roman" w:hAnsi="Times New Roman"/>
          <w:b/>
          <w:bCs/>
          <w:i/>
          <w:sz w:val="24"/>
          <w:szCs w:val="24"/>
        </w:rPr>
        <w:t>Afri</w:t>
      </w:r>
      <w:proofErr w:type="spellEnd"/>
      <w:r w:rsidRPr="002E30C0">
        <w:rPr>
          <w:rFonts w:ascii="Times New Roman" w:hAnsi="Times New Roman"/>
          <w:b/>
          <w:bCs/>
          <w:i/>
          <w:sz w:val="24"/>
          <w:szCs w:val="24"/>
        </w:rPr>
        <w:t xml:space="preserve"> J Comp &amp; ICTs. </w:t>
      </w:r>
      <w:r w:rsidR="00A876DD" w:rsidRPr="00A876DD">
        <w:rPr>
          <w:rFonts w:ascii="Times New Roman" w:hAnsi="Times New Roman"/>
          <w:sz w:val="24"/>
          <w:szCs w:val="24"/>
        </w:rPr>
        <w:t>Vol. 13, No. 3, September 2020, pp. 55 – 69</w:t>
      </w:r>
      <w:r w:rsidRPr="002E30C0">
        <w:rPr>
          <w:rFonts w:ascii="Times New Roman" w:hAnsi="Times New Roman"/>
          <w:sz w:val="24"/>
          <w:szCs w:val="24"/>
        </w:rPr>
        <w:t>.</w:t>
      </w:r>
      <w:r w:rsidR="00A876DD">
        <w:rPr>
          <w:rFonts w:ascii="Times New Roman" w:hAnsi="Times New Roman"/>
          <w:sz w:val="24"/>
          <w:szCs w:val="24"/>
        </w:rPr>
        <w:t xml:space="preserve"> Available at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hyperlink r:id="rId11" w:history="1">
        <w:r w:rsidR="00A876DD" w:rsidRPr="001673E1">
          <w:rPr>
            <w:rStyle w:val="Hyperlink"/>
            <w:rFonts w:ascii="Times New Roman" w:hAnsi="Times New Roman"/>
            <w:sz w:val="24"/>
            <w:szCs w:val="24"/>
          </w:rPr>
          <w:t>https://afrjcict.net/wp-content/uploads/2017/08/Vol13No3Sep20pap4pagenumb.pdf</w:t>
        </w:r>
      </w:hyperlink>
      <w:r w:rsidR="00A876DD">
        <w:rPr>
          <w:rFonts w:ascii="Times New Roman" w:hAnsi="Times New Roman"/>
          <w:sz w:val="24"/>
          <w:szCs w:val="24"/>
        </w:rPr>
        <w:t xml:space="preserve"> </w:t>
      </w:r>
    </w:p>
    <w:bookmarkEnd w:id="2"/>
    <w:p w14:paraId="324E1F02" w14:textId="77777777" w:rsidR="00050231" w:rsidRPr="002E30C0" w:rsidRDefault="00050231" w:rsidP="00050231">
      <w:pPr>
        <w:pStyle w:val="ListParagraph"/>
        <w:jc w:val="both"/>
        <w:rPr>
          <w:rFonts w:ascii="Times New Roman" w:hAnsi="Times New Roman"/>
          <w:b/>
          <w:bCs/>
          <w:sz w:val="18"/>
          <w:szCs w:val="18"/>
        </w:rPr>
      </w:pPr>
    </w:p>
    <w:p w14:paraId="7A08528F" w14:textId="77777777" w:rsidR="007B31C7" w:rsidRPr="002E30C0" w:rsidRDefault="001551E9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Bello, O.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Ridwan,</w:t>
      </w:r>
      <w:r w:rsidR="007B31C7" w:rsidRPr="002E30C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proofErr w:type="spellEnd"/>
      <w:r w:rsidR="007B31C7" w:rsidRPr="002E30C0">
        <w:rPr>
          <w:rFonts w:ascii="Times New Roman" w:hAnsi="Times New Roman"/>
          <w:sz w:val="24"/>
          <w:szCs w:val="24"/>
        </w:rPr>
        <w:t xml:space="preserve">, </w:t>
      </w:r>
      <w:r w:rsidR="007B31C7" w:rsidRPr="002E30C0">
        <w:rPr>
          <w:rFonts w:ascii="Times New Roman" w:hAnsi="Times New Roman"/>
          <w:b/>
          <w:bCs/>
          <w:sz w:val="24"/>
          <w:szCs w:val="24"/>
        </w:rPr>
        <w:t xml:space="preserve">A. 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Mutiat </w:t>
      </w:r>
      <w:r w:rsidR="007B31C7" w:rsidRPr="002E30C0">
        <w:rPr>
          <w:rFonts w:ascii="Times New Roman" w:hAnsi="Times New Roman"/>
          <w:sz w:val="24"/>
          <w:szCs w:val="24"/>
        </w:rPr>
        <w:t xml:space="preserve">and </w:t>
      </w:r>
      <w:r w:rsidRPr="002E30C0">
        <w:rPr>
          <w:rFonts w:ascii="Times New Roman" w:hAnsi="Times New Roman"/>
          <w:sz w:val="24"/>
          <w:szCs w:val="24"/>
        </w:rPr>
        <w:t xml:space="preserve">Bello B. </w:t>
      </w:r>
      <w:r w:rsidR="007B31C7" w:rsidRPr="002E30C0">
        <w:rPr>
          <w:rFonts w:ascii="Times New Roman" w:hAnsi="Times New Roman"/>
          <w:sz w:val="24"/>
          <w:szCs w:val="24"/>
        </w:rPr>
        <w:t>O.</w:t>
      </w:r>
      <w:r w:rsidRPr="002E30C0">
        <w:rPr>
          <w:rFonts w:ascii="Times New Roman" w:hAnsi="Times New Roman"/>
          <w:sz w:val="24"/>
          <w:szCs w:val="24"/>
        </w:rPr>
        <w:t>,</w:t>
      </w:r>
      <w:r w:rsidR="007B31C7" w:rsidRPr="002E30C0">
        <w:rPr>
          <w:rFonts w:ascii="Times New Roman" w:hAnsi="Times New Roman"/>
          <w:sz w:val="24"/>
          <w:szCs w:val="24"/>
        </w:rPr>
        <w:t xml:space="preserve"> (2020) </w:t>
      </w:r>
      <w:r w:rsidRPr="002E30C0">
        <w:rPr>
          <w:rFonts w:ascii="Times New Roman" w:hAnsi="Times New Roman"/>
          <w:sz w:val="24"/>
          <w:szCs w:val="24"/>
        </w:rPr>
        <w:t>“</w:t>
      </w:r>
      <w:r w:rsidR="007B31C7" w:rsidRPr="002E30C0">
        <w:rPr>
          <w:rFonts w:ascii="Times New Roman" w:hAnsi="Times New Roman"/>
          <w:sz w:val="24"/>
          <w:szCs w:val="24"/>
        </w:rPr>
        <w:t>Model Implementation of Text and Video Chats with Python IDE Software</w:t>
      </w:r>
      <w:r w:rsidRPr="002E30C0">
        <w:rPr>
          <w:rFonts w:ascii="Times New Roman" w:hAnsi="Times New Roman"/>
          <w:sz w:val="24"/>
          <w:szCs w:val="24"/>
        </w:rPr>
        <w:t>”</w:t>
      </w:r>
      <w:r w:rsidR="007B31C7" w:rsidRPr="002E30C0">
        <w:rPr>
          <w:rFonts w:ascii="Times New Roman" w:hAnsi="Times New Roman"/>
          <w:sz w:val="24"/>
          <w:szCs w:val="24"/>
        </w:rPr>
        <w:t xml:space="preserve">, </w:t>
      </w:r>
      <w:r w:rsidR="007B31C7" w:rsidRPr="002E30C0">
        <w:rPr>
          <w:rFonts w:ascii="Times New Roman" w:hAnsi="Times New Roman"/>
          <w:i/>
          <w:iCs/>
          <w:sz w:val="24"/>
          <w:szCs w:val="24"/>
        </w:rPr>
        <w:t>The Journal of Computer Science and its Applications</w:t>
      </w:r>
      <w:r w:rsidR="007B31C7" w:rsidRPr="002E30C0">
        <w:rPr>
          <w:rFonts w:ascii="Times New Roman" w:hAnsi="Times New Roman"/>
          <w:sz w:val="24"/>
          <w:szCs w:val="24"/>
        </w:rPr>
        <w:t xml:space="preserve"> Vol. 27, No. 1, June 2020, </w:t>
      </w:r>
      <w:r w:rsidR="007B31C7" w:rsidRPr="002E30C0">
        <w:rPr>
          <w:rFonts w:ascii="Times New Roman" w:hAnsi="Times New Roman"/>
          <w:bCs/>
          <w:sz w:val="24"/>
          <w:szCs w:val="24"/>
        </w:rPr>
        <w:t>Pp 90 – 102.</w:t>
      </w:r>
    </w:p>
    <w:p w14:paraId="2C54390D" w14:textId="77777777" w:rsidR="007B31C7" w:rsidRPr="002E30C0" w:rsidRDefault="007B31C7" w:rsidP="007B31C7">
      <w:pPr>
        <w:pStyle w:val="ListParagraph"/>
        <w:spacing w:before="240"/>
        <w:jc w:val="both"/>
        <w:rPr>
          <w:rFonts w:ascii="Times New Roman" w:hAnsi="Times New Roman"/>
          <w:sz w:val="24"/>
          <w:szCs w:val="24"/>
        </w:rPr>
      </w:pPr>
    </w:p>
    <w:p w14:paraId="361D805D" w14:textId="77777777" w:rsidR="001504F4" w:rsidRPr="002E30C0" w:rsidRDefault="001551E9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2E30C0">
        <w:rPr>
          <w:rFonts w:ascii="Times New Roman" w:hAnsi="Times New Roman"/>
          <w:sz w:val="24"/>
          <w:szCs w:val="24"/>
        </w:rPr>
        <w:t>Bakrin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, F., </w:t>
      </w:r>
      <w:proofErr w:type="spellStart"/>
      <w:r w:rsidR="001504F4" w:rsidRPr="002E30C0">
        <w:rPr>
          <w:rFonts w:ascii="Times New Roman" w:hAnsi="Times New Roman"/>
          <w:sz w:val="24"/>
          <w:szCs w:val="24"/>
        </w:rPr>
        <w:t>S</w:t>
      </w:r>
      <w:r w:rsidRPr="002E30C0">
        <w:rPr>
          <w:rFonts w:ascii="Times New Roman" w:hAnsi="Times New Roman"/>
          <w:sz w:val="24"/>
          <w:szCs w:val="24"/>
        </w:rPr>
        <w:t>urajudeen</w:t>
      </w:r>
      <w:proofErr w:type="spellEnd"/>
      <w:r w:rsidR="00C80EF4" w:rsidRPr="002E30C0">
        <w:rPr>
          <w:rFonts w:ascii="Times New Roman" w:hAnsi="Times New Roman"/>
          <w:sz w:val="24"/>
          <w:szCs w:val="24"/>
        </w:rPr>
        <w:t>.</w:t>
      </w:r>
      <w:r w:rsidRPr="002E30C0">
        <w:rPr>
          <w:rFonts w:ascii="Times New Roman" w:hAnsi="Times New Roman"/>
          <w:sz w:val="24"/>
          <w:szCs w:val="24"/>
        </w:rPr>
        <w:t>,</w:t>
      </w:r>
      <w:r w:rsidR="001504F4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 xml:space="preserve">Bello, A. </w:t>
      </w:r>
      <w:proofErr w:type="spellStart"/>
      <w:r w:rsidR="001504F4" w:rsidRPr="002E30C0">
        <w:rPr>
          <w:rFonts w:ascii="Times New Roman" w:hAnsi="Times New Roman"/>
          <w:sz w:val="24"/>
          <w:szCs w:val="24"/>
        </w:rPr>
        <w:t>M</w:t>
      </w:r>
      <w:r w:rsidRPr="002E30C0">
        <w:rPr>
          <w:rFonts w:ascii="Times New Roman" w:hAnsi="Times New Roman"/>
          <w:sz w:val="24"/>
          <w:szCs w:val="24"/>
        </w:rPr>
        <w:t>ujidat</w:t>
      </w:r>
      <w:proofErr w:type="spellEnd"/>
      <w:r w:rsidR="001504F4" w:rsidRPr="002E30C0">
        <w:rPr>
          <w:rFonts w:ascii="Times New Roman" w:hAnsi="Times New Roman"/>
          <w:sz w:val="24"/>
          <w:szCs w:val="24"/>
        </w:rPr>
        <w:t xml:space="preserve"> and</w:t>
      </w:r>
      <w:r w:rsidR="001504F4"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, 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A. Mutiat </w:t>
      </w:r>
      <w:r w:rsidR="001504F4" w:rsidRPr="002E30C0">
        <w:rPr>
          <w:rFonts w:ascii="Times New Roman" w:hAnsi="Times New Roman"/>
          <w:b/>
          <w:bCs/>
          <w:sz w:val="24"/>
          <w:szCs w:val="24"/>
        </w:rPr>
        <w:t>(</w:t>
      </w:r>
      <w:r w:rsidR="001504F4" w:rsidRPr="002E30C0">
        <w:rPr>
          <w:rFonts w:ascii="Times New Roman" w:hAnsi="Times New Roman"/>
          <w:sz w:val="24"/>
          <w:szCs w:val="24"/>
        </w:rPr>
        <w:t xml:space="preserve">2020), </w:t>
      </w:r>
      <w:r w:rsidRPr="002E30C0">
        <w:rPr>
          <w:rFonts w:ascii="Times New Roman" w:hAnsi="Times New Roman"/>
          <w:sz w:val="24"/>
          <w:szCs w:val="24"/>
        </w:rPr>
        <w:t>“</w:t>
      </w:r>
      <w:r w:rsidR="001504F4" w:rsidRPr="002E30C0">
        <w:rPr>
          <w:rFonts w:ascii="Times New Roman" w:hAnsi="Times New Roman"/>
          <w:sz w:val="24"/>
          <w:szCs w:val="24"/>
        </w:rPr>
        <w:t>Adoption of Cloud Computing and OPAC Visibility in Nigerian University Library System</w:t>
      </w:r>
      <w:r w:rsidRPr="002E30C0">
        <w:rPr>
          <w:rFonts w:ascii="Times New Roman" w:hAnsi="Times New Roman"/>
          <w:sz w:val="24"/>
          <w:szCs w:val="24"/>
        </w:rPr>
        <w:t>”</w:t>
      </w:r>
      <w:r w:rsidR="001504F4" w:rsidRPr="002E30C0">
        <w:rPr>
          <w:rFonts w:ascii="Times New Roman" w:hAnsi="Times New Roman"/>
          <w:sz w:val="24"/>
          <w:szCs w:val="24"/>
        </w:rPr>
        <w:t xml:space="preserve">, </w:t>
      </w:r>
      <w:r w:rsidR="001504F4" w:rsidRPr="002E30C0">
        <w:rPr>
          <w:rFonts w:ascii="Times New Roman" w:hAnsi="Times New Roman"/>
          <w:i/>
          <w:iCs/>
          <w:sz w:val="24"/>
          <w:szCs w:val="24"/>
        </w:rPr>
        <w:t>International Journal of Information Science and Management</w:t>
      </w:r>
      <w:r w:rsidR="001504F4" w:rsidRPr="002E30C0">
        <w:rPr>
          <w:rFonts w:ascii="Times New Roman" w:hAnsi="Times New Roman"/>
          <w:sz w:val="24"/>
          <w:szCs w:val="24"/>
        </w:rPr>
        <w:t xml:space="preserve"> Vol. 18, No. 2, 2020, 133-149. </w:t>
      </w:r>
      <w:r w:rsidR="001504F4" w:rsidRPr="002E30C0">
        <w:rPr>
          <w:rFonts w:ascii="Times New Roman" w:eastAsia="Times New Roman" w:hAnsi="Times New Roman"/>
          <w:sz w:val="24"/>
          <w:szCs w:val="24"/>
        </w:rPr>
        <w:t xml:space="preserve">Available at </w:t>
      </w:r>
      <w:hyperlink r:id="rId12" w:history="1">
        <w:r w:rsidR="001504F4" w:rsidRPr="002E30C0">
          <w:rPr>
            <w:rStyle w:val="Hyperlink"/>
            <w:rFonts w:ascii="Times New Roman" w:eastAsia="Times New Roman" w:hAnsi="Times New Roman"/>
            <w:sz w:val="24"/>
            <w:szCs w:val="24"/>
          </w:rPr>
          <w:t>https://ijism.ricest.ac.ir/index.php/ijism/article/view/1802</w:t>
        </w:r>
      </w:hyperlink>
      <w:r w:rsidR="001504F4" w:rsidRPr="002E30C0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24D2450E" w14:textId="77777777" w:rsidR="007B31C7" w:rsidRPr="002E30C0" w:rsidRDefault="007B31C7" w:rsidP="007B31C7">
      <w:pPr>
        <w:pStyle w:val="ListParagraph"/>
        <w:spacing w:before="240"/>
        <w:jc w:val="both"/>
        <w:rPr>
          <w:rFonts w:ascii="Times New Roman" w:hAnsi="Times New Roman"/>
          <w:sz w:val="24"/>
          <w:szCs w:val="24"/>
        </w:rPr>
      </w:pPr>
    </w:p>
    <w:p w14:paraId="31AFF8B0" w14:textId="77777777" w:rsidR="007B31C7" w:rsidRPr="002E30C0" w:rsidRDefault="001551E9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r w:rsidRPr="002E30C0">
        <w:rPr>
          <w:rFonts w:ascii="Times New Roman" w:hAnsi="Times New Roman"/>
          <w:sz w:val="24"/>
          <w:szCs w:val="24"/>
        </w:rPr>
        <w:t xml:space="preserve">, 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Pr="002E30C0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spellStart"/>
      <w:r w:rsidR="00810501" w:rsidRPr="002E30C0">
        <w:rPr>
          <w:rFonts w:ascii="Times New Roman" w:hAnsi="Times New Roman"/>
          <w:sz w:val="24"/>
          <w:szCs w:val="24"/>
        </w:rPr>
        <w:t>Adebare</w:t>
      </w:r>
      <w:proofErr w:type="spellEnd"/>
      <w:r w:rsidR="00810501" w:rsidRPr="002E30C0">
        <w:rPr>
          <w:rFonts w:ascii="Times New Roman" w:hAnsi="Times New Roman"/>
          <w:sz w:val="24"/>
          <w:szCs w:val="24"/>
        </w:rPr>
        <w:t>, A.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0C0">
        <w:rPr>
          <w:rFonts w:ascii="Times New Roman" w:hAnsi="Times New Roman"/>
          <w:sz w:val="24"/>
          <w:szCs w:val="24"/>
        </w:rPr>
        <w:t>Wasilat</w:t>
      </w:r>
      <w:proofErr w:type="spellEnd"/>
      <w:r w:rsidR="00810501" w:rsidRPr="002E30C0">
        <w:rPr>
          <w:rFonts w:ascii="Times New Roman" w:hAnsi="Times New Roman"/>
          <w:sz w:val="24"/>
          <w:szCs w:val="24"/>
        </w:rPr>
        <w:t>, Azeez, A.</w:t>
      </w:r>
      <w:r w:rsidRPr="002E30C0">
        <w:rPr>
          <w:rFonts w:ascii="Times New Roman" w:hAnsi="Times New Roman"/>
          <w:sz w:val="24"/>
          <w:szCs w:val="24"/>
        </w:rPr>
        <w:t xml:space="preserve"> Raheem</w:t>
      </w:r>
      <w:r w:rsidR="00810501" w:rsidRPr="002E30C0">
        <w:rPr>
          <w:rFonts w:ascii="Times New Roman" w:hAnsi="Times New Roman"/>
          <w:sz w:val="24"/>
          <w:szCs w:val="24"/>
        </w:rPr>
        <w:t xml:space="preserve">, Abdulsalami, A. </w:t>
      </w:r>
      <w:proofErr w:type="spellStart"/>
      <w:r w:rsidRPr="002E30C0">
        <w:rPr>
          <w:rFonts w:ascii="Times New Roman" w:hAnsi="Times New Roman"/>
          <w:sz w:val="24"/>
          <w:szCs w:val="24"/>
        </w:rPr>
        <w:t>Basirat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  <w:r w:rsidR="00810501" w:rsidRPr="002E30C0">
        <w:rPr>
          <w:rFonts w:ascii="Times New Roman" w:hAnsi="Times New Roman"/>
          <w:sz w:val="24"/>
          <w:szCs w:val="24"/>
        </w:rPr>
        <w:t>and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10501" w:rsidRPr="002E30C0">
        <w:rPr>
          <w:rFonts w:ascii="Times New Roman" w:hAnsi="Times New Roman"/>
          <w:sz w:val="24"/>
          <w:szCs w:val="24"/>
        </w:rPr>
        <w:t>Osuolale</w:t>
      </w:r>
      <w:proofErr w:type="spellEnd"/>
      <w:r w:rsidR="00810501" w:rsidRPr="002E30C0">
        <w:rPr>
          <w:rFonts w:ascii="Times New Roman" w:hAnsi="Times New Roman"/>
          <w:sz w:val="24"/>
          <w:szCs w:val="24"/>
        </w:rPr>
        <w:t xml:space="preserve">, </w:t>
      </w:r>
      <w:r w:rsidRPr="002E30C0">
        <w:rPr>
          <w:rFonts w:ascii="Times New Roman" w:hAnsi="Times New Roman"/>
          <w:sz w:val="24"/>
          <w:szCs w:val="24"/>
        </w:rPr>
        <w:t>A.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r w:rsidR="00810501" w:rsidRPr="002E30C0">
        <w:rPr>
          <w:rFonts w:ascii="Times New Roman" w:hAnsi="Times New Roman"/>
          <w:sz w:val="24"/>
          <w:szCs w:val="24"/>
        </w:rPr>
        <w:t>I</w:t>
      </w:r>
      <w:r w:rsidRPr="002E30C0">
        <w:rPr>
          <w:rFonts w:ascii="Times New Roman" w:hAnsi="Times New Roman"/>
          <w:sz w:val="24"/>
          <w:szCs w:val="24"/>
        </w:rPr>
        <w:t>slamiyah</w:t>
      </w:r>
      <w:r w:rsidR="00810501" w:rsidRPr="002E30C0">
        <w:rPr>
          <w:rFonts w:ascii="Times New Roman" w:hAnsi="Times New Roman"/>
          <w:sz w:val="24"/>
          <w:szCs w:val="24"/>
        </w:rPr>
        <w:t xml:space="preserve"> </w:t>
      </w:r>
      <w:r w:rsidR="007B31C7" w:rsidRPr="002E30C0">
        <w:rPr>
          <w:rFonts w:ascii="Times New Roman" w:hAnsi="Times New Roman"/>
          <w:sz w:val="24"/>
          <w:szCs w:val="24"/>
        </w:rPr>
        <w:t>(2019)</w:t>
      </w:r>
      <w:r w:rsidRPr="002E30C0">
        <w:rPr>
          <w:rFonts w:ascii="Times New Roman" w:hAnsi="Times New Roman"/>
          <w:sz w:val="24"/>
          <w:szCs w:val="24"/>
        </w:rPr>
        <w:t>,</w:t>
      </w:r>
      <w:r w:rsidR="007B31C7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“</w:t>
      </w:r>
      <w:r w:rsidR="007B31C7" w:rsidRPr="002E30C0">
        <w:rPr>
          <w:rFonts w:ascii="Times New Roman" w:hAnsi="Times New Roman"/>
          <w:sz w:val="24"/>
          <w:szCs w:val="24"/>
        </w:rPr>
        <w:t>An Enhanced Bilateral Authentication System for Android Devices</w:t>
      </w:r>
      <w:r w:rsidRPr="002E30C0">
        <w:rPr>
          <w:rFonts w:ascii="Times New Roman" w:hAnsi="Times New Roman"/>
          <w:sz w:val="24"/>
          <w:szCs w:val="24"/>
        </w:rPr>
        <w:t>”</w:t>
      </w:r>
      <w:r w:rsidR="007B31C7" w:rsidRPr="002E30C0">
        <w:rPr>
          <w:rFonts w:ascii="Times New Roman" w:hAnsi="Times New Roman"/>
          <w:sz w:val="24"/>
          <w:szCs w:val="24"/>
        </w:rPr>
        <w:t>. </w:t>
      </w:r>
      <w:r w:rsidR="007B31C7" w:rsidRPr="002E30C0">
        <w:rPr>
          <w:rFonts w:ascii="Times New Roman" w:hAnsi="Times New Roman"/>
          <w:i/>
          <w:iCs/>
          <w:sz w:val="24"/>
          <w:szCs w:val="24"/>
        </w:rPr>
        <w:t>Fountain Journal of Natural and Applied Sciences</w:t>
      </w:r>
      <w:r w:rsidR="007B31C7" w:rsidRPr="002E30C0">
        <w:rPr>
          <w:rFonts w:ascii="Times New Roman" w:hAnsi="Times New Roman"/>
          <w:sz w:val="24"/>
          <w:szCs w:val="24"/>
        </w:rPr>
        <w:t>, </w:t>
      </w:r>
      <w:r w:rsidR="007B31C7" w:rsidRPr="002E30C0">
        <w:rPr>
          <w:rFonts w:ascii="Times New Roman" w:hAnsi="Times New Roman"/>
          <w:i/>
          <w:iCs/>
          <w:sz w:val="24"/>
          <w:szCs w:val="24"/>
        </w:rPr>
        <w:t>8</w:t>
      </w:r>
      <w:r w:rsidR="007B31C7" w:rsidRPr="002E30C0">
        <w:rPr>
          <w:rFonts w:ascii="Times New Roman" w:hAnsi="Times New Roman"/>
          <w:sz w:val="24"/>
          <w:szCs w:val="24"/>
        </w:rPr>
        <w:t>(2)</w:t>
      </w:r>
      <w:r w:rsidR="009630C3">
        <w:rPr>
          <w:rFonts w:ascii="Times New Roman" w:hAnsi="Times New Roman"/>
          <w:sz w:val="24"/>
          <w:szCs w:val="24"/>
        </w:rPr>
        <w:t>, pp 28-37</w:t>
      </w:r>
      <w:r w:rsidR="007B31C7" w:rsidRPr="002E30C0">
        <w:rPr>
          <w:rFonts w:ascii="Times New Roman" w:hAnsi="Times New Roman"/>
          <w:sz w:val="24"/>
          <w:szCs w:val="24"/>
        </w:rPr>
        <w:t xml:space="preserve">. Retrieved from </w:t>
      </w:r>
      <w:hyperlink r:id="rId13" w:history="1">
        <w:r w:rsidR="007B31C7" w:rsidRPr="002E30C0">
          <w:rPr>
            <w:rStyle w:val="Hyperlink"/>
            <w:rFonts w:ascii="Times New Roman" w:hAnsi="Times New Roman"/>
            <w:sz w:val="24"/>
            <w:szCs w:val="24"/>
          </w:rPr>
          <w:t>http://fountainjournals.com/index.php/FUJNAS/article/view/283</w:t>
        </w:r>
      </w:hyperlink>
      <w:r w:rsidR="007B31C7" w:rsidRPr="002E30C0">
        <w:rPr>
          <w:rFonts w:ascii="Times New Roman" w:hAnsi="Times New Roman"/>
          <w:sz w:val="24"/>
          <w:szCs w:val="24"/>
        </w:rPr>
        <w:t xml:space="preserve"> </w:t>
      </w:r>
    </w:p>
    <w:p w14:paraId="46E4402B" w14:textId="77777777" w:rsidR="007B31C7" w:rsidRPr="002E30C0" w:rsidRDefault="007B31C7" w:rsidP="007B31C7">
      <w:pPr>
        <w:pStyle w:val="ListParagraph"/>
        <w:spacing w:before="240"/>
        <w:jc w:val="both"/>
        <w:rPr>
          <w:rFonts w:ascii="Times New Roman" w:hAnsi="Times New Roman"/>
          <w:sz w:val="24"/>
          <w:szCs w:val="24"/>
        </w:rPr>
      </w:pPr>
    </w:p>
    <w:p w14:paraId="3D7E8F5B" w14:textId="77777777" w:rsidR="00135C71" w:rsidRPr="002E30C0" w:rsidRDefault="007E5DBF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Abdulsalami, A. </w:t>
      </w:r>
      <w:proofErr w:type="spellStart"/>
      <w:r w:rsidRPr="002E30C0">
        <w:rPr>
          <w:rFonts w:ascii="Times New Roman" w:hAnsi="Times New Roman"/>
          <w:sz w:val="24"/>
          <w:szCs w:val="24"/>
        </w:rPr>
        <w:t>Basirat</w:t>
      </w:r>
      <w:proofErr w:type="spellEnd"/>
      <w:r w:rsidR="007B31C7" w:rsidRPr="002E30C0">
        <w:rPr>
          <w:rFonts w:ascii="Times New Roman" w:hAnsi="Times New Roman"/>
          <w:bCs/>
          <w:sz w:val="24"/>
          <w:szCs w:val="24"/>
        </w:rPr>
        <w:t xml:space="preserve">., Kolawole, A. A., </w:t>
      </w:r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r w:rsidRPr="002E30C0">
        <w:rPr>
          <w:rFonts w:ascii="Times New Roman" w:hAnsi="Times New Roman"/>
          <w:sz w:val="24"/>
          <w:szCs w:val="24"/>
        </w:rPr>
        <w:t xml:space="preserve">, 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="007B31C7" w:rsidRPr="002E30C0">
        <w:rPr>
          <w:rFonts w:ascii="Times New Roman" w:hAnsi="Times New Roman"/>
          <w:bCs/>
          <w:sz w:val="24"/>
          <w:szCs w:val="24"/>
        </w:rPr>
        <w:t>.</w:t>
      </w:r>
      <w:r w:rsidR="00B37EA4" w:rsidRPr="002E30C0">
        <w:rPr>
          <w:rFonts w:ascii="Times New Roman" w:hAnsi="Times New Roman"/>
          <w:bCs/>
          <w:sz w:val="24"/>
          <w:szCs w:val="24"/>
        </w:rPr>
        <w:t>, Lawal, M.</w:t>
      </w:r>
      <w:r w:rsidR="007B31C7" w:rsidRPr="002E30C0">
        <w:rPr>
          <w:rFonts w:ascii="Times New Roman" w:hAnsi="Times New Roman"/>
          <w:bCs/>
          <w:sz w:val="24"/>
          <w:szCs w:val="24"/>
        </w:rPr>
        <w:t xml:space="preserve">, </w:t>
      </w:r>
      <w:r w:rsidR="00B37EA4" w:rsidRPr="002E30C0">
        <w:rPr>
          <w:rFonts w:ascii="Times New Roman" w:hAnsi="Times New Roman"/>
          <w:sz w:val="24"/>
          <w:szCs w:val="24"/>
        </w:rPr>
        <w:t>Azeez, A. Raheem</w:t>
      </w:r>
      <w:r w:rsidR="00181780" w:rsidRPr="002E30C0">
        <w:rPr>
          <w:rFonts w:ascii="Times New Roman" w:hAnsi="Times New Roman"/>
          <w:bCs/>
          <w:sz w:val="24"/>
          <w:szCs w:val="24"/>
        </w:rPr>
        <w:t xml:space="preserve"> </w:t>
      </w:r>
      <w:r w:rsidR="007B31C7" w:rsidRPr="002E30C0">
        <w:rPr>
          <w:rFonts w:ascii="Times New Roman" w:hAnsi="Times New Roman"/>
          <w:bCs/>
          <w:sz w:val="24"/>
          <w:szCs w:val="24"/>
        </w:rPr>
        <w:t xml:space="preserve"> </w:t>
      </w:r>
      <w:r w:rsidR="00B37EA4" w:rsidRPr="002E30C0">
        <w:rPr>
          <w:rFonts w:ascii="Times New Roman" w:hAnsi="Times New Roman"/>
          <w:bCs/>
          <w:sz w:val="24"/>
          <w:szCs w:val="24"/>
        </w:rPr>
        <w:t>and</w:t>
      </w:r>
      <w:r w:rsidR="007B31C7" w:rsidRPr="002E30C0">
        <w:rPr>
          <w:rFonts w:ascii="Times New Roman" w:hAnsi="Times New Roman"/>
          <w:bCs/>
          <w:sz w:val="24"/>
          <w:szCs w:val="24"/>
        </w:rPr>
        <w:t xml:space="preserve"> Afolabi, A. Z</w:t>
      </w:r>
      <w:r w:rsidR="00B37EA4" w:rsidRPr="002E30C0">
        <w:rPr>
          <w:rFonts w:ascii="Times New Roman" w:hAnsi="Times New Roman"/>
          <w:bCs/>
          <w:sz w:val="24"/>
          <w:szCs w:val="24"/>
        </w:rPr>
        <w:t>ainab</w:t>
      </w:r>
      <w:r w:rsidR="007B31C7" w:rsidRPr="002E30C0">
        <w:rPr>
          <w:rFonts w:ascii="Times New Roman" w:hAnsi="Times New Roman"/>
          <w:bCs/>
          <w:sz w:val="24"/>
          <w:szCs w:val="24"/>
        </w:rPr>
        <w:t xml:space="preserve"> (2019)</w:t>
      </w:r>
      <w:r w:rsidR="00B37EA4" w:rsidRPr="002E30C0">
        <w:rPr>
          <w:rFonts w:ascii="Times New Roman" w:hAnsi="Times New Roman"/>
          <w:bCs/>
          <w:sz w:val="24"/>
          <w:szCs w:val="24"/>
        </w:rPr>
        <w:t>,</w:t>
      </w:r>
      <w:r w:rsidR="00135C71" w:rsidRPr="002E30C0">
        <w:rPr>
          <w:rFonts w:ascii="Times New Roman" w:hAnsi="Times New Roman"/>
          <w:sz w:val="24"/>
          <w:szCs w:val="24"/>
        </w:rPr>
        <w:t xml:space="preserve"> </w:t>
      </w:r>
      <w:r w:rsidR="00B37EA4" w:rsidRPr="002E30C0">
        <w:rPr>
          <w:rFonts w:ascii="Times New Roman" w:hAnsi="Times New Roman"/>
          <w:sz w:val="24"/>
          <w:szCs w:val="24"/>
        </w:rPr>
        <w:t>“</w:t>
      </w:r>
      <w:r w:rsidR="00135C71" w:rsidRPr="002E30C0">
        <w:rPr>
          <w:rFonts w:ascii="Times New Roman" w:hAnsi="Times New Roman"/>
          <w:sz w:val="24"/>
          <w:szCs w:val="24"/>
        </w:rPr>
        <w:t>Comparative Analysis of Back-propagation Neural Network and K-Means Clustering Algorithm in Fraud Detection in Online Credit Card Transactions</w:t>
      </w:r>
      <w:r w:rsidR="00B37EA4" w:rsidRPr="002E30C0">
        <w:rPr>
          <w:rFonts w:ascii="Times New Roman" w:hAnsi="Times New Roman"/>
          <w:sz w:val="24"/>
          <w:szCs w:val="24"/>
        </w:rPr>
        <w:t>”,</w:t>
      </w:r>
      <w:r w:rsidR="00135C71" w:rsidRPr="002E30C0">
        <w:rPr>
          <w:rFonts w:ascii="Times New Roman" w:hAnsi="Times New Roman"/>
          <w:sz w:val="24"/>
          <w:szCs w:val="24"/>
        </w:rPr>
        <w:t> </w:t>
      </w:r>
      <w:r w:rsidR="00135C71" w:rsidRPr="002E30C0">
        <w:rPr>
          <w:rFonts w:ascii="Times New Roman" w:hAnsi="Times New Roman"/>
          <w:i/>
          <w:iCs/>
          <w:sz w:val="24"/>
          <w:szCs w:val="24"/>
        </w:rPr>
        <w:t>Fountain Journal of Natural and Applied Sciences, 8(1)</w:t>
      </w:r>
      <w:r w:rsidR="009630C3">
        <w:rPr>
          <w:rFonts w:ascii="Times New Roman" w:hAnsi="Times New Roman"/>
          <w:i/>
          <w:iCs/>
          <w:sz w:val="24"/>
          <w:szCs w:val="24"/>
        </w:rPr>
        <w:t>, pp21 - 33</w:t>
      </w:r>
      <w:r w:rsidR="00135C71" w:rsidRPr="002E30C0">
        <w:rPr>
          <w:rFonts w:ascii="Times New Roman" w:hAnsi="Times New Roman"/>
          <w:sz w:val="24"/>
          <w:szCs w:val="24"/>
        </w:rPr>
        <w:t xml:space="preserve">. Retrieved from </w:t>
      </w:r>
      <w:hyperlink r:id="rId14" w:history="1">
        <w:r w:rsidR="007B31C7" w:rsidRPr="002E30C0">
          <w:rPr>
            <w:rStyle w:val="Hyperlink"/>
            <w:rFonts w:ascii="Times New Roman" w:hAnsi="Times New Roman"/>
            <w:sz w:val="24"/>
            <w:szCs w:val="24"/>
          </w:rPr>
          <w:t>http://fountainjournals.com/index.php/FUJNAS/article/view/284</w:t>
        </w:r>
      </w:hyperlink>
      <w:r w:rsidR="007B31C7" w:rsidRPr="002E30C0">
        <w:rPr>
          <w:rFonts w:ascii="Times New Roman" w:hAnsi="Times New Roman"/>
          <w:sz w:val="24"/>
          <w:szCs w:val="24"/>
        </w:rPr>
        <w:t xml:space="preserve"> </w:t>
      </w:r>
    </w:p>
    <w:p w14:paraId="3B4E78D1" w14:textId="77777777" w:rsidR="007B31C7" w:rsidRPr="002E30C0" w:rsidRDefault="007B31C7" w:rsidP="007B31C7">
      <w:pPr>
        <w:pStyle w:val="ListParagraph"/>
        <w:spacing w:before="240"/>
        <w:jc w:val="both"/>
        <w:rPr>
          <w:rFonts w:ascii="Times New Roman" w:hAnsi="Times New Roman"/>
          <w:sz w:val="24"/>
          <w:szCs w:val="24"/>
        </w:rPr>
      </w:pPr>
    </w:p>
    <w:p w14:paraId="4C7DACD6" w14:textId="77777777" w:rsidR="00C80EF4" w:rsidRPr="002E30C0" w:rsidRDefault="00B37EA4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r w:rsidRPr="002E30C0">
        <w:rPr>
          <w:rFonts w:ascii="Times New Roman" w:hAnsi="Times New Roman"/>
          <w:sz w:val="24"/>
          <w:szCs w:val="24"/>
        </w:rPr>
        <w:t xml:space="preserve">, </w:t>
      </w:r>
      <w:r w:rsidRPr="002E30C0">
        <w:rPr>
          <w:rFonts w:ascii="Times New Roman" w:hAnsi="Times New Roman"/>
          <w:b/>
          <w:bCs/>
          <w:sz w:val="24"/>
          <w:szCs w:val="24"/>
        </w:rPr>
        <w:t>A. Mutiat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r w:rsidR="00C80EF4" w:rsidRPr="002E30C0">
        <w:rPr>
          <w:rFonts w:ascii="Times New Roman" w:hAnsi="Times New Roman"/>
          <w:sz w:val="24"/>
          <w:szCs w:val="24"/>
        </w:rPr>
        <w:t>(2018),</w:t>
      </w:r>
      <w:r w:rsidR="00C80EF4" w:rsidRPr="002E30C0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 w:rsidRPr="002E30C0">
        <w:rPr>
          <w:rFonts w:ascii="Times New Roman" w:hAnsi="Times New Roman"/>
          <w:b/>
          <w:bCs/>
          <w:i/>
          <w:iCs/>
          <w:sz w:val="24"/>
          <w:szCs w:val="24"/>
        </w:rPr>
        <w:t>“</w:t>
      </w:r>
      <w:r w:rsidR="00C80EF4" w:rsidRPr="002E30C0">
        <w:rPr>
          <w:rFonts w:ascii="Times New Roman" w:hAnsi="Times New Roman"/>
          <w:sz w:val="24"/>
          <w:szCs w:val="24"/>
        </w:rPr>
        <w:t>Promoting Distributed Programming Practices Among Computer Science Students</w:t>
      </w:r>
      <w:r w:rsidRPr="002E30C0">
        <w:rPr>
          <w:rFonts w:ascii="Times New Roman" w:hAnsi="Times New Roman"/>
          <w:sz w:val="24"/>
          <w:szCs w:val="24"/>
        </w:rPr>
        <w:t>”</w:t>
      </w:r>
      <w:r w:rsidR="00C80EF4" w:rsidRPr="002E30C0">
        <w:rPr>
          <w:rFonts w:ascii="Times New Roman" w:hAnsi="Times New Roman"/>
          <w:sz w:val="24"/>
          <w:szCs w:val="24"/>
        </w:rPr>
        <w:t>. </w:t>
      </w:r>
      <w:r w:rsidR="00C80EF4" w:rsidRPr="002E30C0">
        <w:rPr>
          <w:rFonts w:ascii="Times New Roman" w:hAnsi="Times New Roman"/>
          <w:i/>
          <w:iCs/>
          <w:sz w:val="24"/>
          <w:szCs w:val="24"/>
        </w:rPr>
        <w:t>Fountain Journal of Natural and Applied Sciences</w:t>
      </w:r>
      <w:r w:rsidR="00C80EF4" w:rsidRPr="002E30C0">
        <w:rPr>
          <w:rFonts w:ascii="Times New Roman" w:hAnsi="Times New Roman"/>
          <w:sz w:val="24"/>
          <w:szCs w:val="24"/>
        </w:rPr>
        <w:t>, 7(2)</w:t>
      </w:r>
      <w:r w:rsidR="009F2E96">
        <w:rPr>
          <w:rFonts w:ascii="Times New Roman" w:hAnsi="Times New Roman"/>
          <w:sz w:val="24"/>
          <w:szCs w:val="24"/>
        </w:rPr>
        <w:t xml:space="preserve">, pp </w:t>
      </w:r>
      <w:r w:rsidR="00F55067">
        <w:rPr>
          <w:rFonts w:ascii="Times New Roman" w:hAnsi="Times New Roman"/>
          <w:sz w:val="24"/>
          <w:szCs w:val="24"/>
        </w:rPr>
        <w:t>23</w:t>
      </w:r>
      <w:r w:rsidR="009F2E96">
        <w:rPr>
          <w:rFonts w:ascii="Times New Roman" w:hAnsi="Times New Roman"/>
          <w:sz w:val="24"/>
          <w:szCs w:val="24"/>
        </w:rPr>
        <w:t xml:space="preserve"> - </w:t>
      </w:r>
      <w:r w:rsidR="00F55067">
        <w:rPr>
          <w:rFonts w:ascii="Times New Roman" w:hAnsi="Times New Roman"/>
          <w:sz w:val="24"/>
          <w:szCs w:val="24"/>
        </w:rPr>
        <w:t>28</w:t>
      </w:r>
      <w:r w:rsidR="00C80EF4" w:rsidRPr="002E30C0">
        <w:rPr>
          <w:rFonts w:ascii="Times New Roman" w:hAnsi="Times New Roman"/>
          <w:sz w:val="24"/>
          <w:szCs w:val="24"/>
        </w:rPr>
        <w:t xml:space="preserve">. Retrieved from </w:t>
      </w:r>
      <w:hyperlink r:id="rId15" w:history="1">
        <w:r w:rsidR="00C80EF4" w:rsidRPr="002E30C0">
          <w:rPr>
            <w:rStyle w:val="Hyperlink"/>
            <w:rFonts w:ascii="Times New Roman" w:hAnsi="Times New Roman"/>
            <w:sz w:val="24"/>
            <w:szCs w:val="24"/>
          </w:rPr>
          <w:t>http://fountainjournals.com/index.php/FUJNAS/article/view/259</w:t>
        </w:r>
      </w:hyperlink>
      <w:r w:rsidR="00C80EF4" w:rsidRPr="002E30C0">
        <w:rPr>
          <w:rFonts w:ascii="Times New Roman" w:hAnsi="Times New Roman"/>
          <w:sz w:val="24"/>
          <w:szCs w:val="24"/>
        </w:rPr>
        <w:t xml:space="preserve"> </w:t>
      </w:r>
    </w:p>
    <w:p w14:paraId="0C5C6F74" w14:textId="77777777" w:rsidR="007B31C7" w:rsidRPr="002E30C0" w:rsidRDefault="007B31C7" w:rsidP="007B31C7">
      <w:pPr>
        <w:pStyle w:val="ListParagraph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512C6339" w14:textId="77777777" w:rsidR="008820E1" w:rsidRPr="002E30C0" w:rsidRDefault="00B37EA4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bCs/>
          <w:sz w:val="24"/>
          <w:szCs w:val="24"/>
        </w:rPr>
      </w:pPr>
      <w:r w:rsidRPr="002E30C0">
        <w:rPr>
          <w:rFonts w:ascii="Times New Roman" w:hAnsi="Times New Roman"/>
          <w:b/>
          <w:bCs/>
          <w:sz w:val="24"/>
          <w:szCs w:val="24"/>
        </w:rPr>
        <w:t xml:space="preserve">Ogunrinde, 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Pr="002E30C0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8E536B" w:rsidRPr="002E30C0">
        <w:rPr>
          <w:rFonts w:ascii="Times New Roman" w:hAnsi="Times New Roman"/>
          <w:bCs/>
          <w:sz w:val="24"/>
          <w:szCs w:val="24"/>
        </w:rPr>
        <w:t xml:space="preserve">and </w:t>
      </w:r>
      <w:proofErr w:type="spellStart"/>
      <w:r w:rsidRPr="002E30C0">
        <w:rPr>
          <w:rFonts w:ascii="Times New Roman" w:hAnsi="Times New Roman"/>
          <w:bCs/>
          <w:sz w:val="24"/>
          <w:szCs w:val="24"/>
        </w:rPr>
        <w:t>Yoosuf</w:t>
      </w:r>
      <w:proofErr w:type="spellEnd"/>
      <w:r w:rsidRPr="002E30C0">
        <w:rPr>
          <w:rFonts w:ascii="Times New Roman" w:hAnsi="Times New Roman"/>
          <w:bCs/>
          <w:sz w:val="24"/>
          <w:szCs w:val="24"/>
        </w:rPr>
        <w:t xml:space="preserve">, </w:t>
      </w:r>
      <w:r w:rsidR="008E536B" w:rsidRPr="002E30C0">
        <w:rPr>
          <w:rFonts w:ascii="Times New Roman" w:hAnsi="Times New Roman"/>
          <w:bCs/>
          <w:sz w:val="24"/>
          <w:szCs w:val="24"/>
        </w:rPr>
        <w:t xml:space="preserve">H. </w:t>
      </w:r>
      <w:r w:rsidRPr="002E30C0">
        <w:rPr>
          <w:rFonts w:ascii="Times New Roman" w:hAnsi="Times New Roman"/>
          <w:bCs/>
          <w:sz w:val="24"/>
          <w:szCs w:val="24"/>
        </w:rPr>
        <w:t xml:space="preserve">Tolani </w:t>
      </w:r>
      <w:r w:rsidR="00D218D9" w:rsidRPr="002E30C0">
        <w:rPr>
          <w:rFonts w:ascii="Times New Roman" w:hAnsi="Times New Roman"/>
          <w:bCs/>
          <w:sz w:val="24"/>
          <w:szCs w:val="24"/>
        </w:rPr>
        <w:t>(2016), “</w:t>
      </w:r>
      <w:r w:rsidR="008820E1" w:rsidRPr="002E30C0">
        <w:rPr>
          <w:rFonts w:ascii="Times New Roman" w:hAnsi="Times New Roman"/>
          <w:bCs/>
          <w:sz w:val="24"/>
          <w:szCs w:val="24"/>
        </w:rPr>
        <w:t>Performance Analysis on Content Management Systems: A Case Study of Drupal and Joomla</w:t>
      </w:r>
      <w:r w:rsidR="00D218D9" w:rsidRPr="002E30C0">
        <w:rPr>
          <w:rFonts w:ascii="Times New Roman" w:hAnsi="Times New Roman"/>
          <w:bCs/>
          <w:sz w:val="24"/>
          <w:szCs w:val="24"/>
        </w:rPr>
        <w:t>”,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</w:t>
      </w:r>
      <w:r w:rsidR="008820E1" w:rsidRPr="002E30C0">
        <w:rPr>
          <w:rFonts w:ascii="Times New Roman" w:hAnsi="Times New Roman"/>
          <w:bCs/>
          <w:i/>
          <w:sz w:val="24"/>
          <w:szCs w:val="24"/>
        </w:rPr>
        <w:t>IJCEM International Journal of Computational Engineering &amp; Management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, Vol. 19 Issue 2, March ISSN (Online): 2230-7893 pp 5 – 11. Available at </w:t>
      </w:r>
      <w:hyperlink r:id="rId16" w:history="1">
        <w:r w:rsidR="008820E1" w:rsidRPr="002E30C0">
          <w:rPr>
            <w:rStyle w:val="Hyperlink"/>
            <w:rFonts w:ascii="Times New Roman" w:hAnsi="Times New Roman"/>
            <w:bCs/>
            <w:sz w:val="24"/>
            <w:szCs w:val="24"/>
          </w:rPr>
          <w:t>http://www.ijcem.org/papers032016/ijcem_032016_02.pdf</w:t>
        </w:r>
      </w:hyperlink>
      <w:r w:rsidR="008820E1" w:rsidRPr="002E30C0">
        <w:rPr>
          <w:rFonts w:ascii="Times New Roman" w:hAnsi="Times New Roman"/>
          <w:bCs/>
          <w:sz w:val="24"/>
          <w:szCs w:val="24"/>
        </w:rPr>
        <w:t xml:space="preserve">. </w:t>
      </w:r>
    </w:p>
    <w:p w14:paraId="2EE75062" w14:textId="77777777" w:rsidR="008820E1" w:rsidRPr="002E30C0" w:rsidRDefault="008820E1" w:rsidP="008820E1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7B038ECC" w14:textId="77777777" w:rsidR="008820E1" w:rsidRPr="002E30C0" w:rsidRDefault="00181780" w:rsidP="00E8787F">
      <w:pPr>
        <w:pStyle w:val="ListParagraph"/>
        <w:numPr>
          <w:ilvl w:val="0"/>
          <w:numId w:val="13"/>
        </w:numPr>
        <w:spacing w:after="0"/>
        <w:jc w:val="both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2E30C0">
        <w:rPr>
          <w:rFonts w:ascii="Times New Roman" w:hAnsi="Times New Roman"/>
          <w:sz w:val="24"/>
          <w:szCs w:val="24"/>
        </w:rPr>
        <w:t xml:space="preserve">Abdulsalami, A. </w:t>
      </w:r>
      <w:proofErr w:type="spellStart"/>
      <w:r w:rsidRPr="002E30C0">
        <w:rPr>
          <w:rFonts w:ascii="Times New Roman" w:hAnsi="Times New Roman"/>
          <w:sz w:val="24"/>
          <w:szCs w:val="24"/>
        </w:rPr>
        <w:t>Basirat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T.K. </w:t>
      </w:r>
      <w:proofErr w:type="spellStart"/>
      <w:r w:rsidR="008820E1" w:rsidRPr="002E30C0">
        <w:rPr>
          <w:rFonts w:ascii="Times New Roman" w:hAnsi="Times New Roman"/>
          <w:bCs/>
          <w:sz w:val="24"/>
          <w:szCs w:val="24"/>
        </w:rPr>
        <w:t>Olaniyi</w:t>
      </w:r>
      <w:proofErr w:type="spellEnd"/>
      <w:r w:rsidR="008820E1" w:rsidRPr="002E30C0">
        <w:rPr>
          <w:rFonts w:ascii="Times New Roman" w:hAnsi="Times New Roman"/>
          <w:bCs/>
          <w:sz w:val="24"/>
          <w:szCs w:val="24"/>
        </w:rPr>
        <w:t xml:space="preserve">, </w:t>
      </w:r>
      <w:r w:rsidR="00D218D9" w:rsidRPr="002E30C0">
        <w:rPr>
          <w:rFonts w:ascii="Times New Roman" w:hAnsi="Times New Roman"/>
          <w:sz w:val="24"/>
          <w:szCs w:val="24"/>
        </w:rPr>
        <w:t>Azeez, A. Raheem</w:t>
      </w:r>
      <w:r w:rsidR="00D218D9" w:rsidRPr="002E30C0">
        <w:rPr>
          <w:rFonts w:ascii="Times New Roman" w:hAnsi="Times New Roman"/>
          <w:bCs/>
          <w:sz w:val="24"/>
          <w:szCs w:val="24"/>
        </w:rPr>
        <w:t xml:space="preserve"> 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&amp;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proofErr w:type="spellEnd"/>
      <w:r w:rsidRPr="002E30C0">
        <w:rPr>
          <w:rFonts w:ascii="Times New Roman" w:hAnsi="Times New Roman"/>
          <w:b/>
          <w:bCs/>
          <w:sz w:val="24"/>
          <w:szCs w:val="24"/>
        </w:rPr>
        <w:t xml:space="preserve">, 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820E1" w:rsidRPr="002E30C0">
        <w:rPr>
          <w:rFonts w:ascii="Times New Roman" w:hAnsi="Times New Roman"/>
          <w:bCs/>
          <w:sz w:val="24"/>
          <w:szCs w:val="24"/>
        </w:rPr>
        <w:t>(2015)</w:t>
      </w:r>
      <w:r w:rsidR="00D218D9" w:rsidRPr="002E30C0">
        <w:rPr>
          <w:rFonts w:ascii="Times New Roman" w:hAnsi="Times New Roman"/>
          <w:bCs/>
          <w:sz w:val="24"/>
          <w:szCs w:val="24"/>
        </w:rPr>
        <w:t>, “</w:t>
      </w:r>
      <w:r w:rsidR="008820E1" w:rsidRPr="002E30C0">
        <w:rPr>
          <w:rFonts w:ascii="Times New Roman" w:hAnsi="Times New Roman"/>
          <w:bCs/>
          <w:sz w:val="24"/>
          <w:szCs w:val="24"/>
        </w:rPr>
        <w:t>An Expert System For HIV Screening Using Visual Prolog</w:t>
      </w:r>
      <w:r w:rsidR="00D218D9" w:rsidRPr="002E30C0">
        <w:rPr>
          <w:rFonts w:ascii="Times New Roman" w:hAnsi="Times New Roman"/>
          <w:bCs/>
          <w:sz w:val="24"/>
          <w:szCs w:val="24"/>
        </w:rPr>
        <w:t xml:space="preserve">”, 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8820E1" w:rsidRPr="002E30C0">
        <w:rPr>
          <w:rFonts w:ascii="Times New Roman" w:hAnsi="Times New Roman"/>
          <w:bCs/>
          <w:i/>
          <w:sz w:val="24"/>
          <w:szCs w:val="24"/>
        </w:rPr>
        <w:t>Afri</w:t>
      </w:r>
      <w:proofErr w:type="spellEnd"/>
      <w:r w:rsidR="008820E1" w:rsidRPr="002E30C0">
        <w:rPr>
          <w:rFonts w:ascii="Times New Roman" w:hAnsi="Times New Roman"/>
          <w:bCs/>
          <w:i/>
          <w:sz w:val="24"/>
          <w:szCs w:val="24"/>
        </w:rPr>
        <w:t xml:space="preserve"> J Comp &amp; ICTs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Vol 8, No.3 Issue </w:t>
      </w:r>
      <w:r w:rsidR="008820E1" w:rsidRPr="002E30C0">
        <w:rPr>
          <w:rFonts w:ascii="Times New Roman" w:hAnsi="Times New Roman"/>
          <w:bCs/>
          <w:sz w:val="24"/>
          <w:szCs w:val="24"/>
        </w:rPr>
        <w:lastRenderedPageBreak/>
        <w:t>2 Pp 129-140 Available at</w:t>
      </w:r>
      <w:r w:rsidR="008820E1" w:rsidRPr="002E30C0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17" w:history="1">
        <w:r w:rsidR="008820E1" w:rsidRPr="002E30C0">
          <w:rPr>
            <w:rStyle w:val="Hyperlink"/>
            <w:rFonts w:ascii="Times New Roman" w:hAnsi="Times New Roman"/>
            <w:b/>
            <w:bCs/>
            <w:sz w:val="24"/>
            <w:szCs w:val="24"/>
          </w:rPr>
          <w:t>https://static.secure.website/wscfus/5655211/3265962/v8n3-2p14-2015-ajocict-an-expert-system-for-hiv-screening-using-visual-prolog.pdf</w:t>
        </w:r>
      </w:hyperlink>
    </w:p>
    <w:p w14:paraId="528A2816" w14:textId="77777777" w:rsidR="008820E1" w:rsidRPr="002E30C0" w:rsidRDefault="008820E1" w:rsidP="008820E1">
      <w:pPr>
        <w:pStyle w:val="ListParagraph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</w:p>
    <w:p w14:paraId="1930B720" w14:textId="77777777" w:rsidR="008820E1" w:rsidRPr="002E30C0" w:rsidRDefault="00181780" w:rsidP="00E8787F">
      <w:pPr>
        <w:pStyle w:val="ListParagraph"/>
        <w:numPr>
          <w:ilvl w:val="0"/>
          <w:numId w:val="13"/>
        </w:numPr>
        <w:spacing w:before="240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Azeez, A. Raheem</w:t>
      </w:r>
      <w:r w:rsidRPr="002E30C0">
        <w:rPr>
          <w:rFonts w:ascii="Times New Roman" w:hAnsi="Times New Roman"/>
          <w:bCs/>
          <w:sz w:val="24"/>
          <w:szCs w:val="24"/>
        </w:rPr>
        <w:t>.,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, 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Ogunrinde, 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Pr="002E30C0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and </w:t>
      </w:r>
      <w:proofErr w:type="spellStart"/>
      <w:r w:rsidR="008820E1" w:rsidRPr="002E30C0">
        <w:rPr>
          <w:rFonts w:ascii="Times New Roman" w:hAnsi="Times New Roman"/>
          <w:bCs/>
          <w:sz w:val="24"/>
          <w:szCs w:val="24"/>
        </w:rPr>
        <w:t>Adeleye</w:t>
      </w:r>
      <w:proofErr w:type="spellEnd"/>
      <w:r w:rsidR="008820E1" w:rsidRPr="002E30C0">
        <w:rPr>
          <w:rFonts w:ascii="Times New Roman" w:hAnsi="Times New Roman"/>
          <w:bCs/>
          <w:sz w:val="24"/>
          <w:szCs w:val="24"/>
        </w:rPr>
        <w:t>, O</w:t>
      </w:r>
      <w:r w:rsidRPr="002E30C0">
        <w:rPr>
          <w:rFonts w:ascii="Times New Roman" w:hAnsi="Times New Roman"/>
          <w:bCs/>
          <w:sz w:val="24"/>
          <w:szCs w:val="24"/>
        </w:rPr>
        <w:t>.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2E30C0">
        <w:rPr>
          <w:rFonts w:ascii="Times New Roman" w:hAnsi="Times New Roman"/>
          <w:bCs/>
          <w:sz w:val="24"/>
          <w:szCs w:val="24"/>
        </w:rPr>
        <w:t>Sakirullah</w:t>
      </w:r>
      <w:proofErr w:type="spellEnd"/>
      <w:r w:rsidRPr="002E30C0">
        <w:rPr>
          <w:rFonts w:ascii="Times New Roman" w:hAnsi="Times New Roman"/>
          <w:bCs/>
          <w:sz w:val="24"/>
          <w:szCs w:val="24"/>
        </w:rPr>
        <w:t xml:space="preserve"> </w:t>
      </w:r>
      <w:r w:rsidR="00D218D9" w:rsidRPr="002E30C0">
        <w:rPr>
          <w:rFonts w:ascii="Times New Roman" w:hAnsi="Times New Roman"/>
          <w:bCs/>
          <w:sz w:val="24"/>
          <w:szCs w:val="24"/>
        </w:rPr>
        <w:t>(2015), “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A Web-Based Accident Reporting and Tracking System (</w:t>
      </w:r>
      <w:r w:rsidR="00D218D9" w:rsidRPr="002E30C0">
        <w:rPr>
          <w:rFonts w:ascii="Times New Roman" w:hAnsi="Times New Roman"/>
          <w:bCs/>
          <w:sz w:val="24"/>
          <w:szCs w:val="24"/>
        </w:rPr>
        <w:t xml:space="preserve">ARTSYS) using Sensor Technology”, 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International</w:t>
      </w:r>
      <w:r w:rsidR="008820E1" w:rsidRPr="002E30C0">
        <w:rPr>
          <w:rFonts w:ascii="Times New Roman" w:hAnsi="Times New Roman"/>
          <w:bCs/>
          <w:i/>
          <w:sz w:val="24"/>
          <w:szCs w:val="24"/>
        </w:rPr>
        <w:t xml:space="preserve"> Journal of Advances in Engineering &amp; Technology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 (IJAET), Oct. ISSN: 22311963 </w:t>
      </w:r>
      <w:r w:rsidR="008820E1" w:rsidRPr="002E30C0">
        <w:rPr>
          <w:rFonts w:ascii="Times New Roman" w:hAnsi="Times New Roman"/>
          <w:sz w:val="24"/>
          <w:szCs w:val="24"/>
        </w:rPr>
        <w:t xml:space="preserve">(Online), </w:t>
      </w:r>
      <w:r w:rsidR="008820E1" w:rsidRPr="002E30C0">
        <w:rPr>
          <w:rFonts w:ascii="Times New Roman" w:hAnsi="Times New Roman"/>
          <w:bCs/>
          <w:sz w:val="24"/>
          <w:szCs w:val="24"/>
        </w:rPr>
        <w:t xml:space="preserve">Vol. 8, Issue 5, pp. 678-688. </w:t>
      </w:r>
      <w:r w:rsidR="008820E1" w:rsidRPr="002E30C0">
        <w:rPr>
          <w:rFonts w:ascii="Times New Roman" w:eastAsia="Times New Roman" w:hAnsi="Times New Roman"/>
          <w:sz w:val="24"/>
          <w:szCs w:val="24"/>
        </w:rPr>
        <w:t xml:space="preserve">Available at </w:t>
      </w:r>
      <w:hyperlink r:id="rId18" w:history="1">
        <w:r w:rsidR="008820E1" w:rsidRPr="002E30C0">
          <w:rPr>
            <w:rStyle w:val="Hyperlink"/>
            <w:rFonts w:ascii="Times New Roman" w:hAnsi="Times New Roman"/>
            <w:b/>
            <w:sz w:val="24"/>
            <w:szCs w:val="24"/>
            <w:shd w:val="clear" w:color="auto" w:fill="FFFFFF"/>
          </w:rPr>
          <w:t>www.ijaet.org/media/1I29-IJAET0829513-v8-iss5-678-688.pdf</w:t>
        </w:r>
      </w:hyperlink>
      <w:r w:rsidR="008820E1" w:rsidRPr="002E30C0">
        <w:rPr>
          <w:rFonts w:ascii="Times New Roman" w:hAnsi="Times New Roman"/>
          <w:b/>
          <w:color w:val="006621"/>
          <w:sz w:val="24"/>
          <w:szCs w:val="24"/>
          <w:shd w:val="clear" w:color="auto" w:fill="FFFFFF"/>
        </w:rPr>
        <w:t xml:space="preserve">. </w:t>
      </w:r>
    </w:p>
    <w:p w14:paraId="7CEE0603" w14:textId="77777777" w:rsidR="008820E1" w:rsidRPr="002E30C0" w:rsidRDefault="00D218D9" w:rsidP="00E8787F">
      <w:pPr>
        <w:pStyle w:val="Default"/>
        <w:numPr>
          <w:ilvl w:val="0"/>
          <w:numId w:val="13"/>
        </w:numPr>
        <w:spacing w:after="240"/>
        <w:jc w:val="both"/>
        <w:rPr>
          <w:rFonts w:eastAsiaTheme="minorHAnsi"/>
          <w:color w:val="auto"/>
        </w:rPr>
      </w:pPr>
      <w:r w:rsidRPr="002E30C0">
        <w:rPr>
          <w:b/>
          <w:bCs/>
        </w:rPr>
        <w:t xml:space="preserve">Ogunrinde, A. </w:t>
      </w:r>
      <w:proofErr w:type="spellStart"/>
      <w:r w:rsidRPr="002E30C0">
        <w:rPr>
          <w:b/>
          <w:bCs/>
        </w:rPr>
        <w:t>Mutiat</w:t>
      </w:r>
      <w:proofErr w:type="spellEnd"/>
      <w:r w:rsidRPr="002E30C0">
        <w:rPr>
          <w:b/>
          <w:bCs/>
        </w:rPr>
        <w:t xml:space="preserve">, </w:t>
      </w:r>
      <w:r w:rsidR="008820E1" w:rsidRPr="002E30C0">
        <w:rPr>
          <w:b/>
        </w:rPr>
        <w:t>R</w:t>
      </w:r>
      <w:r w:rsidR="008820E1" w:rsidRPr="002E30C0">
        <w:t xml:space="preserve">aheem A. Azeez and </w:t>
      </w:r>
      <w:proofErr w:type="spellStart"/>
      <w:r w:rsidR="008820E1" w:rsidRPr="002E30C0">
        <w:t>Jimoh</w:t>
      </w:r>
      <w:proofErr w:type="spellEnd"/>
      <w:r w:rsidR="00502283" w:rsidRPr="002E30C0">
        <w:t>,</w:t>
      </w:r>
      <w:r w:rsidR="008820E1" w:rsidRPr="002E30C0">
        <w:t xml:space="preserve"> </w:t>
      </w:r>
      <w:r w:rsidR="00502283" w:rsidRPr="002E30C0">
        <w:t xml:space="preserve">O. Maryam </w:t>
      </w:r>
      <w:r w:rsidR="008820E1" w:rsidRPr="002E30C0">
        <w:rPr>
          <w:color w:val="auto"/>
        </w:rPr>
        <w:t xml:space="preserve">(2014), </w:t>
      </w:r>
      <w:r w:rsidR="00502283" w:rsidRPr="002E30C0">
        <w:rPr>
          <w:color w:val="auto"/>
        </w:rPr>
        <w:t>“</w:t>
      </w:r>
      <w:r w:rsidR="008820E1" w:rsidRPr="002E30C0">
        <w:t>Trends in a</w:t>
      </w:r>
      <w:r w:rsidR="008820E1" w:rsidRPr="002E30C0">
        <w:rPr>
          <w:rFonts w:eastAsia="Calibri"/>
          <w:bCs/>
          <w:color w:val="auto"/>
        </w:rPr>
        <w:t>n Online Automobile Market</w:t>
      </w:r>
      <w:r w:rsidR="00502283" w:rsidRPr="002E30C0">
        <w:rPr>
          <w:rFonts w:eastAsia="Calibri"/>
          <w:bCs/>
          <w:color w:val="auto"/>
        </w:rPr>
        <w:t xml:space="preserve">”, </w:t>
      </w:r>
      <w:r w:rsidR="008820E1" w:rsidRPr="002E30C0">
        <w:rPr>
          <w:rFonts w:eastAsia="Calibri"/>
          <w:b/>
          <w:noProof/>
          <w:color w:val="auto"/>
        </w:rPr>
        <w:t>IJIAR</w:t>
      </w:r>
      <w:r w:rsidR="008820E1" w:rsidRPr="002E30C0">
        <w:rPr>
          <w:rStyle w:val="Strong"/>
          <w:i/>
          <w:iCs/>
        </w:rPr>
        <w:t xml:space="preserve"> </w:t>
      </w:r>
      <w:r w:rsidR="008820E1" w:rsidRPr="002E30C0">
        <w:rPr>
          <w:rFonts w:eastAsia="Calibri"/>
          <w:b/>
          <w:bCs/>
        </w:rPr>
        <w:t xml:space="preserve">- </w:t>
      </w:r>
      <w:r w:rsidR="008820E1" w:rsidRPr="002E30C0">
        <w:rPr>
          <w:rFonts w:eastAsia="Calibri"/>
          <w:i/>
          <w:iCs/>
          <w:color w:val="auto"/>
        </w:rPr>
        <w:t xml:space="preserve">International Journal of Innovative and Applied Research, </w:t>
      </w:r>
      <w:r w:rsidR="008820E1" w:rsidRPr="002E30C0">
        <w:rPr>
          <w:rFonts w:eastAsia="Calibri"/>
          <w:iCs/>
          <w:color w:val="auto"/>
        </w:rPr>
        <w:t>ISSN:</w:t>
      </w:r>
      <w:r w:rsidR="008820E1" w:rsidRPr="002E30C0">
        <w:t xml:space="preserve"> </w:t>
      </w:r>
      <w:r w:rsidR="008820E1" w:rsidRPr="002E30C0">
        <w:rPr>
          <w:rFonts w:eastAsia="Calibri"/>
          <w:iCs/>
          <w:color w:val="auto"/>
        </w:rPr>
        <w:t>2348 – 0319</w:t>
      </w:r>
      <w:r w:rsidR="008820E1" w:rsidRPr="002E30C0">
        <w:rPr>
          <w:i/>
          <w:color w:val="auto"/>
          <w:shd w:val="clear" w:color="auto" w:fill="FFFFFF"/>
        </w:rPr>
        <w:t xml:space="preserve"> </w:t>
      </w:r>
      <w:r w:rsidR="008820E1" w:rsidRPr="002E30C0">
        <w:rPr>
          <w:color w:val="auto"/>
        </w:rPr>
        <w:t>(</w:t>
      </w:r>
      <w:r w:rsidR="008820E1" w:rsidRPr="002E30C0">
        <w:t>Online</w:t>
      </w:r>
      <w:r w:rsidR="008820E1" w:rsidRPr="002E30C0">
        <w:rPr>
          <w:color w:val="auto"/>
        </w:rPr>
        <w:t xml:space="preserve">), Volume 2, Issue (8), August 2014, pp 61- 66, </w:t>
      </w:r>
      <w:hyperlink r:id="rId19" w:history="1">
        <w:r w:rsidR="008820E1" w:rsidRPr="002E30C0">
          <w:rPr>
            <w:rStyle w:val="Hyperlink"/>
          </w:rPr>
          <w:t>http://journalijiar.com/uploads/2014-09-02_153250_619.pdf</w:t>
        </w:r>
      </w:hyperlink>
      <w:r w:rsidR="008820E1" w:rsidRPr="002E30C0">
        <w:rPr>
          <w:color w:val="auto"/>
        </w:rPr>
        <w:t xml:space="preserve">. </w:t>
      </w:r>
    </w:p>
    <w:p w14:paraId="5269948E" w14:textId="77777777" w:rsidR="008820E1" w:rsidRPr="002E30C0" w:rsidRDefault="008820E1" w:rsidP="00E8787F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 w:rsidRPr="002E30C0">
        <w:rPr>
          <w:rFonts w:ascii="Times New Roman" w:hAnsi="Times New Roman"/>
          <w:bCs/>
          <w:sz w:val="24"/>
          <w:szCs w:val="24"/>
        </w:rPr>
        <w:t>Akinola O. S</w:t>
      </w:r>
      <w:r w:rsidR="00502283" w:rsidRPr="002E30C0">
        <w:rPr>
          <w:rFonts w:ascii="Times New Roman" w:hAnsi="Times New Roman"/>
          <w:bCs/>
          <w:sz w:val="24"/>
          <w:szCs w:val="24"/>
        </w:rPr>
        <w:t>olomon</w:t>
      </w:r>
      <w:r w:rsidRPr="002E30C0">
        <w:rPr>
          <w:rFonts w:ascii="Times New Roman" w:hAnsi="Times New Roman"/>
          <w:bCs/>
          <w:sz w:val="24"/>
          <w:szCs w:val="24"/>
        </w:rPr>
        <w:t>,</w:t>
      </w:r>
      <w:r w:rsidR="00F75D56"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502283" w:rsidRPr="002E30C0">
        <w:rPr>
          <w:rFonts w:ascii="Times New Roman" w:hAnsi="Times New Roman"/>
          <w:sz w:val="24"/>
          <w:szCs w:val="24"/>
        </w:rPr>
        <w:t>Akinkunmi</w:t>
      </w:r>
      <w:proofErr w:type="spellEnd"/>
      <w:r w:rsidR="00502283" w:rsidRPr="002E30C0">
        <w:rPr>
          <w:rFonts w:ascii="Times New Roman" w:hAnsi="Times New Roman"/>
          <w:sz w:val="24"/>
          <w:szCs w:val="24"/>
        </w:rPr>
        <w:t xml:space="preserve"> B. O., and </w:t>
      </w:r>
      <w:r w:rsidR="00502283" w:rsidRPr="002E30C0">
        <w:rPr>
          <w:rFonts w:ascii="Times New Roman" w:hAnsi="Times New Roman"/>
          <w:b/>
          <w:bCs/>
          <w:sz w:val="24"/>
          <w:szCs w:val="24"/>
        </w:rPr>
        <w:t xml:space="preserve">Ogunrinde, A. Mutiat, </w:t>
      </w:r>
      <w:r w:rsidRPr="002E30C0">
        <w:rPr>
          <w:rFonts w:ascii="Times New Roman" w:hAnsi="Times New Roman"/>
          <w:sz w:val="24"/>
          <w:szCs w:val="24"/>
        </w:rPr>
        <w:t>(2012)</w:t>
      </w:r>
      <w:r w:rsidR="00502283" w:rsidRPr="002E30C0">
        <w:rPr>
          <w:rFonts w:ascii="Times New Roman" w:hAnsi="Times New Roman"/>
          <w:sz w:val="24"/>
          <w:szCs w:val="24"/>
        </w:rPr>
        <w:t>,</w:t>
      </w:r>
      <w:r w:rsidRPr="002E30C0">
        <w:rPr>
          <w:rFonts w:ascii="Times New Roman" w:hAnsi="Times New Roman"/>
          <w:sz w:val="24"/>
          <w:szCs w:val="24"/>
        </w:rPr>
        <w:t xml:space="preserve"> </w:t>
      </w:r>
      <w:r w:rsidR="00502283" w:rsidRPr="002E30C0">
        <w:rPr>
          <w:rFonts w:ascii="Times New Roman" w:hAnsi="Times New Roman"/>
          <w:sz w:val="24"/>
          <w:szCs w:val="24"/>
        </w:rPr>
        <w:t>“</w:t>
      </w:r>
      <w:r w:rsidR="00502283" w:rsidRPr="002E30C0">
        <w:rPr>
          <w:rFonts w:ascii="Times New Roman" w:hAnsi="Times New Roman"/>
          <w:noProof/>
          <w:sz w:val="24"/>
          <w:szCs w:val="24"/>
        </w:rPr>
        <w:t>Modeling</w:t>
      </w:r>
      <w:r w:rsidRPr="002E30C0">
        <w:rPr>
          <w:rFonts w:ascii="Times New Roman" w:hAnsi="Times New Roman"/>
          <w:sz w:val="24"/>
          <w:szCs w:val="24"/>
        </w:rPr>
        <w:t xml:space="preserve"> Software Process Maturity on Development Team Size</w:t>
      </w:r>
      <w:r w:rsidR="00502283" w:rsidRPr="002E30C0">
        <w:rPr>
          <w:rFonts w:ascii="Times New Roman" w:hAnsi="Times New Roman"/>
          <w:sz w:val="24"/>
          <w:szCs w:val="24"/>
        </w:rPr>
        <w:t>”</w:t>
      </w:r>
      <w:r w:rsidRPr="002E30C0">
        <w:rPr>
          <w:rFonts w:ascii="Times New Roman" w:hAnsi="Times New Roman"/>
          <w:sz w:val="24"/>
          <w:szCs w:val="24"/>
        </w:rPr>
        <w:t xml:space="preserve">, IJEECS - </w:t>
      </w:r>
      <w:r w:rsidRPr="002E30C0">
        <w:rPr>
          <w:rFonts w:ascii="Times New Roman" w:hAnsi="Times New Roman"/>
          <w:i/>
          <w:iCs/>
          <w:sz w:val="24"/>
          <w:szCs w:val="24"/>
        </w:rPr>
        <w:t>International Journal Of Electrical, Electronics And Computer Systems</w:t>
      </w:r>
      <w:r w:rsidRPr="002E30C0">
        <w:rPr>
          <w:rFonts w:ascii="Times New Roman" w:hAnsi="Times New Roman"/>
          <w:sz w:val="24"/>
          <w:szCs w:val="24"/>
        </w:rPr>
        <w:t>, ISSN: 2221-7258 (Print), 2221-7266 (Online),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E30C0">
        <w:rPr>
          <w:rFonts w:ascii="Times New Roman" w:hAnsi="Times New Roman"/>
          <w:bCs/>
          <w:i/>
          <w:sz w:val="24"/>
          <w:szCs w:val="24"/>
        </w:rPr>
        <w:t>Vol. 7, Issue 1</w:t>
      </w:r>
      <w:r w:rsidRPr="002E30C0">
        <w:rPr>
          <w:rFonts w:ascii="Times New Roman" w:hAnsi="Times New Roman"/>
          <w:bCs/>
          <w:sz w:val="24"/>
          <w:szCs w:val="24"/>
        </w:rPr>
        <w:t>, March 2012, pp. 1-9,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hyperlink r:id="rId20" w:tgtFrame="_blank" w:history="1">
        <w:r w:rsidRPr="002E30C0">
          <w:rPr>
            <w:rStyle w:val="yshortcuts"/>
            <w:rFonts w:ascii="Times New Roman" w:hAnsi="Times New Roman"/>
            <w:color w:val="0000FF"/>
            <w:sz w:val="24"/>
            <w:szCs w:val="24"/>
            <w:u w:val="single"/>
          </w:rPr>
          <w:t>http://www.ijeecs.org/home/march-2012</w:t>
        </w:r>
      </w:hyperlink>
      <w:r w:rsidRPr="002E30C0">
        <w:rPr>
          <w:rFonts w:ascii="Times New Roman" w:hAnsi="Times New Roman"/>
          <w:sz w:val="24"/>
          <w:szCs w:val="24"/>
        </w:rPr>
        <w:t>.</w:t>
      </w:r>
    </w:p>
    <w:p w14:paraId="3774E1FB" w14:textId="77777777" w:rsidR="00050231" w:rsidRPr="00212CCB" w:rsidRDefault="00050231" w:rsidP="00050231">
      <w:pPr>
        <w:pStyle w:val="ListParagraph"/>
        <w:rPr>
          <w:rFonts w:ascii="Times New Roman" w:hAnsi="Times New Roman"/>
          <w:b/>
          <w:bCs/>
          <w:sz w:val="16"/>
          <w:szCs w:val="16"/>
        </w:rPr>
      </w:pPr>
    </w:p>
    <w:p w14:paraId="1A0E1E39" w14:textId="77777777" w:rsidR="00050231" w:rsidRPr="002E30C0" w:rsidRDefault="00517065" w:rsidP="002E30C0">
      <w:p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(C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.) 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E30C0">
        <w:rPr>
          <w:rFonts w:ascii="Times New Roman" w:hAnsi="Times New Roman"/>
          <w:b/>
          <w:bCs/>
          <w:sz w:val="24"/>
          <w:szCs w:val="24"/>
        </w:rPr>
        <w:t>REFERRED CONFERENCE PROCEEDINGS/ABSTRACT VOLUME</w:t>
      </w:r>
    </w:p>
    <w:p w14:paraId="2AAA217D" w14:textId="77777777" w:rsidR="00EC4864" w:rsidRPr="002E30C0" w:rsidRDefault="00EC4864" w:rsidP="00EC4864">
      <w:pPr>
        <w:pStyle w:val="ListParagraph"/>
        <w:spacing w:after="0"/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5BD37567" w14:textId="77777777" w:rsidR="008820E1" w:rsidRPr="002E30C0" w:rsidRDefault="00502283" w:rsidP="00E8787F">
      <w:pPr>
        <w:pStyle w:val="ListParagraph"/>
        <w:numPr>
          <w:ilvl w:val="0"/>
          <w:numId w:val="13"/>
        </w:numPr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E30C0">
        <w:rPr>
          <w:rFonts w:ascii="Times New Roman" w:hAnsi="Times New Roman"/>
          <w:bCs/>
          <w:sz w:val="24"/>
          <w:szCs w:val="24"/>
        </w:rPr>
        <w:t>Olorisade</w:t>
      </w:r>
      <w:proofErr w:type="spellEnd"/>
      <w:r w:rsidRPr="002E30C0">
        <w:rPr>
          <w:rFonts w:ascii="Times New Roman" w:hAnsi="Times New Roman"/>
          <w:bCs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 xml:space="preserve">B. Kazeem </w:t>
      </w:r>
      <w:r w:rsidR="008820E1" w:rsidRPr="002E30C0">
        <w:rPr>
          <w:rFonts w:ascii="Times New Roman" w:hAnsi="Times New Roman"/>
          <w:sz w:val="24"/>
          <w:szCs w:val="24"/>
        </w:rPr>
        <w:t xml:space="preserve">and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proofErr w:type="spellEnd"/>
      <w:r w:rsidRPr="002E30C0">
        <w:rPr>
          <w:rFonts w:ascii="Times New Roman" w:hAnsi="Times New Roman"/>
          <w:b/>
          <w:bCs/>
          <w:sz w:val="24"/>
          <w:szCs w:val="24"/>
        </w:rPr>
        <w:t xml:space="preserve">, 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="001A636F" w:rsidRPr="002E30C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820E1" w:rsidRPr="002E30C0">
        <w:rPr>
          <w:rFonts w:ascii="Times New Roman" w:hAnsi="Times New Roman"/>
          <w:sz w:val="24"/>
          <w:szCs w:val="24"/>
        </w:rPr>
        <w:t>(2012)</w:t>
      </w:r>
      <w:r w:rsidRPr="002E30C0">
        <w:rPr>
          <w:rFonts w:ascii="Times New Roman" w:hAnsi="Times New Roman"/>
          <w:sz w:val="24"/>
          <w:szCs w:val="24"/>
        </w:rPr>
        <w:t>,</w:t>
      </w:r>
      <w:r w:rsidR="008820E1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“</w:t>
      </w:r>
      <w:r w:rsidR="008820E1" w:rsidRPr="002E30C0">
        <w:rPr>
          <w:rFonts w:ascii="Times New Roman" w:hAnsi="Times New Roman"/>
          <w:sz w:val="24"/>
          <w:szCs w:val="24"/>
        </w:rPr>
        <w:t>A Privacy Control Option for Call Centers in Nigeria’s Cashless Economy</w:t>
      </w:r>
      <w:r w:rsidRPr="002E30C0">
        <w:rPr>
          <w:rFonts w:ascii="Times New Roman" w:hAnsi="Times New Roman"/>
          <w:sz w:val="24"/>
          <w:szCs w:val="24"/>
        </w:rPr>
        <w:t>”</w:t>
      </w:r>
      <w:r w:rsidR="008820E1" w:rsidRPr="002E30C0">
        <w:rPr>
          <w:rFonts w:ascii="Times New Roman" w:hAnsi="Times New Roman"/>
          <w:sz w:val="24"/>
          <w:szCs w:val="24"/>
        </w:rPr>
        <w:t>, Paper presented at 24</w:t>
      </w:r>
      <w:r w:rsidR="008820E1" w:rsidRPr="002E30C0">
        <w:rPr>
          <w:rFonts w:ascii="Times New Roman" w:hAnsi="Times New Roman"/>
          <w:sz w:val="24"/>
          <w:szCs w:val="24"/>
          <w:vertAlign w:val="superscript"/>
        </w:rPr>
        <w:t>th</w:t>
      </w:r>
      <w:r w:rsidR="008820E1" w:rsidRPr="002E30C0">
        <w:rPr>
          <w:rFonts w:ascii="Times New Roman" w:hAnsi="Times New Roman"/>
          <w:sz w:val="24"/>
          <w:szCs w:val="24"/>
        </w:rPr>
        <w:t xml:space="preserve"> Nigeria Computer Society (NCS) National Conference, Volume 23, pp 52 – 54, </w:t>
      </w:r>
      <w:r w:rsidR="008820E1" w:rsidRPr="002E30C0">
        <w:rPr>
          <w:rFonts w:ascii="Times New Roman" w:eastAsia="Times New Roman" w:hAnsi="Times New Roman"/>
          <w:sz w:val="24"/>
          <w:szCs w:val="24"/>
        </w:rPr>
        <w:t>July</w:t>
      </w:r>
      <w:r w:rsidR="008820E1" w:rsidRPr="002E30C0">
        <w:rPr>
          <w:rFonts w:ascii="Times New Roman" w:eastAsia="Times New Roman" w:hAnsi="Times New Roman"/>
          <w:color w:val="000000"/>
          <w:sz w:val="24"/>
          <w:szCs w:val="24"/>
        </w:rPr>
        <w:t xml:space="preserve"> 25 to 28, 2012</w:t>
      </w:r>
      <w:r w:rsidR="008820E1" w:rsidRPr="002E30C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820E1" w:rsidRPr="002E30C0">
        <w:rPr>
          <w:rFonts w:ascii="Times New Roman" w:hAnsi="Times New Roman"/>
          <w:sz w:val="24"/>
          <w:szCs w:val="24"/>
        </w:rPr>
        <w:t>Uyo</w:t>
      </w:r>
      <w:proofErr w:type="spellEnd"/>
      <w:r w:rsidR="008820E1" w:rsidRPr="002E30C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20E1" w:rsidRPr="002E30C0">
        <w:rPr>
          <w:rFonts w:ascii="Times New Roman" w:hAnsi="Times New Roman"/>
          <w:sz w:val="24"/>
          <w:szCs w:val="24"/>
        </w:rPr>
        <w:t>Akwa</w:t>
      </w:r>
      <w:proofErr w:type="spellEnd"/>
      <w:r w:rsidR="008820E1" w:rsidRPr="002E30C0">
        <w:rPr>
          <w:rFonts w:ascii="Times New Roman" w:hAnsi="Times New Roman"/>
          <w:sz w:val="24"/>
          <w:szCs w:val="24"/>
        </w:rPr>
        <w:t xml:space="preserve"> Ibom.</w:t>
      </w:r>
    </w:p>
    <w:p w14:paraId="5A4BC4B6" w14:textId="77777777" w:rsidR="00050231" w:rsidRPr="002E30C0" w:rsidRDefault="00050231" w:rsidP="00050231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27C66138" w14:textId="77777777" w:rsidR="00050231" w:rsidRPr="002E30C0" w:rsidRDefault="00050231" w:rsidP="00E8787F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2E30C0">
        <w:rPr>
          <w:rFonts w:ascii="Times New Roman" w:hAnsi="Times New Roman"/>
          <w:b/>
          <w:bCs/>
          <w:sz w:val="24"/>
          <w:szCs w:val="24"/>
        </w:rPr>
        <w:t>Ogunrinde</w:t>
      </w:r>
      <w:r w:rsidRPr="002E30C0">
        <w:rPr>
          <w:rFonts w:ascii="Times New Roman" w:hAnsi="Times New Roman"/>
          <w:sz w:val="24"/>
          <w:szCs w:val="24"/>
        </w:rPr>
        <w:t xml:space="preserve">, </w:t>
      </w:r>
      <w:r w:rsidRPr="002E30C0">
        <w:rPr>
          <w:rFonts w:ascii="Times New Roman" w:hAnsi="Times New Roman"/>
          <w:b/>
          <w:bCs/>
          <w:sz w:val="24"/>
          <w:szCs w:val="24"/>
        </w:rPr>
        <w:t xml:space="preserve">A. </w:t>
      </w:r>
      <w:proofErr w:type="spellStart"/>
      <w:r w:rsidRPr="002E30C0">
        <w:rPr>
          <w:rFonts w:ascii="Times New Roman" w:hAnsi="Times New Roman"/>
          <w:b/>
          <w:bCs/>
          <w:sz w:val="24"/>
          <w:szCs w:val="24"/>
        </w:rPr>
        <w:t>Mutiat</w:t>
      </w:r>
      <w:proofErr w:type="spellEnd"/>
      <w:r w:rsidRPr="002E30C0">
        <w:rPr>
          <w:rFonts w:ascii="Times New Roman" w:hAnsi="Times New Roman"/>
          <w:bCs/>
          <w:sz w:val="24"/>
          <w:szCs w:val="24"/>
        </w:rPr>
        <w:t xml:space="preserve"> (2017)</w:t>
      </w:r>
      <w:r w:rsidRPr="002E30C0">
        <w:rPr>
          <w:rFonts w:ascii="Times New Roman" w:hAnsi="Times New Roman"/>
          <w:b/>
          <w:bCs/>
          <w:sz w:val="24"/>
          <w:szCs w:val="24"/>
        </w:rPr>
        <w:t>, “</w:t>
      </w:r>
      <w:r w:rsidRPr="002E30C0">
        <w:rPr>
          <w:rFonts w:ascii="Times New Roman" w:hAnsi="Times New Roman"/>
          <w:bCs/>
          <w:sz w:val="24"/>
          <w:szCs w:val="24"/>
        </w:rPr>
        <w:t>Distributed Programming Awareness among Computer Science Students” presented at the 11th International Conference on Applications of Information and Communication Technologies to Teaching, Research and Administration,</w:t>
      </w:r>
      <w:r w:rsidRPr="002E30C0">
        <w:rPr>
          <w:rFonts w:ascii="Times New Roman" w:hAnsi="Times New Roman"/>
          <w:color w:val="333333"/>
          <w:sz w:val="24"/>
          <w:szCs w:val="24"/>
        </w:rPr>
        <w:t xml:space="preserve"> 24th - 28th </w:t>
      </w:r>
      <w:r w:rsidRPr="002E30C0">
        <w:rPr>
          <w:rFonts w:ascii="Times New Roman" w:hAnsi="Times New Roman"/>
          <w:bCs/>
          <w:sz w:val="24"/>
          <w:szCs w:val="24"/>
        </w:rPr>
        <w:t xml:space="preserve">July, 2017, pp 18 – 22 @ </w:t>
      </w:r>
      <w:proofErr w:type="spellStart"/>
      <w:r w:rsidRPr="002E30C0">
        <w:rPr>
          <w:rFonts w:ascii="Times New Roman" w:hAnsi="Times New Roman"/>
          <w:bCs/>
          <w:sz w:val="24"/>
          <w:szCs w:val="24"/>
        </w:rPr>
        <w:t>Njepuome</w:t>
      </w:r>
      <w:proofErr w:type="spellEnd"/>
      <w:r w:rsidRPr="002E30C0">
        <w:rPr>
          <w:rFonts w:ascii="Times New Roman" w:hAnsi="Times New Roman"/>
          <w:bCs/>
          <w:sz w:val="24"/>
          <w:szCs w:val="24"/>
        </w:rPr>
        <w:t xml:space="preserve"> Auditorium </w:t>
      </w:r>
      <w:r w:rsidRPr="002E30C0">
        <w:rPr>
          <w:rFonts w:ascii="Times New Roman" w:hAnsi="Times New Roman"/>
          <w:bCs/>
          <w:noProof/>
          <w:sz w:val="24"/>
          <w:szCs w:val="24"/>
        </w:rPr>
        <w:t>Off-Road</w:t>
      </w:r>
      <w:r w:rsidRPr="002E30C0">
        <w:rPr>
          <w:rFonts w:ascii="Times New Roman" w:hAnsi="Times New Roman"/>
          <w:bCs/>
          <w:sz w:val="24"/>
          <w:szCs w:val="24"/>
        </w:rPr>
        <w:t xml:space="preserve"> 1, Obafemi Awolowo University, Ile-Ife, Nigeria.</w:t>
      </w:r>
    </w:p>
    <w:p w14:paraId="008C78CA" w14:textId="77777777" w:rsidR="00420182" w:rsidRPr="00212CCB" w:rsidRDefault="00420182" w:rsidP="00212CCB">
      <w:pPr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28028FE3" w14:textId="77777777" w:rsidR="00420182" w:rsidRPr="002E30C0" w:rsidRDefault="00420182" w:rsidP="00E8787F">
      <w:pPr>
        <w:pStyle w:val="ListParagraph"/>
        <w:numPr>
          <w:ilvl w:val="0"/>
          <w:numId w:val="4"/>
        </w:numPr>
        <w:shd w:val="clear" w:color="auto" w:fill="FFFFFF"/>
        <w:spacing w:after="0" w:line="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556BB48" w14:textId="77777777" w:rsidR="009B41F1" w:rsidRPr="002E30C0" w:rsidRDefault="009B41F1" w:rsidP="00E8787F">
      <w:pPr>
        <w:pStyle w:val="ListParagraph"/>
        <w:numPr>
          <w:ilvl w:val="0"/>
          <w:numId w:val="4"/>
        </w:numPr>
        <w:shd w:val="clear" w:color="auto" w:fill="FFFFFF"/>
        <w:spacing w:after="0" w:line="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2E30C0">
        <w:rPr>
          <w:rFonts w:ascii="Times New Roman" w:eastAsia="Times New Roman" w:hAnsi="Times New Roman"/>
          <w:color w:val="000000"/>
          <w:sz w:val="24"/>
          <w:szCs w:val="24"/>
        </w:rPr>
        <w:t xml:space="preserve">An Expert System For HIV Screening Using Visual Prolog </w:t>
      </w:r>
    </w:p>
    <w:p w14:paraId="6B5B6087" w14:textId="77777777" w:rsidR="009B41F1" w:rsidRPr="002E30C0" w:rsidRDefault="009B41F1" w:rsidP="00E8787F">
      <w:pPr>
        <w:pStyle w:val="ListParagraph"/>
        <w:numPr>
          <w:ilvl w:val="0"/>
          <w:numId w:val="4"/>
        </w:numPr>
        <w:shd w:val="clear" w:color="auto" w:fill="FFFFFF"/>
        <w:spacing w:after="0" w:line="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2E30C0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</w:p>
    <w:p w14:paraId="2B931969" w14:textId="77777777" w:rsidR="009B41F1" w:rsidRPr="002E30C0" w:rsidRDefault="009B41F1" w:rsidP="00E8787F">
      <w:pPr>
        <w:pStyle w:val="ListParagraph"/>
        <w:numPr>
          <w:ilvl w:val="0"/>
          <w:numId w:val="4"/>
        </w:numPr>
        <w:shd w:val="clear" w:color="auto" w:fill="FFFFFF"/>
        <w:spacing w:after="0" w:line="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2E30C0">
        <w:rPr>
          <w:rFonts w:ascii="Times New Roman" w:eastAsia="Times New Roman" w:hAnsi="Times New Roman"/>
          <w:color w:val="000000"/>
          <w:sz w:val="24"/>
          <w:szCs w:val="24"/>
        </w:rPr>
        <w:t xml:space="preserve">B.A. Abdulsalami., T.K. </w:t>
      </w:r>
      <w:proofErr w:type="spellStart"/>
      <w:r w:rsidRPr="002E30C0">
        <w:rPr>
          <w:rFonts w:ascii="Times New Roman" w:eastAsia="Times New Roman" w:hAnsi="Times New Roman"/>
          <w:color w:val="000000"/>
          <w:sz w:val="24"/>
          <w:szCs w:val="24"/>
        </w:rPr>
        <w:t>Olaniyi</w:t>
      </w:r>
      <w:proofErr w:type="spellEnd"/>
      <w:r w:rsidRPr="002E30C0">
        <w:rPr>
          <w:rFonts w:ascii="Times New Roman" w:eastAsia="Times New Roman" w:hAnsi="Times New Roman"/>
          <w:color w:val="000000"/>
          <w:sz w:val="24"/>
          <w:szCs w:val="24"/>
        </w:rPr>
        <w:t xml:space="preserve">, R.A. Azeez &amp; M.A. Ogunrinde </w:t>
      </w:r>
    </w:p>
    <w:p w14:paraId="4542A4D7" w14:textId="77777777" w:rsidR="00764462" w:rsidRPr="00517065" w:rsidRDefault="002E30C0" w:rsidP="00517065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517065">
        <w:rPr>
          <w:rFonts w:ascii="Times New Roman" w:hAnsi="Times New Roman"/>
          <w:b/>
          <w:bCs/>
          <w:sz w:val="24"/>
          <w:szCs w:val="24"/>
        </w:rPr>
        <w:t>(D</w:t>
      </w:r>
      <w:r w:rsidR="00764462" w:rsidRPr="00517065">
        <w:rPr>
          <w:rFonts w:ascii="Times New Roman" w:hAnsi="Times New Roman"/>
          <w:b/>
          <w:bCs/>
          <w:sz w:val="24"/>
          <w:szCs w:val="24"/>
        </w:rPr>
        <w:t xml:space="preserve">.) </w:t>
      </w:r>
      <w:r w:rsidR="00764462" w:rsidRPr="00517065">
        <w:rPr>
          <w:rFonts w:ascii="Times New Roman" w:hAnsi="Times New Roman"/>
          <w:b/>
          <w:bCs/>
          <w:sz w:val="24"/>
          <w:szCs w:val="24"/>
        </w:rPr>
        <w:tab/>
        <w:t xml:space="preserve"> </w:t>
      </w:r>
      <w:r w:rsidR="00764462" w:rsidRPr="00517065">
        <w:rPr>
          <w:rFonts w:ascii="Times New Roman" w:hAnsi="Times New Roman"/>
          <w:b/>
          <w:sz w:val="24"/>
          <w:szCs w:val="24"/>
        </w:rPr>
        <w:t xml:space="preserve">JOURNAL ARTICLE(S) </w:t>
      </w:r>
      <w:r w:rsidR="00764462" w:rsidRPr="00517065">
        <w:rPr>
          <w:rFonts w:ascii="Times New Roman" w:hAnsi="Times New Roman"/>
          <w:b/>
          <w:bCs/>
          <w:sz w:val="24"/>
          <w:szCs w:val="24"/>
        </w:rPr>
        <w:t>UNDER REVIEW</w:t>
      </w:r>
    </w:p>
    <w:p w14:paraId="28BAA1D3" w14:textId="34FF30E6" w:rsidR="0054229D" w:rsidRDefault="001A636F" w:rsidP="00E8787F">
      <w:pPr>
        <w:pStyle w:val="JUCSTitle"/>
        <w:numPr>
          <w:ilvl w:val="0"/>
          <w:numId w:val="10"/>
        </w:numPr>
        <w:spacing w:after="0"/>
        <w:jc w:val="both"/>
        <w:rPr>
          <w:b w:val="0"/>
          <w:i/>
          <w:iCs/>
          <w:sz w:val="24"/>
          <w:szCs w:val="24"/>
        </w:rPr>
      </w:pPr>
      <w:bookmarkStart w:id="3" w:name="_Hlk84420199"/>
      <w:r w:rsidRPr="002E30C0">
        <w:rPr>
          <w:sz w:val="24"/>
          <w:szCs w:val="24"/>
        </w:rPr>
        <w:t xml:space="preserve">Ogunrinde, A. Mutiat </w:t>
      </w:r>
      <w:r w:rsidRPr="002E30C0">
        <w:rPr>
          <w:b w:val="0"/>
          <w:sz w:val="24"/>
          <w:szCs w:val="24"/>
          <w:lang w:val="en-US"/>
        </w:rPr>
        <w:t xml:space="preserve">and Akinola O. Solomon </w:t>
      </w:r>
      <w:r w:rsidR="00050231" w:rsidRPr="002E30C0">
        <w:rPr>
          <w:b w:val="0"/>
          <w:sz w:val="24"/>
          <w:szCs w:val="24"/>
          <w:lang w:val="en-US"/>
        </w:rPr>
        <w:t>(2020</w:t>
      </w:r>
      <w:r w:rsidR="0054229D" w:rsidRPr="002E30C0">
        <w:rPr>
          <w:b w:val="0"/>
          <w:sz w:val="24"/>
          <w:szCs w:val="24"/>
          <w:lang w:val="en-US"/>
        </w:rPr>
        <w:t>)</w:t>
      </w:r>
      <w:r w:rsidR="00502283" w:rsidRPr="002E30C0">
        <w:rPr>
          <w:b w:val="0"/>
          <w:sz w:val="24"/>
          <w:szCs w:val="24"/>
          <w:lang w:val="en-US"/>
        </w:rPr>
        <w:t>,</w:t>
      </w:r>
      <w:r w:rsidR="0054229D" w:rsidRPr="002E30C0">
        <w:rPr>
          <w:rFonts w:eastAsiaTheme="minorHAnsi"/>
          <w:b w:val="0"/>
          <w:sz w:val="24"/>
          <w:szCs w:val="24"/>
        </w:rPr>
        <w:t xml:space="preserve"> </w:t>
      </w:r>
      <w:r w:rsidR="00202A4A" w:rsidRPr="00202A4A">
        <w:rPr>
          <w:b w:val="0"/>
          <w:bCs w:val="0"/>
        </w:rPr>
        <w:t>A Multilanguage Complexity Measurement Tool for Code Quality Assessment of Software using Cyclomatic Complexity Approach</w:t>
      </w:r>
      <w:r w:rsidR="0054229D" w:rsidRPr="002E30C0">
        <w:rPr>
          <w:b w:val="0"/>
          <w:sz w:val="24"/>
          <w:szCs w:val="24"/>
        </w:rPr>
        <w:t xml:space="preserve">, </w:t>
      </w:r>
      <w:proofErr w:type="spellStart"/>
      <w:r w:rsidR="00764462" w:rsidRPr="00202A4A">
        <w:rPr>
          <w:b w:val="0"/>
          <w:i/>
          <w:iCs/>
          <w:sz w:val="24"/>
          <w:szCs w:val="24"/>
        </w:rPr>
        <w:t>Funnab</w:t>
      </w:r>
      <w:proofErr w:type="spellEnd"/>
      <w:r w:rsidR="00764462" w:rsidRPr="00202A4A">
        <w:rPr>
          <w:b w:val="0"/>
          <w:i/>
          <w:iCs/>
          <w:sz w:val="24"/>
          <w:szCs w:val="24"/>
        </w:rPr>
        <w:t xml:space="preserve"> </w:t>
      </w:r>
      <w:r w:rsidR="00764462" w:rsidRPr="00202A4A">
        <w:rPr>
          <w:b w:val="0"/>
          <w:i/>
          <w:iCs/>
          <w:sz w:val="24"/>
          <w:szCs w:val="24"/>
          <w:lang w:val="en-US"/>
        </w:rPr>
        <w:t>Journal of Natural Science Engr. &amp; Tech</w:t>
      </w:r>
      <w:r w:rsidR="0054229D" w:rsidRPr="00202A4A">
        <w:rPr>
          <w:b w:val="0"/>
          <w:i/>
          <w:iCs/>
          <w:sz w:val="24"/>
          <w:szCs w:val="24"/>
        </w:rPr>
        <w:t>.</w:t>
      </w:r>
    </w:p>
    <w:bookmarkEnd w:id="3"/>
    <w:p w14:paraId="3D03B3D5" w14:textId="77777777" w:rsidR="00DC0778" w:rsidRPr="00202A4A" w:rsidRDefault="00DC0778" w:rsidP="00DC0778">
      <w:pPr>
        <w:pStyle w:val="JUCSTitle"/>
        <w:spacing w:after="0"/>
        <w:ind w:left="900"/>
        <w:jc w:val="both"/>
        <w:rPr>
          <w:b w:val="0"/>
          <w:i/>
          <w:iCs/>
          <w:sz w:val="24"/>
          <w:szCs w:val="24"/>
        </w:rPr>
      </w:pPr>
    </w:p>
    <w:p w14:paraId="1ADEEDB4" w14:textId="77777777" w:rsidR="00212CCB" w:rsidRPr="00212CCB" w:rsidRDefault="00212CCB" w:rsidP="00D076B7">
      <w:pPr>
        <w:pStyle w:val="JUCSTitle"/>
        <w:spacing w:after="0"/>
        <w:jc w:val="both"/>
        <w:rPr>
          <w:rFonts w:eastAsia="Calibri"/>
          <w:b w:val="0"/>
          <w:bCs w:val="0"/>
          <w:iCs/>
          <w:kern w:val="0"/>
          <w:sz w:val="24"/>
          <w:szCs w:val="24"/>
          <w:lang w:val="en-US" w:eastAsia="en-US"/>
        </w:rPr>
      </w:pPr>
    </w:p>
    <w:p w14:paraId="7551C1E4" w14:textId="77777777" w:rsidR="00E91F0F" w:rsidRPr="002E30C0" w:rsidRDefault="00E91F0F" w:rsidP="00E91F0F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J.</w:t>
      </w:r>
      <w:r w:rsidRPr="002E30C0">
        <w:rPr>
          <w:rFonts w:ascii="Times New Roman" w:hAnsi="Times New Roman"/>
          <w:b/>
          <w:sz w:val="24"/>
          <w:szCs w:val="24"/>
        </w:rPr>
        <w:tab/>
        <w:t xml:space="preserve">MAJOR CONFERENCES </w:t>
      </w:r>
      <w:r w:rsidR="00293877" w:rsidRPr="002E30C0">
        <w:rPr>
          <w:rFonts w:ascii="Times New Roman" w:hAnsi="Times New Roman"/>
          <w:b/>
          <w:sz w:val="24"/>
          <w:szCs w:val="24"/>
          <w:lang w:val="en-GB"/>
        </w:rPr>
        <w:t>AND WORKSHOP/SEMINAR</w:t>
      </w:r>
      <w:r w:rsidR="00293877" w:rsidRPr="002E30C0">
        <w:rPr>
          <w:rFonts w:ascii="Times New Roman" w:hAnsi="Times New Roman"/>
          <w:b/>
          <w:sz w:val="24"/>
          <w:szCs w:val="24"/>
          <w:u w:val="single"/>
          <w:lang w:val="en-GB"/>
        </w:rPr>
        <w:t xml:space="preserve"> </w:t>
      </w:r>
      <w:r w:rsidRPr="002E30C0">
        <w:rPr>
          <w:rFonts w:ascii="Times New Roman" w:hAnsi="Times New Roman"/>
          <w:b/>
          <w:sz w:val="24"/>
          <w:szCs w:val="24"/>
        </w:rPr>
        <w:t>ATTENDED WITH DAT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91"/>
      </w:tblGrid>
      <w:tr w:rsidR="00293877" w:rsidRPr="002E30C0" w14:paraId="5172B1E9" w14:textId="77777777" w:rsidTr="00D076B7">
        <w:trPr>
          <w:trHeight w:val="630"/>
        </w:trPr>
        <w:tc>
          <w:tcPr>
            <w:tcW w:w="9591" w:type="dxa"/>
          </w:tcPr>
          <w:p w14:paraId="5C884E2C" w14:textId="77777777" w:rsidR="00BB4AD1" w:rsidRPr="002E30C0" w:rsidRDefault="00F26C47" w:rsidP="00E8787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2E30C0">
              <w:rPr>
                <w:rFonts w:ascii="Times New Roman" w:hAnsi="Times New Roman"/>
                <w:iCs/>
                <w:sz w:val="24"/>
                <w:szCs w:val="24"/>
              </w:rPr>
              <w:t>A 3-day  AI Commons Ideation workshop holding from Wednesday, June 17 to Friday, June 19, 2020</w:t>
            </w:r>
            <w:r w:rsidR="002F3D37" w:rsidRPr="002E30C0">
              <w:rPr>
                <w:rFonts w:ascii="Times New Roman" w:hAnsi="Times New Roman"/>
                <w:iCs/>
                <w:sz w:val="24"/>
                <w:szCs w:val="24"/>
              </w:rPr>
              <w:t xml:space="preserve"> organised</w:t>
            </w:r>
            <w:r w:rsidRPr="002E30C0">
              <w:rPr>
                <w:rFonts w:ascii="Times New Roman" w:hAnsi="Times New Roman"/>
                <w:iCs/>
                <w:sz w:val="24"/>
                <w:szCs w:val="24"/>
              </w:rPr>
              <w:t xml:space="preserve"> by Data Science Nigeria</w:t>
            </w:r>
            <w:r w:rsidR="002F3D37" w:rsidRPr="002E30C0">
              <w:rPr>
                <w:rFonts w:ascii="Times New Roman" w:hAnsi="Times New Roman"/>
                <w:iCs/>
                <w:sz w:val="24"/>
                <w:szCs w:val="24"/>
              </w:rPr>
              <w:t xml:space="preserve">  (DSN)</w:t>
            </w:r>
            <w:r w:rsidRPr="002E30C0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</w:p>
          <w:p w14:paraId="742BE20C" w14:textId="77777777" w:rsidR="00BB4AD1" w:rsidRPr="002E30C0" w:rsidRDefault="00BB4AD1" w:rsidP="00E8787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2E30C0">
              <w:rPr>
                <w:rFonts w:ascii="Times New Roman" w:hAnsi="Times New Roman"/>
                <w:iCs/>
                <w:sz w:val="24"/>
                <w:szCs w:val="24"/>
              </w:rPr>
              <w:lastRenderedPageBreak/>
              <w:t xml:space="preserve">A 6 weeks online course on Research Writing in the Sciences (2019) by </w:t>
            </w:r>
            <w:r w:rsidR="00AA139C" w:rsidRPr="002E30C0">
              <w:rPr>
                <w:rFonts w:ascii="Times New Roman" w:hAnsi="Times New Roman"/>
                <w:iCs/>
                <w:sz w:val="24"/>
                <w:szCs w:val="24"/>
              </w:rPr>
              <w:t xml:space="preserve">INASP </w:t>
            </w:r>
            <w:r w:rsidRPr="002E30C0">
              <w:rPr>
                <w:rFonts w:ascii="Times New Roman" w:hAnsi="Times New Roman"/>
                <w:iCs/>
                <w:sz w:val="24"/>
                <w:szCs w:val="24"/>
              </w:rPr>
              <w:t>from 9</w:t>
            </w:r>
            <w:r w:rsidRPr="002E30C0">
              <w:rPr>
                <w:rFonts w:ascii="Times New Roman" w:hAnsi="Times New Roman"/>
                <w:iCs/>
                <w:sz w:val="24"/>
                <w:szCs w:val="24"/>
                <w:vertAlign w:val="superscript"/>
              </w:rPr>
              <w:t>th</w:t>
            </w:r>
            <w:r w:rsidRPr="002E30C0">
              <w:rPr>
                <w:rFonts w:ascii="Times New Roman" w:hAnsi="Times New Roman"/>
                <w:iCs/>
                <w:sz w:val="24"/>
                <w:szCs w:val="24"/>
              </w:rPr>
              <w:t xml:space="preserve"> September 2019 to 22nd October 2019.</w:t>
            </w:r>
          </w:p>
          <w:p w14:paraId="528BCE0F" w14:textId="77777777" w:rsidR="00540960" w:rsidRPr="002E30C0" w:rsidRDefault="00540960" w:rsidP="00E8787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2E30C0">
              <w:rPr>
                <w:rFonts w:ascii="Times New Roman" w:hAnsi="Times New Roman"/>
                <w:bCs/>
                <w:iCs/>
                <w:sz w:val="24"/>
                <w:szCs w:val="24"/>
              </w:rPr>
              <w:t>IFIP WG8.6 Doctorial Consortium / Conference held at University of Ghana Business School, Accra-Ghana from 20 - 22 June, 2019</w:t>
            </w:r>
          </w:p>
          <w:p w14:paraId="586CFE46" w14:textId="77777777" w:rsidR="0054229D" w:rsidRPr="002E30C0" w:rsidRDefault="0054229D" w:rsidP="00E8787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2E30C0">
              <w:rPr>
                <w:rFonts w:ascii="Times New Roman" w:hAnsi="Times New Roman"/>
                <w:sz w:val="24"/>
                <w:szCs w:val="24"/>
              </w:rPr>
              <w:t xml:space="preserve">A 3-Day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Capacity Building </w:t>
            </w:r>
            <w:r w:rsidR="008E657A"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and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Multidisciplinary Workshop for early career </w:t>
            </w:r>
            <w:r w:rsidR="008E657A"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postgraduate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researchers </w:t>
            </w:r>
            <w:r w:rsidR="00957D76" w:rsidRPr="002E30C0">
              <w:rPr>
                <w:rFonts w:ascii="Times New Roman" w:hAnsi="Times New Roman"/>
                <w:bCs/>
                <w:sz w:val="24"/>
                <w:szCs w:val="24"/>
              </w:rPr>
              <w:t>in faculties of Science and Technology (</w:t>
            </w:r>
            <w:proofErr w:type="spellStart"/>
            <w:r w:rsidR="00957D76" w:rsidRPr="002E30C0">
              <w:rPr>
                <w:rFonts w:ascii="Times New Roman" w:hAnsi="Times New Roman"/>
                <w:bCs/>
                <w:sz w:val="24"/>
                <w:szCs w:val="24"/>
              </w:rPr>
              <w:t>Scitech</w:t>
            </w:r>
            <w:proofErr w:type="spellEnd"/>
            <w:r w:rsidR="00957D76" w:rsidRPr="002E30C0">
              <w:rPr>
                <w:rFonts w:ascii="Times New Roman" w:hAnsi="Times New Roman"/>
                <w:bCs/>
                <w:sz w:val="24"/>
                <w:szCs w:val="24"/>
              </w:rPr>
              <w:t>) held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8E657A"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on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>14</w:t>
            </w:r>
            <w:r w:rsidR="00540960" w:rsidRPr="002E30C0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="00540960"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to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  <w:r w:rsidR="00540960" w:rsidRPr="002E30C0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="00540960"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May, 2019 at the University of Ibadan. </w:t>
            </w:r>
          </w:p>
          <w:p w14:paraId="6863A1B0" w14:textId="77777777" w:rsidR="004E33D6" w:rsidRPr="002E30C0" w:rsidRDefault="004E33D6" w:rsidP="00E8787F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>11th International Conference on Applications of Information and Communication Technologies to Teaching, Research and Administration,</w:t>
            </w:r>
            <w:r w:rsidRPr="002E30C0">
              <w:rPr>
                <w:rFonts w:ascii="Times New Roman" w:hAnsi="Times New Roman"/>
                <w:color w:val="333333"/>
                <w:sz w:val="24"/>
                <w:szCs w:val="24"/>
              </w:rPr>
              <w:t xml:space="preserve"> 24th - 28th </w:t>
            </w:r>
            <w:r w:rsidRPr="002E30C0">
              <w:rPr>
                <w:rFonts w:ascii="Times New Roman" w:hAnsi="Times New Roman"/>
                <w:bCs/>
                <w:noProof/>
                <w:sz w:val="24"/>
                <w:szCs w:val="24"/>
              </w:rPr>
              <w:t>July</w:t>
            </w:r>
            <w:r w:rsidR="00C768BE" w:rsidRPr="002E30C0"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2017, @ </w:t>
            </w:r>
            <w:proofErr w:type="spellStart"/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>Njepuome</w:t>
            </w:r>
            <w:proofErr w:type="spellEnd"/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Auditorium </w:t>
            </w:r>
            <w:r w:rsidRPr="002E30C0">
              <w:rPr>
                <w:rFonts w:ascii="Times New Roman" w:hAnsi="Times New Roman"/>
                <w:bCs/>
                <w:noProof/>
                <w:sz w:val="24"/>
                <w:szCs w:val="24"/>
              </w:rPr>
              <w:t>Off</w:t>
            </w:r>
            <w:r w:rsidR="00C768BE" w:rsidRPr="002E30C0">
              <w:rPr>
                <w:rFonts w:ascii="Times New Roman" w:hAnsi="Times New Roman"/>
                <w:bCs/>
                <w:noProof/>
                <w:sz w:val="24"/>
                <w:szCs w:val="24"/>
              </w:rPr>
              <w:t>-</w:t>
            </w:r>
            <w:r w:rsidRPr="002E30C0">
              <w:rPr>
                <w:rFonts w:ascii="Times New Roman" w:hAnsi="Times New Roman"/>
                <w:bCs/>
                <w:noProof/>
                <w:sz w:val="24"/>
                <w:szCs w:val="24"/>
              </w:rPr>
              <w:t>Road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1, Obafemi Awolowo University, Ile-Ife, Nigeria.</w:t>
            </w:r>
          </w:p>
          <w:p w14:paraId="513ECA1B" w14:textId="77777777" w:rsidR="00EC4E78" w:rsidRPr="002E30C0" w:rsidRDefault="00EC4E78" w:rsidP="00E8787F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>24</w:t>
            </w:r>
            <w:r w:rsidRPr="002E30C0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 National Conference, Nigeria Computer Society (NCS), which held at </w:t>
            </w:r>
            <w:r w:rsidRPr="002E30C0">
              <w:rPr>
                <w:rFonts w:ascii="Times New Roman" w:hAnsi="Times New Roman"/>
                <w:sz w:val="24"/>
                <w:szCs w:val="24"/>
              </w:rPr>
              <w:t xml:space="preserve">Le Meridian Ibom Hotel &amp; Golf Resort, </w:t>
            </w:r>
            <w:proofErr w:type="spellStart"/>
            <w:r w:rsidRPr="002E30C0">
              <w:rPr>
                <w:rFonts w:ascii="Times New Roman" w:hAnsi="Times New Roman"/>
                <w:sz w:val="24"/>
                <w:szCs w:val="24"/>
              </w:rPr>
              <w:t>Nwaniba</w:t>
            </w:r>
            <w:proofErr w:type="spellEnd"/>
            <w:r w:rsidRPr="002E30C0">
              <w:rPr>
                <w:rFonts w:ascii="Times New Roman" w:hAnsi="Times New Roman"/>
                <w:sz w:val="24"/>
                <w:szCs w:val="24"/>
              </w:rPr>
              <w:t xml:space="preserve"> Road, </w:t>
            </w:r>
            <w:proofErr w:type="spellStart"/>
            <w:r w:rsidRPr="002E30C0">
              <w:rPr>
                <w:rFonts w:ascii="Times New Roman" w:hAnsi="Times New Roman"/>
                <w:sz w:val="24"/>
                <w:szCs w:val="24"/>
              </w:rPr>
              <w:t>Uyo</w:t>
            </w:r>
            <w:proofErr w:type="spellEnd"/>
            <w:r w:rsidRPr="002E30C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2E30C0">
              <w:rPr>
                <w:rFonts w:ascii="Times New Roman" w:hAnsi="Times New Roman"/>
                <w:sz w:val="24"/>
                <w:szCs w:val="24"/>
              </w:rPr>
              <w:t>Akwa</w:t>
            </w:r>
            <w:proofErr w:type="spellEnd"/>
            <w:r w:rsidRPr="002E30C0">
              <w:rPr>
                <w:rFonts w:ascii="Times New Roman" w:hAnsi="Times New Roman"/>
                <w:sz w:val="24"/>
                <w:szCs w:val="24"/>
              </w:rPr>
              <w:t xml:space="preserve"> Ibom </w:t>
            </w:r>
            <w:r w:rsidRPr="002E30C0">
              <w:rPr>
                <w:rFonts w:ascii="Times New Roman" w:hAnsi="Times New Roman"/>
                <w:noProof/>
                <w:sz w:val="24"/>
                <w:szCs w:val="24"/>
              </w:rPr>
              <w:t>State</w:t>
            </w:r>
            <w:r w:rsidR="00C768BE" w:rsidRPr="002E30C0"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Pr="002E30C0">
              <w:rPr>
                <w:rFonts w:ascii="Times New Roman" w:hAnsi="Times New Roman"/>
                <w:noProof/>
                <w:sz w:val="24"/>
                <w:szCs w:val="24"/>
              </w:rPr>
              <w:t>from</w:t>
            </w:r>
            <w:r w:rsidRPr="002E30C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E30C0">
              <w:rPr>
                <w:rFonts w:ascii="Times New Roman" w:hAnsi="Times New Roman"/>
                <w:bCs/>
                <w:sz w:val="24"/>
                <w:szCs w:val="24"/>
              </w:rPr>
              <w:t xml:space="preserve"> July 25th  to 28th, 2012.</w:t>
            </w:r>
          </w:p>
          <w:p w14:paraId="70DC6099" w14:textId="77777777" w:rsidR="00D34BAD" w:rsidRPr="00D076B7" w:rsidRDefault="00293877" w:rsidP="007B31C7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 xml:space="preserve"> Oral communication presentation, &amp; proposal writing and grants management workshop Obafemi Awolowo University, Ile-Ife. </w:t>
            </w:r>
            <w:r w:rsidR="00EC4E78"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25</w:t>
            </w:r>
            <w:r w:rsidR="00EC4E78"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vertAlign w:val="superscript"/>
              </w:rPr>
              <w:t>th</w:t>
            </w:r>
            <w:r w:rsidR="00EC4E78"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 xml:space="preserve"> -</w:t>
            </w:r>
            <w:r w:rsidR="009D0EB9"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27</w:t>
            </w:r>
            <w:r w:rsidR="009D0EB9"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vertAlign w:val="superscript"/>
              </w:rPr>
              <w:t>th</w:t>
            </w:r>
            <w:r w:rsidR="009D0EB9"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9D0EB9" w:rsidRPr="002E30C0">
              <w:rPr>
                <w:rFonts w:ascii="Times New Roman" w:eastAsia="Times New Roman" w:hAnsi="Times New Roman"/>
                <w:bCs/>
                <w:noProof/>
                <w:color w:val="000000"/>
                <w:sz w:val="24"/>
                <w:szCs w:val="24"/>
              </w:rPr>
              <w:t>April</w:t>
            </w:r>
            <w:r w:rsidRPr="002E30C0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 xml:space="preserve"> 2012.</w:t>
            </w:r>
          </w:p>
        </w:tc>
      </w:tr>
    </w:tbl>
    <w:p w14:paraId="382019E0" w14:textId="77777777" w:rsidR="00EC4E78" w:rsidRPr="002E30C0" w:rsidRDefault="00EC4E78" w:rsidP="00A00851">
      <w:pPr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2E30C0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lastRenderedPageBreak/>
        <w:t>K. INFORMATION ON FELL</w:t>
      </w:r>
      <w:r w:rsidR="00F13571" w:rsidRPr="002E30C0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OWSHIP, MASTER’S PROJECTS AND Ph</w:t>
      </w:r>
      <w:r w:rsidRPr="002E30C0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. D THESIS.</w:t>
      </w:r>
    </w:p>
    <w:tbl>
      <w:tblPr>
        <w:tblW w:w="83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5"/>
        <w:gridCol w:w="4185"/>
      </w:tblGrid>
      <w:tr w:rsidR="003F1D8E" w:rsidRPr="002E30C0" w14:paraId="270D89BC" w14:textId="77777777" w:rsidTr="003F1D8E">
        <w:trPr>
          <w:tblCellSpacing w:w="0" w:type="dxa"/>
        </w:trPr>
        <w:tc>
          <w:tcPr>
            <w:tcW w:w="0" w:type="auto"/>
            <w:vAlign w:val="center"/>
            <w:hideMark/>
          </w:tcPr>
          <w:p w14:paraId="428D853C" w14:textId="77777777" w:rsidR="003F1D8E" w:rsidRPr="002E30C0" w:rsidRDefault="003F1D8E" w:rsidP="00A00851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A3D26FD" w14:textId="77777777" w:rsidR="003F1D8E" w:rsidRPr="002E30C0" w:rsidRDefault="003F1D8E" w:rsidP="00A00851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4D69B242" w14:textId="77777777" w:rsidR="001F4167" w:rsidRPr="002E30C0" w:rsidRDefault="001F4167" w:rsidP="001A636F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2E30C0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L.</w:t>
      </w:r>
      <w:r w:rsidRPr="002E30C0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ab/>
        <w:t>EXTRA CURRICULUM ACTIVITIES</w:t>
      </w:r>
    </w:p>
    <w:p w14:paraId="6AE87A52" w14:textId="77777777" w:rsidR="001F4167" w:rsidRPr="002E30C0" w:rsidRDefault="001F4167" w:rsidP="001A636F">
      <w:pPr>
        <w:spacing w:after="0" w:line="240" w:lineRule="auto"/>
        <w:jc w:val="both"/>
        <w:rPr>
          <w:rFonts w:ascii="Times New Roman" w:eastAsia="Times New Roman" w:hAnsi="Times New Roman"/>
          <w:bCs/>
          <w:color w:val="000000"/>
          <w:sz w:val="24"/>
          <w:szCs w:val="24"/>
        </w:rPr>
      </w:pPr>
      <w:r w:rsidRPr="002E30C0"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Travelling, reading and </w:t>
      </w:r>
      <w:r w:rsidR="00BB4AD1" w:rsidRPr="002E30C0"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impacting knowledge </w:t>
      </w:r>
      <w:r w:rsidRPr="002E30C0">
        <w:rPr>
          <w:rFonts w:ascii="Times New Roman" w:eastAsia="Times New Roman" w:hAnsi="Times New Roman"/>
          <w:bCs/>
          <w:color w:val="000000"/>
          <w:sz w:val="24"/>
          <w:szCs w:val="24"/>
        </w:rPr>
        <w:t xml:space="preserve"> </w:t>
      </w:r>
    </w:p>
    <w:p w14:paraId="73A98EA7" w14:textId="77777777" w:rsidR="004430F1" w:rsidRPr="006479E7" w:rsidRDefault="004430F1" w:rsidP="004430F1">
      <w:pPr>
        <w:jc w:val="both"/>
        <w:rPr>
          <w:rFonts w:ascii="Times New Roman" w:hAnsi="Times New Roman"/>
          <w:b/>
          <w:bCs/>
          <w:sz w:val="16"/>
          <w:szCs w:val="16"/>
        </w:rPr>
      </w:pPr>
    </w:p>
    <w:p w14:paraId="4AD2880A" w14:textId="77777777" w:rsidR="004430F1" w:rsidRPr="002E30C0" w:rsidRDefault="004430F1" w:rsidP="004430F1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2E30C0">
        <w:rPr>
          <w:rFonts w:ascii="Times New Roman" w:hAnsi="Times New Roman"/>
          <w:b/>
          <w:bCs/>
          <w:sz w:val="24"/>
          <w:szCs w:val="24"/>
        </w:rPr>
        <w:t>SUMMARY OF CONTRIBUTIONS TO KNOWLEDGE</w:t>
      </w:r>
    </w:p>
    <w:p w14:paraId="09B9CCB7" w14:textId="77777777" w:rsidR="004430F1" w:rsidRPr="002E30C0" w:rsidRDefault="004430F1" w:rsidP="004430F1">
      <w:pPr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I have contributed to knowledge in the field of Core Computing with major research focus</w:t>
      </w:r>
      <w:r w:rsidR="00517065">
        <w:rPr>
          <w:rFonts w:ascii="Times New Roman" w:hAnsi="Times New Roman"/>
          <w:sz w:val="24"/>
          <w:szCs w:val="24"/>
        </w:rPr>
        <w:t>ing on</w:t>
      </w:r>
      <w:r w:rsidRPr="002E30C0">
        <w:rPr>
          <w:rFonts w:ascii="Times New Roman" w:hAnsi="Times New Roman"/>
          <w:sz w:val="24"/>
          <w:szCs w:val="24"/>
        </w:rPr>
        <w:t xml:space="preserve"> Software Development, Software Quality, Measurement and Metrics, Prediction, Recommendation, Collaboration and Modeling. I have been able to contribute to knowledge in Information Systems using Expert Systems, Neural Networks and smart systems in application areas of e-learning, health, Ontology and Smart Computing through my research and publications. </w:t>
      </w:r>
    </w:p>
    <w:p w14:paraId="37EF3D3B" w14:textId="021C548D" w:rsidR="004430F1" w:rsidRPr="002E30C0" w:rsidRDefault="004430F1" w:rsidP="004430F1">
      <w:pPr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I chaired </w:t>
      </w:r>
      <w:r w:rsidR="009E2998">
        <w:rPr>
          <w:rFonts w:ascii="Times New Roman" w:hAnsi="Times New Roman"/>
          <w:sz w:val="24"/>
          <w:szCs w:val="24"/>
        </w:rPr>
        <w:t>some</w:t>
      </w:r>
      <w:r w:rsidRPr="002E30C0">
        <w:rPr>
          <w:rFonts w:ascii="Times New Roman" w:hAnsi="Times New Roman"/>
          <w:sz w:val="24"/>
          <w:szCs w:val="24"/>
        </w:rPr>
        <w:t xml:space="preserve"> committee</w:t>
      </w:r>
      <w:r w:rsidR="009E2998">
        <w:rPr>
          <w:rFonts w:ascii="Times New Roman" w:hAnsi="Times New Roman"/>
          <w:sz w:val="24"/>
          <w:szCs w:val="24"/>
        </w:rPr>
        <w:t>s such as</w:t>
      </w:r>
      <w:r w:rsidRPr="002E30C0">
        <w:rPr>
          <w:rFonts w:ascii="Times New Roman" w:hAnsi="Times New Roman"/>
          <w:sz w:val="24"/>
          <w:szCs w:val="24"/>
        </w:rPr>
        <w:t xml:space="preserve"> that </w:t>
      </w:r>
      <w:r w:rsidR="009E2998">
        <w:rPr>
          <w:rFonts w:ascii="Times New Roman" w:hAnsi="Times New Roman"/>
          <w:sz w:val="24"/>
          <w:szCs w:val="24"/>
        </w:rPr>
        <w:t xml:space="preserve">of </w:t>
      </w:r>
      <w:r w:rsidRPr="002E30C0">
        <w:rPr>
          <w:rFonts w:ascii="Times New Roman" w:hAnsi="Times New Roman"/>
          <w:sz w:val="24"/>
          <w:szCs w:val="24"/>
          <w:lang w:val="en-GB"/>
        </w:rPr>
        <w:t xml:space="preserve">restructured FUO Internet and Networking for proper distribution and coverage to ensure members of staff and students get </w:t>
      </w:r>
      <w:r w:rsidR="00517065">
        <w:rPr>
          <w:rFonts w:ascii="Times New Roman" w:hAnsi="Times New Roman"/>
          <w:sz w:val="24"/>
          <w:szCs w:val="24"/>
        </w:rPr>
        <w:t xml:space="preserve">access to it. I had equally </w:t>
      </w:r>
      <w:r w:rsidRPr="002E30C0">
        <w:rPr>
          <w:rFonts w:ascii="Times New Roman" w:hAnsi="Times New Roman"/>
          <w:sz w:val="24"/>
          <w:szCs w:val="24"/>
        </w:rPr>
        <w:t xml:space="preserve">served as members of various committees such as </w:t>
      </w:r>
      <w:r w:rsidR="009E2998" w:rsidRPr="00AF2997">
        <w:rPr>
          <w:rFonts w:ascii="Times New Roman" w:hAnsi="Times New Roman"/>
          <w:bCs/>
          <w:sz w:val="24"/>
          <w:szCs w:val="24"/>
          <w:lang w:val="en-GB"/>
        </w:rPr>
        <w:t>Committee</w:t>
      </w:r>
      <w:r w:rsidR="009E2998" w:rsidRPr="002E30C0">
        <w:rPr>
          <w:rFonts w:ascii="Times New Roman" w:hAnsi="Times New Roman"/>
          <w:sz w:val="24"/>
          <w:szCs w:val="24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>o</w:t>
      </w:r>
      <w:r w:rsidR="009E2998">
        <w:rPr>
          <w:rFonts w:ascii="Times New Roman" w:hAnsi="Times New Roman"/>
          <w:sz w:val="24"/>
          <w:szCs w:val="24"/>
        </w:rPr>
        <w:t>n</w:t>
      </w:r>
      <w:r w:rsidRPr="002E30C0">
        <w:rPr>
          <w:rFonts w:ascii="Times New Roman" w:hAnsi="Times New Roman"/>
          <w:sz w:val="24"/>
          <w:szCs w:val="24"/>
        </w:rPr>
        <w:t xml:space="preserve"> review of Students’ Handbook,</w:t>
      </w:r>
      <w:r w:rsidR="009E2998" w:rsidRPr="009E2998">
        <w:rPr>
          <w:rFonts w:ascii="Times New Roman" w:hAnsi="Times New Roman"/>
          <w:bCs/>
          <w:sz w:val="24"/>
          <w:szCs w:val="24"/>
          <w:lang w:val="en-GB"/>
        </w:rPr>
        <w:t xml:space="preserve"> </w:t>
      </w:r>
      <w:r w:rsidR="009E2998" w:rsidRPr="00AF2997">
        <w:rPr>
          <w:rFonts w:ascii="Times New Roman" w:hAnsi="Times New Roman"/>
          <w:bCs/>
          <w:sz w:val="24"/>
          <w:szCs w:val="24"/>
          <w:lang w:val="en-GB"/>
        </w:rPr>
        <w:t>Quality Assurance</w:t>
      </w:r>
      <w:r w:rsidR="009E2998">
        <w:rPr>
          <w:rFonts w:ascii="Times New Roman" w:hAnsi="Times New Roman"/>
          <w:bCs/>
          <w:sz w:val="24"/>
          <w:szCs w:val="24"/>
          <w:lang w:val="en-GB"/>
        </w:rPr>
        <w:t xml:space="preserve"> on Activities with the University,</w:t>
      </w:r>
      <w:r w:rsidR="009E2998" w:rsidRPr="00AF2997">
        <w:rPr>
          <w:rFonts w:ascii="Times New Roman" w:hAnsi="Times New Roman"/>
          <w:bCs/>
          <w:sz w:val="24"/>
          <w:szCs w:val="24"/>
          <w:lang w:val="en-GB"/>
        </w:rPr>
        <w:t xml:space="preserve"> </w:t>
      </w:r>
      <w:r w:rsidRPr="002E30C0">
        <w:rPr>
          <w:rFonts w:ascii="Times New Roman" w:hAnsi="Times New Roman"/>
          <w:sz w:val="24"/>
          <w:szCs w:val="24"/>
        </w:rPr>
        <w:t xml:space="preserve">Student Welfare, Curriculum Review, Allied Matters among others. I have mentored young men and women of grate mind whom are now in their various life endeavors. In addition, I have taught Computer Science courses at undergraduate and hope to do such at Postgraduate levels in the nearest future. </w:t>
      </w:r>
    </w:p>
    <w:p w14:paraId="700CD579" w14:textId="77777777" w:rsidR="00E01499" w:rsidRPr="002E30C0" w:rsidRDefault="00E01499" w:rsidP="001A636F">
      <w:pPr>
        <w:spacing w:before="24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E30C0">
        <w:rPr>
          <w:rFonts w:ascii="Times New Roman" w:hAnsi="Times New Roman"/>
          <w:b/>
          <w:sz w:val="24"/>
          <w:szCs w:val="24"/>
        </w:rPr>
        <w:t>M.       REFEREES</w:t>
      </w:r>
    </w:p>
    <w:p w14:paraId="37668961" w14:textId="665BCBC1" w:rsidR="00E01499" w:rsidRPr="002E30C0" w:rsidRDefault="00202A4A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</w:t>
      </w:r>
      <w:r w:rsidR="00E01499" w:rsidRPr="002E30C0">
        <w:rPr>
          <w:rFonts w:ascii="Times New Roman" w:hAnsi="Times New Roman"/>
          <w:sz w:val="24"/>
          <w:szCs w:val="24"/>
        </w:rPr>
        <w:t xml:space="preserve">. </w:t>
      </w:r>
      <w:r w:rsidR="00670A92" w:rsidRPr="002E30C0">
        <w:rPr>
          <w:rFonts w:ascii="Times New Roman" w:hAnsi="Times New Roman"/>
          <w:sz w:val="24"/>
          <w:szCs w:val="24"/>
        </w:rPr>
        <w:t xml:space="preserve">S. O. </w:t>
      </w:r>
      <w:r w:rsidR="00E01499" w:rsidRPr="002E30C0">
        <w:rPr>
          <w:rFonts w:ascii="Times New Roman" w:hAnsi="Times New Roman"/>
          <w:sz w:val="24"/>
          <w:szCs w:val="24"/>
        </w:rPr>
        <w:t xml:space="preserve">Akinola </w:t>
      </w:r>
    </w:p>
    <w:p w14:paraId="76BBA829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Computer Science Department,</w:t>
      </w:r>
    </w:p>
    <w:p w14:paraId="182F1606" w14:textId="77777777" w:rsidR="00E01499" w:rsidRPr="002E30C0" w:rsidRDefault="00B4477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4" w:name="_Hlk84066616"/>
      <w:r w:rsidRPr="002E30C0">
        <w:rPr>
          <w:rFonts w:ascii="Times New Roman" w:hAnsi="Times New Roman"/>
          <w:sz w:val="24"/>
          <w:szCs w:val="24"/>
        </w:rPr>
        <w:t>University Of Ibadan,</w:t>
      </w:r>
    </w:p>
    <w:bookmarkEnd w:id="4"/>
    <w:p w14:paraId="616C91A9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Ibadan.</w:t>
      </w:r>
    </w:p>
    <w:p w14:paraId="1D1CE40D" w14:textId="77777777" w:rsidR="002F4A60" w:rsidRPr="002E30C0" w:rsidRDefault="002F4A60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08169748281</w:t>
      </w:r>
    </w:p>
    <w:p w14:paraId="78659086" w14:textId="77777777" w:rsidR="002F4A60" w:rsidRPr="002E30C0" w:rsidRDefault="00DA5013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lastRenderedPageBreak/>
        <w:t>solom202@yahoo.co.uk</w:t>
      </w:r>
    </w:p>
    <w:p w14:paraId="6B6661A8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F811A7" w14:textId="45C0E879" w:rsidR="00670A92" w:rsidRDefault="00670A92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 L. S. Akinola </w:t>
      </w:r>
    </w:p>
    <w:p w14:paraId="14A356C2" w14:textId="5474E40D" w:rsidR="00670A92" w:rsidRDefault="00670A92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nior Lecturer</w:t>
      </w:r>
    </w:p>
    <w:p w14:paraId="0011C31C" w14:textId="5A4A2175" w:rsidR="00670A92" w:rsidRDefault="00670A92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partment of Mathematics</w:t>
      </w:r>
    </w:p>
    <w:p w14:paraId="12F144EF" w14:textId="788965FD" w:rsidR="00670A92" w:rsidRDefault="00670A92" w:rsidP="00670A9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5" w:name="_Hlk84155959"/>
      <w:r>
        <w:rPr>
          <w:rFonts w:ascii="Times New Roman" w:hAnsi="Times New Roman"/>
          <w:sz w:val="24"/>
          <w:szCs w:val="24"/>
        </w:rPr>
        <w:t xml:space="preserve">Federal </w:t>
      </w:r>
      <w:r w:rsidRPr="002E30C0">
        <w:rPr>
          <w:rFonts w:ascii="Times New Roman" w:hAnsi="Times New Roman"/>
          <w:sz w:val="24"/>
          <w:szCs w:val="24"/>
        </w:rPr>
        <w:t xml:space="preserve">University of </w:t>
      </w:r>
      <w:bookmarkStart w:id="6" w:name="_Hlk84066669"/>
      <w:proofErr w:type="spellStart"/>
      <w:r>
        <w:rPr>
          <w:rFonts w:ascii="Times New Roman" w:hAnsi="Times New Roman"/>
          <w:sz w:val="24"/>
          <w:szCs w:val="24"/>
        </w:rPr>
        <w:t>Oye</w:t>
      </w:r>
      <w:proofErr w:type="spellEnd"/>
      <w:r>
        <w:rPr>
          <w:rFonts w:ascii="Times New Roman" w:hAnsi="Times New Roman"/>
          <w:sz w:val="24"/>
          <w:szCs w:val="24"/>
        </w:rPr>
        <w:t xml:space="preserve"> Ekiti</w:t>
      </w:r>
      <w:bookmarkEnd w:id="6"/>
    </w:p>
    <w:p w14:paraId="4A1AA11B" w14:textId="6C4617A2" w:rsidR="00670A92" w:rsidRDefault="00670A92" w:rsidP="00670A9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Oye</w:t>
      </w:r>
      <w:proofErr w:type="spellEnd"/>
      <w:r>
        <w:rPr>
          <w:rFonts w:ascii="Times New Roman" w:hAnsi="Times New Roman"/>
          <w:sz w:val="24"/>
          <w:szCs w:val="24"/>
        </w:rPr>
        <w:t xml:space="preserve"> Ekiti.</w:t>
      </w:r>
    </w:p>
    <w:bookmarkEnd w:id="5"/>
    <w:p w14:paraId="5805A2BA" w14:textId="2314719F" w:rsidR="00670A92" w:rsidRDefault="009E2998" w:rsidP="00670A9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8073024003</w:t>
      </w:r>
    </w:p>
    <w:p w14:paraId="62579369" w14:textId="77777777" w:rsidR="009E2998" w:rsidRPr="002E30C0" w:rsidRDefault="009E2998" w:rsidP="00670A9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8F2681B" w14:textId="4CEE51C6" w:rsidR="00670A92" w:rsidRDefault="00670A92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1BD6955" w14:textId="6AA48CF8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Dr. </w:t>
      </w:r>
      <w:proofErr w:type="spellStart"/>
      <w:r w:rsidRPr="002E30C0">
        <w:rPr>
          <w:rFonts w:ascii="Times New Roman" w:hAnsi="Times New Roman"/>
          <w:sz w:val="24"/>
          <w:szCs w:val="24"/>
        </w:rPr>
        <w:t>Olufade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30C0">
        <w:rPr>
          <w:rFonts w:ascii="Times New Roman" w:hAnsi="Times New Roman"/>
          <w:sz w:val="24"/>
          <w:szCs w:val="24"/>
        </w:rPr>
        <w:t>Onifade</w:t>
      </w:r>
      <w:proofErr w:type="spellEnd"/>
      <w:r w:rsidRPr="002E30C0">
        <w:rPr>
          <w:rFonts w:ascii="Times New Roman" w:hAnsi="Times New Roman"/>
          <w:sz w:val="24"/>
          <w:szCs w:val="24"/>
        </w:rPr>
        <w:t xml:space="preserve"> </w:t>
      </w:r>
    </w:p>
    <w:p w14:paraId="6A7ED318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 xml:space="preserve">Reader, </w:t>
      </w:r>
    </w:p>
    <w:p w14:paraId="1E752B2B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Computer Science Department,</w:t>
      </w:r>
    </w:p>
    <w:p w14:paraId="1005D63C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University Of Ibadan.</w:t>
      </w:r>
    </w:p>
    <w:p w14:paraId="4AF86575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Ibadan.</w:t>
      </w:r>
    </w:p>
    <w:p w14:paraId="3659130B" w14:textId="77777777" w:rsidR="002F4A60" w:rsidRPr="002E30C0" w:rsidRDefault="002F4A60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E30C0">
        <w:rPr>
          <w:rFonts w:ascii="Times New Roman" w:hAnsi="Times New Roman"/>
          <w:sz w:val="24"/>
          <w:szCs w:val="24"/>
        </w:rPr>
        <w:t>08074010558</w:t>
      </w:r>
    </w:p>
    <w:p w14:paraId="123C6929" w14:textId="77777777" w:rsidR="00E01499" w:rsidRPr="002E30C0" w:rsidRDefault="00E01499" w:rsidP="00E014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29B0D68" w14:textId="77777777" w:rsidR="00357E3E" w:rsidRPr="002E30C0" w:rsidRDefault="00357E3E" w:rsidP="00357E3E">
      <w:pPr>
        <w:pStyle w:val="Default"/>
        <w:spacing w:line="360" w:lineRule="auto"/>
        <w:ind w:left="5040" w:firstLine="720"/>
      </w:pPr>
      <w:r w:rsidRPr="002E30C0">
        <w:t>……</w:t>
      </w:r>
      <w:r w:rsidR="006553F1" w:rsidRPr="002E30C0">
        <w:rPr>
          <w:noProof/>
        </w:rPr>
        <w:drawing>
          <wp:inline distT="0" distB="0" distL="0" distR="0" wp14:anchorId="65B17431" wp14:editId="63C36599">
            <wp:extent cx="1969431" cy="238125"/>
            <wp:effectExtent l="0" t="0" r="0" b="0"/>
            <wp:docPr id="1" name="Picture 1" descr="D:\DS &amp;AL\Documents\DTP\signatur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S &amp;AL\Documents\DTP\signature2.tif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42" cy="239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30C0">
        <w:t>……</w:t>
      </w:r>
    </w:p>
    <w:p w14:paraId="015E1B83" w14:textId="77777777" w:rsidR="00357E3E" w:rsidRPr="002E30C0" w:rsidRDefault="00357E3E" w:rsidP="00357E3E">
      <w:pPr>
        <w:pStyle w:val="Default"/>
        <w:spacing w:line="360" w:lineRule="auto"/>
        <w:ind w:left="5040" w:firstLine="720"/>
      </w:pPr>
      <w:r w:rsidRPr="002E30C0">
        <w:t xml:space="preserve">OGUNRINDE, </w:t>
      </w:r>
      <w:proofErr w:type="spellStart"/>
      <w:proofErr w:type="gramStart"/>
      <w:r w:rsidRPr="002E30C0">
        <w:t>Mutiat</w:t>
      </w:r>
      <w:proofErr w:type="spellEnd"/>
      <w:r w:rsidRPr="002E30C0">
        <w:t xml:space="preserve">  </w:t>
      </w:r>
      <w:proofErr w:type="spellStart"/>
      <w:r w:rsidRPr="002E30C0">
        <w:t>Adebukola</w:t>
      </w:r>
      <w:proofErr w:type="spellEnd"/>
      <w:proofErr w:type="gramEnd"/>
    </w:p>
    <w:sectPr w:rsidR="00357E3E" w:rsidRPr="002E30C0" w:rsidSect="00D34BAD">
      <w:footerReference w:type="default" r:id="rId22"/>
      <w:pgSz w:w="12240" w:h="15840"/>
      <w:pgMar w:top="1440" w:right="81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61E67" w14:textId="77777777" w:rsidR="004F586D" w:rsidRDefault="004F586D" w:rsidP="007A72D8">
      <w:pPr>
        <w:spacing w:after="0" w:line="240" w:lineRule="auto"/>
      </w:pPr>
      <w:r>
        <w:separator/>
      </w:r>
    </w:p>
  </w:endnote>
  <w:endnote w:type="continuationSeparator" w:id="0">
    <w:p w14:paraId="2DC4D0FC" w14:textId="77777777" w:rsidR="004F586D" w:rsidRDefault="004F586D" w:rsidP="007A7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15166"/>
      <w:docPartObj>
        <w:docPartGallery w:val="Page Numbers (Bottom of Page)"/>
        <w:docPartUnique/>
      </w:docPartObj>
    </w:sdtPr>
    <w:sdtEndPr/>
    <w:sdtContent>
      <w:p w14:paraId="2245A705" w14:textId="77777777" w:rsidR="005F393B" w:rsidRDefault="005F39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581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5252569" w14:textId="77777777" w:rsidR="005F393B" w:rsidRDefault="005F3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717D0" w14:textId="77777777" w:rsidR="004F586D" w:rsidRDefault="004F586D" w:rsidP="007A72D8">
      <w:pPr>
        <w:spacing w:after="0" w:line="240" w:lineRule="auto"/>
      </w:pPr>
      <w:r>
        <w:separator/>
      </w:r>
    </w:p>
  </w:footnote>
  <w:footnote w:type="continuationSeparator" w:id="0">
    <w:p w14:paraId="044D02EC" w14:textId="77777777" w:rsidR="004F586D" w:rsidRDefault="004F586D" w:rsidP="007A7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3F52"/>
    <w:multiLevelType w:val="hybridMultilevel"/>
    <w:tmpl w:val="407C5C18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0"/>
        </w:tabs>
        <w:ind w:left="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FF97215"/>
    <w:multiLevelType w:val="hybridMultilevel"/>
    <w:tmpl w:val="A29CC9F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B62CC4"/>
    <w:multiLevelType w:val="hybridMultilevel"/>
    <w:tmpl w:val="47781960"/>
    <w:lvl w:ilvl="0" w:tplc="C5EC93B6">
      <w:start w:val="1"/>
      <w:numFmt w:val="lowerRoman"/>
      <w:lvlText w:val="%1."/>
      <w:lvlJc w:val="righ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E1EA6"/>
    <w:multiLevelType w:val="hybridMultilevel"/>
    <w:tmpl w:val="9C5C227E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" w15:restartNumberingAfterBreak="0">
    <w:nsid w:val="25A85000"/>
    <w:multiLevelType w:val="hybridMultilevel"/>
    <w:tmpl w:val="C6BE1CCE"/>
    <w:lvl w:ilvl="0" w:tplc="0409001B">
      <w:start w:val="1"/>
      <w:numFmt w:val="low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F6A1D"/>
    <w:multiLevelType w:val="hybridMultilevel"/>
    <w:tmpl w:val="483A3EB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CE612B3"/>
    <w:multiLevelType w:val="hybridMultilevel"/>
    <w:tmpl w:val="ED90309C"/>
    <w:lvl w:ilvl="0" w:tplc="1E4E0256">
      <w:start w:val="1"/>
      <w:numFmt w:val="lowerRoman"/>
      <w:lvlText w:val="%1."/>
      <w:lvlJc w:val="left"/>
      <w:pPr>
        <w:ind w:left="9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42BD0DA6"/>
    <w:multiLevelType w:val="hybridMultilevel"/>
    <w:tmpl w:val="02BC5DEE"/>
    <w:lvl w:ilvl="0" w:tplc="0409001B">
      <w:start w:val="1"/>
      <w:numFmt w:val="lowerRoman"/>
      <w:lvlText w:val="%1."/>
      <w:lvlJc w:val="righ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51C66853"/>
    <w:multiLevelType w:val="hybridMultilevel"/>
    <w:tmpl w:val="5A76E1E2"/>
    <w:lvl w:ilvl="0" w:tplc="3A9029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0"/>
        </w:tabs>
        <w:ind w:left="27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55B25E6F"/>
    <w:multiLevelType w:val="hybridMultilevel"/>
    <w:tmpl w:val="2958985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4F463E"/>
    <w:multiLevelType w:val="hybridMultilevel"/>
    <w:tmpl w:val="FE583A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A12885"/>
    <w:multiLevelType w:val="hybridMultilevel"/>
    <w:tmpl w:val="D9005CCE"/>
    <w:lvl w:ilvl="0" w:tplc="656E9FE6">
      <w:start w:val="201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B91AC3"/>
    <w:multiLevelType w:val="hybridMultilevel"/>
    <w:tmpl w:val="A1D0498C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7"/>
  </w:num>
  <w:num w:numId="6">
    <w:abstractNumId w:val="2"/>
  </w:num>
  <w:num w:numId="7">
    <w:abstractNumId w:val="4"/>
  </w:num>
  <w:num w:numId="8">
    <w:abstractNumId w:val="12"/>
  </w:num>
  <w:num w:numId="9">
    <w:abstractNumId w:val="9"/>
  </w:num>
  <w:num w:numId="10">
    <w:abstractNumId w:val="6"/>
  </w:num>
  <w:num w:numId="11">
    <w:abstractNumId w:val="11"/>
  </w:num>
  <w:num w:numId="12">
    <w:abstractNumId w:val="5"/>
  </w:num>
  <w:num w:numId="1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jM0MjI3NzI0MjVX0lEKTi0uzszPAymwrAUAbZmiWiwAAAA="/>
  </w:docVars>
  <w:rsids>
    <w:rsidRoot w:val="004E7CFD"/>
    <w:rsid w:val="00001FFC"/>
    <w:rsid w:val="000151C6"/>
    <w:rsid w:val="00015DC1"/>
    <w:rsid w:val="00021ADE"/>
    <w:rsid w:val="00050231"/>
    <w:rsid w:val="000545B3"/>
    <w:rsid w:val="0006137E"/>
    <w:rsid w:val="00067553"/>
    <w:rsid w:val="00070E24"/>
    <w:rsid w:val="000713EE"/>
    <w:rsid w:val="00091A2A"/>
    <w:rsid w:val="000A1B07"/>
    <w:rsid w:val="000A76A3"/>
    <w:rsid w:val="000B41E2"/>
    <w:rsid w:val="000B5DB7"/>
    <w:rsid w:val="000B76FF"/>
    <w:rsid w:val="000C435C"/>
    <w:rsid w:val="000E5E44"/>
    <w:rsid w:val="000F27FF"/>
    <w:rsid w:val="00123A07"/>
    <w:rsid w:val="00130A75"/>
    <w:rsid w:val="001327E9"/>
    <w:rsid w:val="00135C71"/>
    <w:rsid w:val="001434C3"/>
    <w:rsid w:val="0015002D"/>
    <w:rsid w:val="001504F4"/>
    <w:rsid w:val="00152A88"/>
    <w:rsid w:val="001551E9"/>
    <w:rsid w:val="0017045E"/>
    <w:rsid w:val="00181780"/>
    <w:rsid w:val="00185046"/>
    <w:rsid w:val="00190F7B"/>
    <w:rsid w:val="00195565"/>
    <w:rsid w:val="00195B4C"/>
    <w:rsid w:val="001A636F"/>
    <w:rsid w:val="001B61F3"/>
    <w:rsid w:val="001C0992"/>
    <w:rsid w:val="001C662B"/>
    <w:rsid w:val="001D00D1"/>
    <w:rsid w:val="001D224F"/>
    <w:rsid w:val="001D415E"/>
    <w:rsid w:val="001E3662"/>
    <w:rsid w:val="001E5B32"/>
    <w:rsid w:val="001E7A8D"/>
    <w:rsid w:val="001F2B43"/>
    <w:rsid w:val="001F4167"/>
    <w:rsid w:val="001F45EB"/>
    <w:rsid w:val="00200D1A"/>
    <w:rsid w:val="00202A4A"/>
    <w:rsid w:val="002076A3"/>
    <w:rsid w:val="00211A92"/>
    <w:rsid w:val="00212CCB"/>
    <w:rsid w:val="00214214"/>
    <w:rsid w:val="0023166B"/>
    <w:rsid w:val="00234C35"/>
    <w:rsid w:val="00235158"/>
    <w:rsid w:val="00236257"/>
    <w:rsid w:val="00240A40"/>
    <w:rsid w:val="002410C6"/>
    <w:rsid w:val="00252E26"/>
    <w:rsid w:val="00253E16"/>
    <w:rsid w:val="00254FB0"/>
    <w:rsid w:val="00287CC6"/>
    <w:rsid w:val="002927B1"/>
    <w:rsid w:val="002929DC"/>
    <w:rsid w:val="00293877"/>
    <w:rsid w:val="00297C17"/>
    <w:rsid w:val="002A4BD0"/>
    <w:rsid w:val="002B2043"/>
    <w:rsid w:val="002B6755"/>
    <w:rsid w:val="002B6E01"/>
    <w:rsid w:val="002B756B"/>
    <w:rsid w:val="002E30C0"/>
    <w:rsid w:val="002E5601"/>
    <w:rsid w:val="002E6380"/>
    <w:rsid w:val="002F3D37"/>
    <w:rsid w:val="002F4A53"/>
    <w:rsid w:val="002F4A60"/>
    <w:rsid w:val="002F6638"/>
    <w:rsid w:val="00317DC4"/>
    <w:rsid w:val="0033129A"/>
    <w:rsid w:val="00335A24"/>
    <w:rsid w:val="00336365"/>
    <w:rsid w:val="003403AA"/>
    <w:rsid w:val="0034052C"/>
    <w:rsid w:val="00344D5A"/>
    <w:rsid w:val="003466D3"/>
    <w:rsid w:val="00351320"/>
    <w:rsid w:val="00357E3E"/>
    <w:rsid w:val="00357F81"/>
    <w:rsid w:val="00374733"/>
    <w:rsid w:val="00375416"/>
    <w:rsid w:val="00375807"/>
    <w:rsid w:val="00375AFA"/>
    <w:rsid w:val="00381A81"/>
    <w:rsid w:val="003C3007"/>
    <w:rsid w:val="003E15F9"/>
    <w:rsid w:val="003F1D8E"/>
    <w:rsid w:val="00410391"/>
    <w:rsid w:val="0041591D"/>
    <w:rsid w:val="00416EB3"/>
    <w:rsid w:val="00420182"/>
    <w:rsid w:val="0043142A"/>
    <w:rsid w:val="00431B62"/>
    <w:rsid w:val="0043268F"/>
    <w:rsid w:val="00433152"/>
    <w:rsid w:val="004430F1"/>
    <w:rsid w:val="0045694E"/>
    <w:rsid w:val="00457AE4"/>
    <w:rsid w:val="004633E4"/>
    <w:rsid w:val="00464A94"/>
    <w:rsid w:val="00466E7F"/>
    <w:rsid w:val="00475A2F"/>
    <w:rsid w:val="00481C3C"/>
    <w:rsid w:val="00484734"/>
    <w:rsid w:val="004A15F7"/>
    <w:rsid w:val="004A7527"/>
    <w:rsid w:val="004C4755"/>
    <w:rsid w:val="004C730D"/>
    <w:rsid w:val="004E1ABF"/>
    <w:rsid w:val="004E33D6"/>
    <w:rsid w:val="004E5005"/>
    <w:rsid w:val="004E7CFD"/>
    <w:rsid w:val="004F314F"/>
    <w:rsid w:val="004F586D"/>
    <w:rsid w:val="004F78FC"/>
    <w:rsid w:val="00502283"/>
    <w:rsid w:val="00510C1C"/>
    <w:rsid w:val="00511795"/>
    <w:rsid w:val="00517065"/>
    <w:rsid w:val="00537A42"/>
    <w:rsid w:val="00540960"/>
    <w:rsid w:val="0054229D"/>
    <w:rsid w:val="00561588"/>
    <w:rsid w:val="00562F47"/>
    <w:rsid w:val="00564039"/>
    <w:rsid w:val="00575257"/>
    <w:rsid w:val="0059352D"/>
    <w:rsid w:val="005A1FF5"/>
    <w:rsid w:val="005A4100"/>
    <w:rsid w:val="005A52C2"/>
    <w:rsid w:val="005A6D71"/>
    <w:rsid w:val="005A6F9F"/>
    <w:rsid w:val="005B3290"/>
    <w:rsid w:val="005B4C66"/>
    <w:rsid w:val="005C0603"/>
    <w:rsid w:val="005C2CB4"/>
    <w:rsid w:val="005C4504"/>
    <w:rsid w:val="005C71EF"/>
    <w:rsid w:val="005E4AF9"/>
    <w:rsid w:val="005F2AFF"/>
    <w:rsid w:val="005F393B"/>
    <w:rsid w:val="00643415"/>
    <w:rsid w:val="006479E7"/>
    <w:rsid w:val="006553F1"/>
    <w:rsid w:val="006569CF"/>
    <w:rsid w:val="00670A92"/>
    <w:rsid w:val="00672E74"/>
    <w:rsid w:val="0067395B"/>
    <w:rsid w:val="00680391"/>
    <w:rsid w:val="0068649A"/>
    <w:rsid w:val="006976B1"/>
    <w:rsid w:val="006A0002"/>
    <w:rsid w:val="006A1A81"/>
    <w:rsid w:val="006B0804"/>
    <w:rsid w:val="006C2269"/>
    <w:rsid w:val="006D0DC0"/>
    <w:rsid w:val="006F373B"/>
    <w:rsid w:val="0071434C"/>
    <w:rsid w:val="00714708"/>
    <w:rsid w:val="00715A4D"/>
    <w:rsid w:val="00721120"/>
    <w:rsid w:val="0073738B"/>
    <w:rsid w:val="00741C38"/>
    <w:rsid w:val="00764462"/>
    <w:rsid w:val="0078239E"/>
    <w:rsid w:val="007870CC"/>
    <w:rsid w:val="00795EF0"/>
    <w:rsid w:val="00796EFE"/>
    <w:rsid w:val="007A43AF"/>
    <w:rsid w:val="007A466E"/>
    <w:rsid w:val="007A4B7D"/>
    <w:rsid w:val="007A72D8"/>
    <w:rsid w:val="007B04A7"/>
    <w:rsid w:val="007B31C7"/>
    <w:rsid w:val="007B4502"/>
    <w:rsid w:val="007C522E"/>
    <w:rsid w:val="007E5B65"/>
    <w:rsid w:val="007E5DBF"/>
    <w:rsid w:val="007F0827"/>
    <w:rsid w:val="007F610B"/>
    <w:rsid w:val="00804651"/>
    <w:rsid w:val="00810501"/>
    <w:rsid w:val="0081490E"/>
    <w:rsid w:val="00821365"/>
    <w:rsid w:val="00822158"/>
    <w:rsid w:val="00825A79"/>
    <w:rsid w:val="00847E4F"/>
    <w:rsid w:val="008558FA"/>
    <w:rsid w:val="00867AA4"/>
    <w:rsid w:val="00880612"/>
    <w:rsid w:val="008820E1"/>
    <w:rsid w:val="008828B1"/>
    <w:rsid w:val="008B53CC"/>
    <w:rsid w:val="008B701F"/>
    <w:rsid w:val="008C6A2A"/>
    <w:rsid w:val="008D40CD"/>
    <w:rsid w:val="008D5DA7"/>
    <w:rsid w:val="008D762D"/>
    <w:rsid w:val="008E41E3"/>
    <w:rsid w:val="008E48F4"/>
    <w:rsid w:val="008E536B"/>
    <w:rsid w:val="008E657A"/>
    <w:rsid w:val="008F1A8F"/>
    <w:rsid w:val="00900FD4"/>
    <w:rsid w:val="00903A7F"/>
    <w:rsid w:val="009054BB"/>
    <w:rsid w:val="00917FC8"/>
    <w:rsid w:val="009231A4"/>
    <w:rsid w:val="009269D5"/>
    <w:rsid w:val="00942815"/>
    <w:rsid w:val="00946498"/>
    <w:rsid w:val="009535F6"/>
    <w:rsid w:val="00957D76"/>
    <w:rsid w:val="009630C3"/>
    <w:rsid w:val="00970CB8"/>
    <w:rsid w:val="00973275"/>
    <w:rsid w:val="009801B9"/>
    <w:rsid w:val="00986C67"/>
    <w:rsid w:val="00990B56"/>
    <w:rsid w:val="009A184F"/>
    <w:rsid w:val="009A65BB"/>
    <w:rsid w:val="009A69AB"/>
    <w:rsid w:val="009B41F1"/>
    <w:rsid w:val="009D0EB9"/>
    <w:rsid w:val="009E2998"/>
    <w:rsid w:val="009E5728"/>
    <w:rsid w:val="009F1491"/>
    <w:rsid w:val="009F2E96"/>
    <w:rsid w:val="009F53E0"/>
    <w:rsid w:val="00A0038A"/>
    <w:rsid w:val="00A00851"/>
    <w:rsid w:val="00A008C5"/>
    <w:rsid w:val="00A029C7"/>
    <w:rsid w:val="00A03351"/>
    <w:rsid w:val="00A15017"/>
    <w:rsid w:val="00A27582"/>
    <w:rsid w:val="00A3199C"/>
    <w:rsid w:val="00A36E3F"/>
    <w:rsid w:val="00A55754"/>
    <w:rsid w:val="00A7025C"/>
    <w:rsid w:val="00A70D57"/>
    <w:rsid w:val="00A72CBC"/>
    <w:rsid w:val="00A81A7E"/>
    <w:rsid w:val="00A85F00"/>
    <w:rsid w:val="00A876DD"/>
    <w:rsid w:val="00A9187B"/>
    <w:rsid w:val="00A91D43"/>
    <w:rsid w:val="00A97086"/>
    <w:rsid w:val="00AA057A"/>
    <w:rsid w:val="00AA139C"/>
    <w:rsid w:val="00AA6AC1"/>
    <w:rsid w:val="00AA715E"/>
    <w:rsid w:val="00AB489D"/>
    <w:rsid w:val="00AD5E23"/>
    <w:rsid w:val="00AD6B16"/>
    <w:rsid w:val="00AF2997"/>
    <w:rsid w:val="00AF5EDE"/>
    <w:rsid w:val="00B00AD4"/>
    <w:rsid w:val="00B26D7F"/>
    <w:rsid w:val="00B313BA"/>
    <w:rsid w:val="00B32B0C"/>
    <w:rsid w:val="00B35AFD"/>
    <w:rsid w:val="00B37EA4"/>
    <w:rsid w:val="00B44779"/>
    <w:rsid w:val="00B45928"/>
    <w:rsid w:val="00B469C3"/>
    <w:rsid w:val="00B46CE1"/>
    <w:rsid w:val="00B53637"/>
    <w:rsid w:val="00B53E86"/>
    <w:rsid w:val="00B55E63"/>
    <w:rsid w:val="00B57E61"/>
    <w:rsid w:val="00B62FBD"/>
    <w:rsid w:val="00B95BE0"/>
    <w:rsid w:val="00BB4AD1"/>
    <w:rsid w:val="00BD6B70"/>
    <w:rsid w:val="00BE2778"/>
    <w:rsid w:val="00BE78EF"/>
    <w:rsid w:val="00BF0341"/>
    <w:rsid w:val="00BF49BF"/>
    <w:rsid w:val="00BF6153"/>
    <w:rsid w:val="00BF6E98"/>
    <w:rsid w:val="00C243B5"/>
    <w:rsid w:val="00C430CD"/>
    <w:rsid w:val="00C60B4D"/>
    <w:rsid w:val="00C62913"/>
    <w:rsid w:val="00C71EAA"/>
    <w:rsid w:val="00C74830"/>
    <w:rsid w:val="00C768BE"/>
    <w:rsid w:val="00C80EF4"/>
    <w:rsid w:val="00C81400"/>
    <w:rsid w:val="00C91677"/>
    <w:rsid w:val="00C92E9B"/>
    <w:rsid w:val="00C95128"/>
    <w:rsid w:val="00CA07F4"/>
    <w:rsid w:val="00CA2FE2"/>
    <w:rsid w:val="00CA51A7"/>
    <w:rsid w:val="00CD784F"/>
    <w:rsid w:val="00CE290C"/>
    <w:rsid w:val="00D076B7"/>
    <w:rsid w:val="00D218D9"/>
    <w:rsid w:val="00D310DC"/>
    <w:rsid w:val="00D34BAD"/>
    <w:rsid w:val="00D425FC"/>
    <w:rsid w:val="00D47834"/>
    <w:rsid w:val="00D4783D"/>
    <w:rsid w:val="00D54F9E"/>
    <w:rsid w:val="00D565D5"/>
    <w:rsid w:val="00D61A75"/>
    <w:rsid w:val="00D70D86"/>
    <w:rsid w:val="00D71F87"/>
    <w:rsid w:val="00D72D2E"/>
    <w:rsid w:val="00D73690"/>
    <w:rsid w:val="00D77A3B"/>
    <w:rsid w:val="00D77FD4"/>
    <w:rsid w:val="00D80A55"/>
    <w:rsid w:val="00D91469"/>
    <w:rsid w:val="00D961CC"/>
    <w:rsid w:val="00DA5013"/>
    <w:rsid w:val="00DB7414"/>
    <w:rsid w:val="00DC0778"/>
    <w:rsid w:val="00DD2618"/>
    <w:rsid w:val="00DE2A95"/>
    <w:rsid w:val="00DE526E"/>
    <w:rsid w:val="00DF33A0"/>
    <w:rsid w:val="00DF58A8"/>
    <w:rsid w:val="00E01499"/>
    <w:rsid w:val="00E07844"/>
    <w:rsid w:val="00E241B9"/>
    <w:rsid w:val="00E30FD5"/>
    <w:rsid w:val="00E3371E"/>
    <w:rsid w:val="00E401F2"/>
    <w:rsid w:val="00E56826"/>
    <w:rsid w:val="00E56B67"/>
    <w:rsid w:val="00E653A9"/>
    <w:rsid w:val="00E76364"/>
    <w:rsid w:val="00E81010"/>
    <w:rsid w:val="00E816E6"/>
    <w:rsid w:val="00E8787F"/>
    <w:rsid w:val="00E91604"/>
    <w:rsid w:val="00E91F0F"/>
    <w:rsid w:val="00E91F1F"/>
    <w:rsid w:val="00EB2DA2"/>
    <w:rsid w:val="00EB438E"/>
    <w:rsid w:val="00EB5865"/>
    <w:rsid w:val="00EC4864"/>
    <w:rsid w:val="00EC4E78"/>
    <w:rsid w:val="00EC5811"/>
    <w:rsid w:val="00ED20EB"/>
    <w:rsid w:val="00EE1057"/>
    <w:rsid w:val="00EF0EE1"/>
    <w:rsid w:val="00EF6563"/>
    <w:rsid w:val="00F010EC"/>
    <w:rsid w:val="00F01619"/>
    <w:rsid w:val="00F115AF"/>
    <w:rsid w:val="00F13571"/>
    <w:rsid w:val="00F26C47"/>
    <w:rsid w:val="00F41A63"/>
    <w:rsid w:val="00F420C5"/>
    <w:rsid w:val="00F5334C"/>
    <w:rsid w:val="00F55067"/>
    <w:rsid w:val="00F5717C"/>
    <w:rsid w:val="00F65566"/>
    <w:rsid w:val="00F655C8"/>
    <w:rsid w:val="00F73919"/>
    <w:rsid w:val="00F7596C"/>
    <w:rsid w:val="00F75D56"/>
    <w:rsid w:val="00F9031B"/>
    <w:rsid w:val="00F924BE"/>
    <w:rsid w:val="00F96461"/>
    <w:rsid w:val="00FA3962"/>
    <w:rsid w:val="00FA6AC8"/>
    <w:rsid w:val="00FB6EB0"/>
    <w:rsid w:val="00FD67B9"/>
    <w:rsid w:val="00FE3E35"/>
    <w:rsid w:val="00FF6472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5FA41"/>
  <w15:docId w15:val="{7AF19259-B066-4009-B2D4-A891DA32A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017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4AD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65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A0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B756B"/>
    <w:rPr>
      <w:b/>
      <w:bCs/>
    </w:rPr>
  </w:style>
  <w:style w:type="character" w:customStyle="1" w:styleId="yshortcuts">
    <w:name w:val="yshortcuts"/>
    <w:basedOn w:val="DefaultParagraphFont"/>
    <w:rsid w:val="00FD67B9"/>
  </w:style>
  <w:style w:type="paragraph" w:customStyle="1" w:styleId="Default">
    <w:name w:val="Default"/>
    <w:rsid w:val="00FD67B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JUCSTitle">
    <w:name w:val="JUCS Title"/>
    <w:basedOn w:val="Title"/>
    <w:rsid w:val="00EB2DA2"/>
    <w:pPr>
      <w:pBdr>
        <w:bottom w:val="none" w:sz="0" w:space="0" w:color="auto"/>
      </w:pBdr>
      <w:spacing w:before="120" w:after="260"/>
      <w:contextualSpacing w:val="0"/>
      <w:jc w:val="center"/>
      <w:outlineLvl w:val="0"/>
    </w:pPr>
    <w:rPr>
      <w:rFonts w:ascii="Times New Roman" w:eastAsia="Times New Roman" w:hAnsi="Times New Roman" w:cs="Times New Roman"/>
      <w:b/>
      <w:bCs/>
      <w:color w:val="auto"/>
      <w:spacing w:val="0"/>
      <w:sz w:val="28"/>
      <w:szCs w:val="28"/>
      <w:lang w:val="en-GB" w:eastAsia="de-DE"/>
    </w:rPr>
  </w:style>
  <w:style w:type="paragraph" w:styleId="Title">
    <w:name w:val="Title"/>
    <w:basedOn w:val="Normal"/>
    <w:next w:val="Normal"/>
    <w:link w:val="TitleChar"/>
    <w:uiPriority w:val="10"/>
    <w:qFormat/>
    <w:rsid w:val="00EB2DA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B2DA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7A7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2D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A72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2D8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1470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656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apple-converted-space">
    <w:name w:val="apple-converted-space"/>
    <w:basedOn w:val="DefaultParagraphFont"/>
    <w:rsid w:val="00EF6563"/>
  </w:style>
  <w:style w:type="paragraph" w:styleId="BalloonText">
    <w:name w:val="Balloon Text"/>
    <w:basedOn w:val="Normal"/>
    <w:link w:val="BalloonTextChar"/>
    <w:uiPriority w:val="99"/>
    <w:semiHidden/>
    <w:unhideWhenUsed/>
    <w:rsid w:val="00E91F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F1F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47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4A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15DC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fountainjournals.com/index.php/FUJNAS/article/view/283" TargetMode="External"/><Relationship Id="rId18" Type="http://schemas.openxmlformats.org/officeDocument/2006/relationships/hyperlink" Target="http://www.ijaet.org/media/1I29-IJAET0829513-v8-iss5-678-688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3.tiff"/><Relationship Id="rId7" Type="http://schemas.openxmlformats.org/officeDocument/2006/relationships/endnotes" Target="endnotes.xml"/><Relationship Id="rId12" Type="http://schemas.openxmlformats.org/officeDocument/2006/relationships/hyperlink" Target="https://ijism.ricest.ac.ir/index.php/ijism/article/view/1802" TargetMode="External"/><Relationship Id="rId17" Type="http://schemas.openxmlformats.org/officeDocument/2006/relationships/hyperlink" Target="https://static.secure.website/wscfus/5655211/3265962/v8n3-2p14-2015-ajocict-an-expert-system-for-hiv-screening-using-visual-prolog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ijcem.org/papers032016/ijcem_032016_02.pdf" TargetMode="External"/><Relationship Id="rId20" Type="http://schemas.openxmlformats.org/officeDocument/2006/relationships/hyperlink" Target="http://www.ijeecs.org/home/march-201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frjcict.net/wp-content/uploads/2017/08/Vol13No3Sep20pap4pagenumb.pdf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fountainjournals.com/index.php/FUJNAS/article/view/259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ogunrinde.mutiat@fuo.edu.ng" TargetMode="External"/><Relationship Id="rId19" Type="http://schemas.openxmlformats.org/officeDocument/2006/relationships/hyperlink" Target="http://journalijiar.com/uploads/2014-09-02_153250_619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fountainjournals.com/index.php/FUJNAS/article/view/284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51685-0979-B14A-B115-4572A8DF2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644</Words>
  <Characters>1507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s Ogunrinde</dc:creator>
  <cp:lastModifiedBy>LENOVO</cp:lastModifiedBy>
  <cp:revision>2</cp:revision>
  <cp:lastPrinted>2021-10-03T11:00:00Z</cp:lastPrinted>
  <dcterms:created xsi:type="dcterms:W3CDTF">2022-01-04T12:48:00Z</dcterms:created>
  <dcterms:modified xsi:type="dcterms:W3CDTF">2022-01-04T12:48:00Z</dcterms:modified>
</cp:coreProperties>
</file>